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43E83" w14:textId="599DE0E1" w:rsidR="006C6128" w:rsidRPr="00E32FE6" w:rsidRDefault="006C6128" w:rsidP="00D52471">
      <w:pPr>
        <w:jc w:val="center"/>
        <w:rPr>
          <w:rFonts w:ascii="Calibri" w:hAnsi="Calibri" w:cs="Calibri"/>
          <w:b/>
        </w:rPr>
      </w:pPr>
      <w:bookmarkStart w:id="0" w:name="_GoBack"/>
      <w:bookmarkEnd w:id="0"/>
      <w:r w:rsidRPr="00E32FE6">
        <w:rPr>
          <w:rFonts w:ascii="Calibri" w:hAnsi="Calibri" w:cs="Calibri"/>
          <w:b/>
        </w:rPr>
        <w:t>Test Bank: Chapter 1</w:t>
      </w:r>
    </w:p>
    <w:p w14:paraId="6C7B7714" w14:textId="3E397BC8" w:rsidR="006C6128" w:rsidRPr="00E32FE6" w:rsidRDefault="006C6128" w:rsidP="00D52471">
      <w:pPr>
        <w:spacing w:after="0" w:line="240" w:lineRule="auto"/>
        <w:jc w:val="center"/>
        <w:rPr>
          <w:rFonts w:ascii="Calibri" w:eastAsia="Calibri" w:hAnsi="Calibri" w:cs="Calibri"/>
          <w:b/>
          <w:iCs/>
          <w:lang w:bidi="ar-SA"/>
        </w:rPr>
      </w:pPr>
      <w:r w:rsidRPr="00E32FE6">
        <w:rPr>
          <w:rFonts w:ascii="Calibri" w:eastAsia="Calibri" w:hAnsi="Calibri" w:cs="Calibri"/>
          <w:b/>
          <w:iCs/>
          <w:lang w:bidi="ar-SA"/>
        </w:rPr>
        <w:t>Beginning Your Financial Journey: The Interior Finance Point of View</w:t>
      </w:r>
    </w:p>
    <w:p w14:paraId="70C5A46C" w14:textId="7AA37990" w:rsidR="00100056" w:rsidRPr="00E32FE6" w:rsidRDefault="00100056" w:rsidP="00D52471">
      <w:pPr>
        <w:spacing w:after="0" w:line="240" w:lineRule="auto"/>
        <w:jc w:val="center"/>
        <w:rPr>
          <w:rFonts w:ascii="Calibri" w:eastAsia="Calibri" w:hAnsi="Calibri" w:cs="Calibri"/>
          <w:b/>
          <w:i/>
          <w:lang w:bidi="ar-SA"/>
        </w:rPr>
      </w:pPr>
      <w:r w:rsidRPr="00E32FE6">
        <w:rPr>
          <w:rFonts w:ascii="Calibri" w:eastAsia="Calibri" w:hAnsi="Calibri" w:cs="Calibri"/>
          <w:b/>
          <w:i/>
          <w:lang w:bidi="ar-SA"/>
        </w:rPr>
        <w:t>Introduction to Personal Finance: Beginning Your Financial Journey</w:t>
      </w:r>
    </w:p>
    <w:p w14:paraId="6941C515" w14:textId="77777777" w:rsidR="00100056" w:rsidRPr="00E32FE6" w:rsidRDefault="00100056" w:rsidP="00D52471">
      <w:pPr>
        <w:spacing w:after="0" w:line="240" w:lineRule="auto"/>
        <w:jc w:val="center"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By John Grable and Lance Palmer</w:t>
      </w:r>
    </w:p>
    <w:p w14:paraId="1B32AE97" w14:textId="77777777" w:rsidR="00100056" w:rsidRPr="00E32FE6" w:rsidRDefault="00100056" w:rsidP="00C33D65">
      <w:pPr>
        <w:spacing w:after="0" w:line="240" w:lineRule="auto"/>
        <w:rPr>
          <w:rFonts w:ascii="Calibri" w:eastAsia="Calibri" w:hAnsi="Calibri" w:cs="Calibri"/>
          <w:b/>
          <w:lang w:bidi="ar-SA"/>
        </w:rPr>
      </w:pPr>
    </w:p>
    <w:p w14:paraId="0260A948" w14:textId="77777777" w:rsidR="00100056" w:rsidRPr="00E32FE6" w:rsidRDefault="00100056" w:rsidP="00C33D65">
      <w:pPr>
        <w:spacing w:after="0" w:line="240" w:lineRule="auto"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Section Coverage:</w:t>
      </w:r>
    </w:p>
    <w:p w14:paraId="514ADB23" w14:textId="77777777" w:rsidR="00100056" w:rsidRPr="00E32FE6" w:rsidRDefault="00100056" w:rsidP="00C33D65">
      <w:pPr>
        <w:spacing w:after="0" w:line="240" w:lineRule="auto"/>
        <w:rPr>
          <w:rFonts w:ascii="Calibri" w:eastAsia="Calibri" w:hAnsi="Calibri" w:cs="Calibri"/>
          <w:b/>
          <w:lang w:bidi="ar-SA"/>
        </w:rPr>
      </w:pPr>
    </w:p>
    <w:p w14:paraId="204ED202" w14:textId="36CAEF8D" w:rsidR="00100056" w:rsidRPr="00E32FE6" w:rsidRDefault="00D52471" w:rsidP="00C33D65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SECTION 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1.1: </w:t>
      </w:r>
      <w:r w:rsidR="00E35149" w:rsidRPr="00E32FE6">
        <w:rPr>
          <w:rFonts w:ascii="Calibri" w:eastAsia="Calibri" w:hAnsi="Calibri" w:cs="Calibri"/>
          <w:b/>
          <w:lang w:bidi="ar-SA"/>
        </w:rPr>
        <w:t>Your Journey to Financial Well-Being</w:t>
      </w:r>
    </w:p>
    <w:p w14:paraId="0ADB5CCA" w14:textId="77777777" w:rsidR="00100056" w:rsidRPr="00E32FE6" w:rsidRDefault="00100056" w:rsidP="00C33D65">
      <w:pPr>
        <w:numPr>
          <w:ilvl w:val="0"/>
          <w:numId w:val="62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Your Internal View of the Financial World</w:t>
      </w:r>
    </w:p>
    <w:p w14:paraId="1C835E7E" w14:textId="2254B629" w:rsidR="00100056" w:rsidRPr="00E32FE6" w:rsidRDefault="00100056" w:rsidP="00C33D65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1, 2, 3, 4, 5, 6, 14</w:t>
      </w:r>
    </w:p>
    <w:p w14:paraId="76CCC895" w14:textId="50D362BB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Launching Your </w:t>
      </w:r>
      <w:r w:rsidR="00E35149" w:rsidRPr="00E32FE6">
        <w:rPr>
          <w:rFonts w:ascii="Calibri" w:eastAsia="Calibri" w:hAnsi="Calibri" w:cs="Calibri"/>
          <w:b/>
          <w:lang w:bidi="ar-SA"/>
        </w:rPr>
        <w:t xml:space="preserve">Lifetime </w:t>
      </w:r>
      <w:r w:rsidRPr="00E32FE6">
        <w:rPr>
          <w:rFonts w:ascii="Calibri" w:eastAsia="Calibri" w:hAnsi="Calibri" w:cs="Calibri"/>
          <w:b/>
          <w:lang w:bidi="ar-SA"/>
        </w:rPr>
        <w:t>Financial Journey</w:t>
      </w:r>
    </w:p>
    <w:p w14:paraId="293800E7" w14:textId="77777777" w:rsidR="00100056" w:rsidRPr="00E32FE6" w:rsidRDefault="00100056" w:rsidP="00C33D65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7, 8, 11, 13, 15</w:t>
      </w:r>
    </w:p>
    <w:p w14:paraId="648772A9" w14:textId="77777777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The Journey to Financial Well-Being</w:t>
      </w:r>
    </w:p>
    <w:p w14:paraId="3B46A7F1" w14:textId="2EAB6A79" w:rsidR="00100056" w:rsidRPr="00E32FE6" w:rsidRDefault="00100056" w:rsidP="00C33D65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9, 10</w:t>
      </w:r>
      <w:r w:rsidR="002421D0" w:rsidRPr="00E32FE6">
        <w:rPr>
          <w:rFonts w:ascii="Calibri" w:eastAsia="Calibri" w:hAnsi="Calibri" w:cs="Calibri"/>
          <w:b/>
          <w:lang w:bidi="ar-SA"/>
        </w:rPr>
        <w:t>, 12</w:t>
      </w:r>
    </w:p>
    <w:p w14:paraId="0F02D49B" w14:textId="26DD16BE" w:rsidR="00100056" w:rsidRPr="00E32FE6" w:rsidRDefault="00D52471" w:rsidP="00C33D65">
      <w:pPr>
        <w:spacing w:after="0" w:line="240" w:lineRule="auto"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SECTION 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1.2: </w:t>
      </w:r>
      <w:r w:rsidR="00E35149" w:rsidRPr="00E32FE6">
        <w:rPr>
          <w:rFonts w:ascii="Calibri" w:eastAsia="Calibri" w:hAnsi="Calibri" w:cs="Calibri"/>
          <w:b/>
          <w:lang w:bidi="ar-SA"/>
        </w:rPr>
        <w:t>Human Capital: An Essential Element of Financial Well-Being</w:t>
      </w:r>
    </w:p>
    <w:p w14:paraId="7AA2ECFC" w14:textId="77777777" w:rsidR="00100056" w:rsidRPr="00E32FE6" w:rsidRDefault="00100056" w:rsidP="00C33D65">
      <w:pPr>
        <w:numPr>
          <w:ilvl w:val="0"/>
          <w:numId w:val="63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Human Capital</w:t>
      </w:r>
    </w:p>
    <w:p w14:paraId="576A85F8" w14:textId="3C104891" w:rsidR="00100056" w:rsidRPr="00E32FE6" w:rsidRDefault="00100056" w:rsidP="00C33D65">
      <w:pPr>
        <w:numPr>
          <w:ilvl w:val="0"/>
          <w:numId w:val="64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16, 18, 19, </w:t>
      </w:r>
      <w:r w:rsidR="002421D0" w:rsidRPr="00E32FE6">
        <w:rPr>
          <w:rFonts w:ascii="Calibri" w:eastAsia="Calibri" w:hAnsi="Calibri" w:cs="Calibri"/>
          <w:b/>
          <w:lang w:bidi="ar-SA"/>
        </w:rPr>
        <w:t xml:space="preserve">27, </w:t>
      </w:r>
      <w:r w:rsidRPr="00E32FE6">
        <w:rPr>
          <w:rFonts w:ascii="Calibri" w:eastAsia="Calibri" w:hAnsi="Calibri" w:cs="Calibri"/>
          <w:b/>
          <w:lang w:bidi="ar-SA"/>
        </w:rPr>
        <w:t>28, 29, 30</w:t>
      </w:r>
    </w:p>
    <w:p w14:paraId="2CA24FD7" w14:textId="77777777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Social Capital</w:t>
      </w:r>
    </w:p>
    <w:p w14:paraId="62F753C4" w14:textId="77777777" w:rsidR="006C0C4A" w:rsidRPr="00E32FE6" w:rsidRDefault="00100056" w:rsidP="00C33D65">
      <w:pPr>
        <w:numPr>
          <w:ilvl w:val="0"/>
          <w:numId w:val="64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17, 20, 21, 22, 23, 24,</w:t>
      </w:r>
    </w:p>
    <w:p w14:paraId="789A8EF5" w14:textId="4E530BC5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The College Payoff</w:t>
      </w:r>
    </w:p>
    <w:p w14:paraId="1BAE99BB" w14:textId="0ABE3452" w:rsidR="00100056" w:rsidRPr="00E32FE6" w:rsidRDefault="00100056" w:rsidP="00C33D65">
      <w:pPr>
        <w:numPr>
          <w:ilvl w:val="0"/>
          <w:numId w:val="64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25, 26</w:t>
      </w:r>
    </w:p>
    <w:p w14:paraId="144C54A2" w14:textId="3DE9D13B" w:rsidR="00100056" w:rsidRPr="00E32FE6" w:rsidRDefault="00D52471" w:rsidP="00C33D65">
      <w:pPr>
        <w:spacing w:after="0" w:line="240" w:lineRule="auto"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SECTION 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1.3: </w:t>
      </w:r>
      <w:r w:rsidR="00E35149" w:rsidRPr="00E32FE6">
        <w:rPr>
          <w:rFonts w:ascii="Calibri" w:eastAsia="Calibri" w:hAnsi="Calibri" w:cs="Calibri"/>
          <w:b/>
          <w:lang w:bidi="ar-SA"/>
        </w:rPr>
        <w:t>F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inancial </w:t>
      </w:r>
      <w:r w:rsidR="00E35149" w:rsidRPr="00E32FE6">
        <w:rPr>
          <w:rFonts w:ascii="Calibri" w:eastAsia="Calibri" w:hAnsi="Calibri" w:cs="Calibri"/>
          <w:b/>
          <w:lang w:bidi="ar-SA"/>
        </w:rPr>
        <w:t>R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isk </w:t>
      </w:r>
      <w:r w:rsidR="00E35149" w:rsidRPr="00E32FE6">
        <w:rPr>
          <w:rFonts w:ascii="Calibri" w:eastAsia="Calibri" w:hAnsi="Calibri" w:cs="Calibri"/>
          <w:b/>
          <w:lang w:bidi="ar-SA"/>
        </w:rPr>
        <w:t>T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olerance </w:t>
      </w:r>
      <w:r w:rsidR="00E35149" w:rsidRPr="00E32FE6">
        <w:rPr>
          <w:rFonts w:ascii="Calibri" w:eastAsia="Calibri" w:hAnsi="Calibri" w:cs="Calibri"/>
          <w:b/>
          <w:lang w:bidi="ar-SA"/>
        </w:rPr>
        <w:t>and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 </w:t>
      </w:r>
      <w:r w:rsidR="00E35149" w:rsidRPr="00E32FE6">
        <w:rPr>
          <w:rFonts w:ascii="Calibri" w:eastAsia="Calibri" w:hAnsi="Calibri" w:cs="Calibri"/>
          <w:b/>
          <w:lang w:bidi="ar-SA"/>
        </w:rPr>
        <w:t>F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inancial </w:t>
      </w:r>
      <w:r w:rsidR="00E35149" w:rsidRPr="00E32FE6">
        <w:rPr>
          <w:rFonts w:ascii="Calibri" w:eastAsia="Calibri" w:hAnsi="Calibri" w:cs="Calibri"/>
          <w:b/>
          <w:lang w:bidi="ar-SA"/>
        </w:rPr>
        <w:t>G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oal </w:t>
      </w:r>
      <w:r w:rsidR="00E35149" w:rsidRPr="00E32FE6">
        <w:rPr>
          <w:rFonts w:ascii="Calibri" w:eastAsia="Calibri" w:hAnsi="Calibri" w:cs="Calibri"/>
          <w:b/>
          <w:lang w:bidi="ar-SA"/>
        </w:rPr>
        <w:t>Achievement</w:t>
      </w:r>
    </w:p>
    <w:p w14:paraId="4F577915" w14:textId="77777777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Financial Risk Tolerance</w:t>
      </w:r>
    </w:p>
    <w:p w14:paraId="070CC336" w14:textId="4E0C9B0D" w:rsidR="006C0C4A" w:rsidRPr="00E32FE6" w:rsidRDefault="00100056" w:rsidP="00C33D65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31, 32, 33,</w:t>
      </w:r>
      <w:r w:rsidR="002421D0" w:rsidRPr="00E32FE6">
        <w:rPr>
          <w:rFonts w:ascii="Calibri" w:eastAsia="Calibri" w:hAnsi="Calibri" w:cs="Calibri"/>
          <w:b/>
          <w:lang w:bidi="ar-SA"/>
        </w:rPr>
        <w:t xml:space="preserve"> 37,</w:t>
      </w:r>
      <w:r w:rsidRPr="00E32FE6">
        <w:rPr>
          <w:rFonts w:ascii="Calibri" w:eastAsia="Calibri" w:hAnsi="Calibri" w:cs="Calibri"/>
          <w:b/>
          <w:lang w:bidi="ar-SA"/>
        </w:rPr>
        <w:t xml:space="preserve"> 42</w:t>
      </w:r>
    </w:p>
    <w:p w14:paraId="7735CC7A" w14:textId="6226D6D6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Financial Risk Tolerance and Wealth Accumulation</w:t>
      </w:r>
    </w:p>
    <w:p w14:paraId="65F2650C" w14:textId="77777777" w:rsidR="00100056" w:rsidRPr="00E32FE6" w:rsidRDefault="00100056" w:rsidP="00C33D65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34, 41, 43, 44, 45</w:t>
      </w:r>
    </w:p>
    <w:p w14:paraId="1F1B5999" w14:textId="77777777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Risk Perception and Risk Preference</w:t>
      </w:r>
    </w:p>
    <w:p w14:paraId="77490D0F" w14:textId="54A51AA9" w:rsidR="00100056" w:rsidRPr="00E32FE6" w:rsidRDefault="00100056" w:rsidP="00C33D65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35, 36, 38, 39, 40, 43</w:t>
      </w:r>
    </w:p>
    <w:p w14:paraId="21B9D004" w14:textId="5CFCB689" w:rsidR="00100056" w:rsidRPr="00E32FE6" w:rsidRDefault="00D52471" w:rsidP="00C33D65">
      <w:pPr>
        <w:spacing w:after="0" w:line="240" w:lineRule="auto"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SECTION 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1.4: </w:t>
      </w:r>
      <w:r w:rsidR="00E35149" w:rsidRPr="00E32FE6">
        <w:rPr>
          <w:rFonts w:ascii="Calibri" w:eastAsia="Calibri" w:hAnsi="Calibri" w:cs="Calibri"/>
          <w:b/>
          <w:lang w:bidi="ar-SA"/>
        </w:rPr>
        <w:t>Financial Goals and T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ime </w:t>
      </w:r>
      <w:r w:rsidR="00E35149" w:rsidRPr="00E32FE6">
        <w:rPr>
          <w:rFonts w:ascii="Calibri" w:eastAsia="Calibri" w:hAnsi="Calibri" w:cs="Calibri"/>
          <w:b/>
          <w:lang w:bidi="ar-SA"/>
        </w:rPr>
        <w:t>P</w:t>
      </w:r>
      <w:r w:rsidR="00100056" w:rsidRPr="00E32FE6">
        <w:rPr>
          <w:rFonts w:ascii="Calibri" w:eastAsia="Calibri" w:hAnsi="Calibri" w:cs="Calibri"/>
          <w:b/>
          <w:lang w:bidi="ar-SA"/>
        </w:rPr>
        <w:t>erspective</w:t>
      </w:r>
    </w:p>
    <w:p w14:paraId="706DEA1D" w14:textId="77777777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Setting SMART Financial Goals</w:t>
      </w:r>
    </w:p>
    <w:p w14:paraId="79352A77" w14:textId="28BF78BE" w:rsidR="006C0C4A" w:rsidRPr="00E32FE6" w:rsidRDefault="00100056" w:rsidP="00C33D65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46, 47, 48, 49, 50,</w:t>
      </w:r>
      <w:r w:rsidR="00E35149" w:rsidRPr="00E32FE6">
        <w:rPr>
          <w:rFonts w:ascii="Calibri" w:eastAsia="Calibri" w:hAnsi="Calibri" w:cs="Calibri"/>
          <w:b/>
          <w:lang w:bidi="ar-SA"/>
        </w:rPr>
        <w:t xml:space="preserve"> 51, 52, 53, 54, 55, 56, 57, 58</w:t>
      </w:r>
    </w:p>
    <w:p w14:paraId="042D86A7" w14:textId="0FA99E93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Thinking About Time</w:t>
      </w:r>
    </w:p>
    <w:p w14:paraId="49E56C8A" w14:textId="77777777" w:rsidR="006C0C4A" w:rsidRPr="00E32FE6" w:rsidRDefault="00100056" w:rsidP="00C33D65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59, 60,</w:t>
      </w:r>
    </w:p>
    <w:p w14:paraId="6DCA53B9" w14:textId="07AB18DC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Maintaining Commitment to Your Goals</w:t>
      </w:r>
    </w:p>
    <w:p w14:paraId="053AC56A" w14:textId="65F38A3F" w:rsidR="00100056" w:rsidRPr="00E32FE6" w:rsidRDefault="00100056" w:rsidP="00E32FE6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 </w:t>
      </w:r>
      <w:r w:rsidR="002421D0" w:rsidRPr="00E32FE6">
        <w:rPr>
          <w:rFonts w:ascii="Calibri" w:eastAsia="Calibri" w:hAnsi="Calibri" w:cs="Calibri"/>
          <w:b/>
          <w:lang w:bidi="ar-SA"/>
        </w:rPr>
        <w:t>76, 77</w:t>
      </w:r>
    </w:p>
    <w:p w14:paraId="2C5102D5" w14:textId="4B0B82FB" w:rsidR="00100056" w:rsidRPr="00E32FE6" w:rsidRDefault="00D52471" w:rsidP="00C33D65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SECTION </w:t>
      </w:r>
      <w:r w:rsidR="00100056" w:rsidRPr="00E32FE6">
        <w:rPr>
          <w:rFonts w:ascii="Calibri" w:eastAsia="Calibri" w:hAnsi="Calibri" w:cs="Calibri"/>
          <w:b/>
          <w:lang w:bidi="ar-SA"/>
        </w:rPr>
        <w:t xml:space="preserve">1.5: </w:t>
      </w:r>
      <w:r w:rsidR="00E35149" w:rsidRPr="00E32FE6">
        <w:rPr>
          <w:rFonts w:ascii="Calibri" w:eastAsia="Calibri" w:hAnsi="Calibri" w:cs="Calibri"/>
          <w:b/>
          <w:lang w:bidi="ar-SA"/>
        </w:rPr>
        <w:t>Psychology and Financial Well-Being</w:t>
      </w:r>
    </w:p>
    <w:p w14:paraId="3AE67268" w14:textId="77777777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Procrastination</w:t>
      </w:r>
    </w:p>
    <w:p w14:paraId="35BFCF22" w14:textId="77777777" w:rsidR="00100056" w:rsidRPr="00E32FE6" w:rsidRDefault="00100056" w:rsidP="00C33D65">
      <w:pPr>
        <w:numPr>
          <w:ilvl w:val="1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61, 62, 63</w:t>
      </w:r>
    </w:p>
    <w:p w14:paraId="1A7A0C8B" w14:textId="77777777" w:rsidR="00100056" w:rsidRPr="00E32FE6" w:rsidRDefault="00100056" w:rsidP="00C33D65">
      <w:pPr>
        <w:numPr>
          <w:ilvl w:val="0"/>
          <w:numId w:val="61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Heuristics</w:t>
      </w:r>
    </w:p>
    <w:p w14:paraId="573FE505" w14:textId="13ACA6D6" w:rsidR="00100056" w:rsidRPr="00E32FE6" w:rsidRDefault="00100056" w:rsidP="00C33D65">
      <w:pPr>
        <w:numPr>
          <w:ilvl w:val="0"/>
          <w:numId w:val="65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64, 65, 66, 67, 68, 69, 70, </w:t>
      </w:r>
      <w:r w:rsidR="002421D0" w:rsidRPr="00E32FE6">
        <w:rPr>
          <w:rFonts w:ascii="Calibri" w:eastAsia="Calibri" w:hAnsi="Calibri" w:cs="Calibri"/>
          <w:b/>
          <w:lang w:bidi="ar-SA"/>
        </w:rPr>
        <w:t>75</w:t>
      </w:r>
    </w:p>
    <w:p w14:paraId="4941D751" w14:textId="61891670" w:rsidR="00100056" w:rsidRPr="00E32FE6" w:rsidRDefault="00100056" w:rsidP="00C33D65">
      <w:pPr>
        <w:numPr>
          <w:ilvl w:val="0"/>
          <w:numId w:val="66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>Using Heuristics as a Decision-</w:t>
      </w:r>
      <w:r w:rsidR="002421D0" w:rsidRPr="00E32FE6">
        <w:rPr>
          <w:rFonts w:ascii="Calibri" w:eastAsia="Calibri" w:hAnsi="Calibri" w:cs="Calibri"/>
          <w:b/>
          <w:lang w:bidi="ar-SA"/>
        </w:rPr>
        <w:t>M</w:t>
      </w:r>
      <w:r w:rsidRPr="00E32FE6">
        <w:rPr>
          <w:rFonts w:ascii="Calibri" w:eastAsia="Calibri" w:hAnsi="Calibri" w:cs="Calibri"/>
          <w:b/>
          <w:lang w:bidi="ar-SA"/>
        </w:rPr>
        <w:t>aking Tool</w:t>
      </w:r>
    </w:p>
    <w:p w14:paraId="7DEE2AD8" w14:textId="632EB774" w:rsidR="00100056" w:rsidRPr="00E32FE6" w:rsidRDefault="002421D0" w:rsidP="00C33D65">
      <w:pPr>
        <w:numPr>
          <w:ilvl w:val="1"/>
          <w:numId w:val="66"/>
        </w:numPr>
        <w:spacing w:after="0" w:line="240" w:lineRule="auto"/>
        <w:contextualSpacing/>
        <w:rPr>
          <w:rFonts w:ascii="Calibri" w:eastAsia="Calibri" w:hAnsi="Calibri" w:cs="Calibri"/>
          <w:b/>
          <w:lang w:bidi="ar-SA"/>
        </w:rPr>
      </w:pPr>
      <w:r w:rsidRPr="00E32FE6">
        <w:rPr>
          <w:rFonts w:ascii="Calibri" w:eastAsia="Calibri" w:hAnsi="Calibri" w:cs="Calibri"/>
          <w:b/>
          <w:lang w:bidi="ar-SA"/>
        </w:rPr>
        <w:t xml:space="preserve">71, </w:t>
      </w:r>
      <w:r w:rsidR="00100056" w:rsidRPr="00E32FE6">
        <w:rPr>
          <w:rFonts w:ascii="Calibri" w:eastAsia="Calibri" w:hAnsi="Calibri" w:cs="Calibri"/>
          <w:b/>
          <w:lang w:bidi="ar-SA"/>
        </w:rPr>
        <w:t>72, 73, 74</w:t>
      </w:r>
    </w:p>
    <w:p w14:paraId="5DF7066B" w14:textId="0D2E93AE" w:rsidR="008B211B" w:rsidRPr="00E32FE6" w:rsidRDefault="008B211B" w:rsidP="00C33D65">
      <w:pPr>
        <w:rPr>
          <w:rFonts w:ascii="Calibri" w:eastAsia="Times New Roman" w:hAnsi="Calibri" w:cs="Calibri"/>
          <w:bdr w:val="none" w:sz="0" w:space="0" w:color="auto" w:frame="1"/>
        </w:rPr>
      </w:pPr>
    </w:p>
    <w:p w14:paraId="24B093FB" w14:textId="77777777" w:rsidR="00D52471" w:rsidRPr="00E32FE6" w:rsidRDefault="00D52471" w:rsidP="00D52471">
      <w:pPr>
        <w:spacing w:after="0"/>
        <w:rPr>
          <w:rFonts w:ascii="Calibri" w:eastAsia="Times New Roman" w:hAnsi="Calibri" w:cs="Calibri"/>
          <w:b/>
          <w:u w:val="single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/>
          <w:u w:val="single"/>
          <w:bdr w:val="none" w:sz="0" w:space="0" w:color="auto" w:frame="1"/>
        </w:rPr>
        <w:t>Bloom’s Taxonomy Key:</w:t>
      </w:r>
    </w:p>
    <w:p w14:paraId="2529BEEE" w14:textId="77777777" w:rsidR="00D52471" w:rsidRPr="00E32FE6" w:rsidRDefault="00D52471" w:rsidP="00D52471">
      <w:pPr>
        <w:spacing w:after="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K – Knowledge</w:t>
      </w:r>
    </w:p>
    <w:p w14:paraId="4D8E7385" w14:textId="77777777" w:rsidR="00D52471" w:rsidRPr="00E32FE6" w:rsidRDefault="00D52471" w:rsidP="00D52471">
      <w:pPr>
        <w:spacing w:after="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lastRenderedPageBreak/>
        <w:t>C – Comprehension</w:t>
      </w:r>
    </w:p>
    <w:p w14:paraId="6CF2A4F5" w14:textId="77777777" w:rsidR="00D52471" w:rsidRPr="00E32FE6" w:rsidRDefault="00D52471" w:rsidP="00D52471">
      <w:pPr>
        <w:spacing w:after="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p – Application</w:t>
      </w:r>
    </w:p>
    <w:p w14:paraId="33AF3D92" w14:textId="77777777" w:rsidR="00D52471" w:rsidRPr="00E32FE6" w:rsidRDefault="00D52471" w:rsidP="00D52471">
      <w:pPr>
        <w:spacing w:after="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 – Analysis</w:t>
      </w:r>
    </w:p>
    <w:p w14:paraId="64D9D989" w14:textId="77777777" w:rsidR="00D52471" w:rsidRPr="00E32FE6" w:rsidRDefault="00D52471" w:rsidP="00D52471">
      <w:pPr>
        <w:spacing w:after="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 – Synthesis</w:t>
      </w:r>
    </w:p>
    <w:p w14:paraId="147B5243" w14:textId="77777777" w:rsidR="00D52471" w:rsidRPr="00E32FE6" w:rsidRDefault="00D52471" w:rsidP="00D52471">
      <w:pPr>
        <w:spacing w:after="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E – Evaluation</w:t>
      </w:r>
    </w:p>
    <w:p w14:paraId="4EE43ACC" w14:textId="77777777" w:rsidR="00D52471" w:rsidRPr="00E32FE6" w:rsidRDefault="00D52471" w:rsidP="00C33D65">
      <w:pPr>
        <w:rPr>
          <w:rFonts w:ascii="Calibri" w:eastAsia="Times New Roman" w:hAnsi="Calibri" w:cs="Calibri"/>
          <w:bdr w:val="none" w:sz="0" w:space="0" w:color="auto" w:frame="1"/>
        </w:rPr>
      </w:pPr>
    </w:p>
    <w:p w14:paraId="68BE20BE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one’s ability to understand and use personal finance information?</w:t>
      </w:r>
    </w:p>
    <w:p w14:paraId="60FB0C1D" w14:textId="3293434A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1A0C8E60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well-being.</w:t>
      </w:r>
    </w:p>
    <w:p w14:paraId="6EBECA8B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knowledge.</w:t>
      </w:r>
    </w:p>
    <w:p w14:paraId="286D3640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ability.</w:t>
      </w:r>
    </w:p>
    <w:p w14:paraId="00C7038E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6DE00AF1" w14:textId="1240C525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</w:t>
      </w:r>
      <w:r w:rsidR="00B35A6D" w:rsidRPr="00E32FE6">
        <w:rPr>
          <w:rFonts w:ascii="Calibri" w:hAnsi="Calibri" w:cs="Calibri"/>
        </w:rPr>
        <w:t>c</w:t>
      </w:r>
      <w:r w:rsidRPr="00E32FE6">
        <w:rPr>
          <w:rFonts w:ascii="Calibri" w:hAnsi="Calibri" w:cs="Calibri"/>
        </w:rPr>
        <w:t xml:space="preserve">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C129114" w14:textId="59D7D469" w:rsidR="00980754" w:rsidRPr="00E32FE6" w:rsidRDefault="00980754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eople who believe that what happens to them is based on fate or luck might view their financial journey as being uncertain. This is an example of</w:t>
      </w:r>
    </w:p>
    <w:p w14:paraId="2260F304" w14:textId="47FCB449" w:rsidR="00980754" w:rsidRPr="00E32FE6" w:rsidRDefault="006942A5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</w:t>
      </w:r>
      <w:r w:rsidR="00980754" w:rsidRPr="00E32FE6">
        <w:rPr>
          <w:rFonts w:ascii="Calibri" w:eastAsia="Times New Roman" w:hAnsi="Calibri" w:cs="Calibri"/>
          <w:bdr w:val="none" w:sz="0" w:space="0" w:color="auto" w:frame="1"/>
        </w:rPr>
        <w:t>inancial risk tolerance.</w:t>
      </w:r>
    </w:p>
    <w:p w14:paraId="598BB06E" w14:textId="449D1CD3" w:rsidR="00980754" w:rsidRPr="00E32FE6" w:rsidRDefault="006942A5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</w:t>
      </w:r>
      <w:r w:rsidR="00980754" w:rsidRPr="00E32FE6">
        <w:rPr>
          <w:rFonts w:ascii="Calibri" w:eastAsia="Times New Roman" w:hAnsi="Calibri" w:cs="Calibri"/>
          <w:bdr w:val="none" w:sz="0" w:space="0" w:color="auto" w:frame="1"/>
        </w:rPr>
        <w:t>inancial literacy.</w:t>
      </w:r>
    </w:p>
    <w:p w14:paraId="4F82394F" w14:textId="5A67AF5B" w:rsidR="00980754" w:rsidRPr="00E32FE6" w:rsidRDefault="006942A5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</w:t>
      </w:r>
      <w:r w:rsidR="00980754" w:rsidRPr="00E32FE6">
        <w:rPr>
          <w:rFonts w:ascii="Calibri" w:eastAsia="Times New Roman" w:hAnsi="Calibri" w:cs="Calibri"/>
          <w:bdr w:val="none" w:sz="0" w:space="0" w:color="auto" w:frame="1"/>
        </w:rPr>
        <w:t>eelings of control.</w:t>
      </w:r>
    </w:p>
    <w:p w14:paraId="6B3018CB" w14:textId="56BF14B1" w:rsidR="00980754" w:rsidRPr="00E32FE6" w:rsidRDefault="006942A5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</w:t>
      </w:r>
      <w:r w:rsidR="00980754" w:rsidRPr="00E32FE6">
        <w:rPr>
          <w:rFonts w:ascii="Calibri" w:eastAsia="Times New Roman" w:hAnsi="Calibri" w:cs="Calibri"/>
          <w:bdr w:val="none" w:sz="0" w:space="0" w:color="auto" w:frame="1"/>
        </w:rPr>
        <w:t>inancial ability.</w:t>
      </w:r>
    </w:p>
    <w:p w14:paraId="6E63C332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0444596B" w14:textId="7B89B3F2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</w:t>
      </w:r>
      <w:r w:rsidR="00B35A6D" w:rsidRPr="00E32FE6">
        <w:rPr>
          <w:rFonts w:ascii="Calibri" w:hAnsi="Calibri" w:cs="Calibri"/>
        </w:rPr>
        <w:t>c</w:t>
      </w:r>
      <w:r w:rsidRPr="00E32FE6">
        <w:rPr>
          <w:rFonts w:ascii="Calibri" w:hAnsi="Calibri" w:cs="Calibri"/>
        </w:rPr>
        <w:t xml:space="preserve">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4D2701E9" w14:textId="6CC94F76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ternal finance include</w:t>
      </w:r>
      <w:r w:rsidR="00980754" w:rsidRPr="00E32FE6">
        <w:rPr>
          <w:rFonts w:ascii="Calibri" w:eastAsia="Times New Roman" w:hAnsi="Calibri" w:cs="Calibri"/>
          <w:bdr w:val="none" w:sz="0" w:space="0" w:color="auto" w:frame="1"/>
        </w:rPr>
        <w:t>s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your</w:t>
      </w:r>
    </w:p>
    <w:p w14:paraId="6C812FA5" w14:textId="79AE8B08" w:rsidR="00CB24A2" w:rsidRPr="00E32FE6" w:rsidRDefault="006942A5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inancial knowledge.</w:t>
      </w:r>
    </w:p>
    <w:p w14:paraId="330DAB47" w14:textId="07D23018" w:rsidR="00CB24A2" w:rsidRPr="00E32FE6" w:rsidRDefault="006942A5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</w:t>
      </w:r>
      <w:r w:rsidR="00F43166" w:rsidRPr="00E32FE6">
        <w:rPr>
          <w:rFonts w:ascii="Calibri" w:eastAsia="Times New Roman" w:hAnsi="Calibri" w:cs="Calibri"/>
          <w:bdr w:val="none" w:sz="0" w:space="0" w:color="auto" w:frame="1"/>
        </w:rPr>
        <w:t>inancial risk tolerance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2E7090A5" w14:textId="7E7A47EB" w:rsidR="00CB24A2" w:rsidRPr="00E32FE6" w:rsidRDefault="006942A5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</w:t>
      </w:r>
      <w:r w:rsidR="00F43166" w:rsidRPr="00E32FE6">
        <w:rPr>
          <w:rFonts w:ascii="Calibri" w:eastAsia="Times New Roman" w:hAnsi="Calibri" w:cs="Calibri"/>
          <w:bdr w:val="none" w:sz="0" w:space="0" w:color="auto" w:frame="1"/>
        </w:rPr>
        <w:t>eelings of control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2F69D938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ll of these answer choices are correct.</w:t>
      </w:r>
    </w:p>
    <w:p w14:paraId="0ABEF391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5A92BA52" w14:textId="3425ED4B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4A02C1EB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your confidence and peace of mind regarding your financial situation?</w:t>
      </w:r>
    </w:p>
    <w:p w14:paraId="66D61DF3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3F47DB5A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well-being.</w:t>
      </w:r>
    </w:p>
    <w:p w14:paraId="42B6F100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knowledge.</w:t>
      </w:r>
    </w:p>
    <w:p w14:paraId="7F4856A7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ability.</w:t>
      </w:r>
    </w:p>
    <w:p w14:paraId="153133B7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B99AE74" w14:textId="2E0D37E1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1C649BE" w14:textId="4C25803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In addition to financial knowledge, </w:t>
      </w:r>
      <w:r w:rsidR="00B86D90" w:rsidRPr="00E32FE6">
        <w:rPr>
          <w:rFonts w:ascii="Calibri" w:eastAsia="Times New Roman" w:hAnsi="Calibri" w:cs="Calibri"/>
          <w:bdr w:val="none" w:sz="0" w:space="0" w:color="auto" w:frame="1"/>
        </w:rPr>
        <w:t>which of the following is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important in shaping your view of the financial world?</w:t>
      </w:r>
    </w:p>
    <w:p w14:paraId="5F07E14D" w14:textId="69AAC0D8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lastRenderedPageBreak/>
        <w:t>Financial risk tolerance</w:t>
      </w:r>
      <w:r w:rsidR="00B86D90" w:rsidRPr="00E32FE6">
        <w:rPr>
          <w:rFonts w:ascii="Calibri" w:eastAsia="Times New Roman" w:hAnsi="Calibri" w:cs="Calibri"/>
          <w:bdr w:val="none" w:sz="0" w:space="0" w:color="auto" w:frame="1"/>
        </w:rPr>
        <w:t>, only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4C5B3ABD" w14:textId="55B490C6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eelings of control</w:t>
      </w:r>
      <w:r w:rsidR="00B86D90" w:rsidRPr="00E32FE6">
        <w:rPr>
          <w:rFonts w:ascii="Calibri" w:eastAsia="Times New Roman" w:hAnsi="Calibri" w:cs="Calibri"/>
          <w:bdr w:val="none" w:sz="0" w:space="0" w:color="auto" w:frame="1"/>
        </w:rPr>
        <w:t>, only.</w:t>
      </w:r>
    </w:p>
    <w:p w14:paraId="62E9307C" w14:textId="21679C49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well-being</w:t>
      </w:r>
      <w:r w:rsidR="001919D4"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26F5FE5C" w14:textId="0D36BC0D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Financial risk tolerance and feelings of control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462BC5D2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850DE30" w14:textId="0B22F11F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1688331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your willingness to engage in financial endeavors that have uncertain outcomes?</w:t>
      </w:r>
    </w:p>
    <w:p w14:paraId="517DF200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67B9C5EF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risk tolerance.</w:t>
      </w:r>
    </w:p>
    <w:p w14:paraId="5CEB5D28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knowledge.</w:t>
      </w:r>
    </w:p>
    <w:p w14:paraId="4C61A09F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ability.</w:t>
      </w:r>
    </w:p>
    <w:p w14:paraId="585BCC7A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54C0408E" w14:textId="5688E909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E79786D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is measured by adding up how much the United States produces in goods and services in a year?</w:t>
      </w:r>
    </w:p>
    <w:p w14:paraId="450DDC91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ross domestic product.</w:t>
      </w:r>
    </w:p>
    <w:p w14:paraId="3FD380F7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he cost of goods sold.</w:t>
      </w:r>
    </w:p>
    <w:p w14:paraId="300758DA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24E863DC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risk tolerance.</w:t>
      </w:r>
    </w:p>
    <w:p w14:paraId="024BBF66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EFA62AE" w14:textId="5D60CFA4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56A870A6" w14:textId="2BDD63EF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How much of GDP consists of consumer </w:t>
      </w:r>
      <w:r w:rsidR="002F56B6" w:rsidRPr="00E32FE6">
        <w:rPr>
          <w:rFonts w:ascii="Calibri" w:eastAsia="Times New Roman" w:hAnsi="Calibri" w:cs="Calibri"/>
          <w:bdr w:val="none" w:sz="0" w:space="0" w:color="auto" w:frame="1"/>
        </w:rPr>
        <w:t>spending?</w:t>
      </w:r>
    </w:p>
    <w:p w14:paraId="16F66D12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46%.</w:t>
      </w:r>
    </w:p>
    <w:p w14:paraId="06C2FA13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50%.</w:t>
      </w:r>
    </w:p>
    <w:p w14:paraId="010056AA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60%.</w:t>
      </w:r>
    </w:p>
    <w:p w14:paraId="05096E3C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66%.</w:t>
      </w:r>
    </w:p>
    <w:p w14:paraId="55D6A94C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729A21C" w14:textId="660AAA75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33CCA11" w14:textId="1A1497B1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is a course that will help you outline exactly how to apply your financial knowledge to achieve</w:t>
      </w:r>
      <w:r w:rsidR="00F43166" w:rsidRPr="00E32FE6">
        <w:rPr>
          <w:rFonts w:ascii="Calibri" w:eastAsia="Times New Roman" w:hAnsi="Calibri" w:cs="Calibri"/>
          <w:bdr w:val="none" w:sz="0" w:space="0" w:color="auto" w:frame="1"/>
        </w:rPr>
        <w:t xml:space="preserve"> your life vision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?</w:t>
      </w:r>
    </w:p>
    <w:p w14:paraId="4E20A300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551A1303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roadmap.</w:t>
      </w:r>
    </w:p>
    <w:p w14:paraId="64584D07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knowledge.</w:t>
      </w:r>
    </w:p>
    <w:p w14:paraId="2A8FF7CF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ability.</w:t>
      </w:r>
    </w:p>
    <w:p w14:paraId="70229A1C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A7F232C" w14:textId="423A2937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A754AB0" w14:textId="230C11DB" w:rsidR="00CB24A2" w:rsidRPr="00E32FE6" w:rsidRDefault="00CB24A2" w:rsidP="00C33D6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n action item that should be a part of everyone’s journey to financial well-being include</w:t>
      </w:r>
      <w:r w:rsidR="00F43166" w:rsidRPr="00E32FE6">
        <w:rPr>
          <w:rFonts w:ascii="Calibri" w:eastAsia="Times New Roman" w:hAnsi="Calibri" w:cs="Calibri"/>
          <w:bdr w:val="none" w:sz="0" w:space="0" w:color="auto" w:frame="1"/>
        </w:rPr>
        <w:t>s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which of the following?</w:t>
      </w:r>
    </w:p>
    <w:p w14:paraId="00BF3DF3" w14:textId="266366F4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lastRenderedPageBreak/>
        <w:t>Keep</w:t>
      </w:r>
      <w:r w:rsidR="00A4336C" w:rsidRPr="00E32FE6">
        <w:rPr>
          <w:rFonts w:ascii="Calibri" w:eastAsia="Times New Roman" w:hAnsi="Calibri" w:cs="Calibri"/>
          <w:bdr w:val="none" w:sz="0" w:space="0" w:color="auto" w:frame="1"/>
        </w:rPr>
        <w:t>ing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good records.</w:t>
      </w:r>
    </w:p>
    <w:p w14:paraId="43B83811" w14:textId="15360BA9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pend</w:t>
      </w:r>
      <w:r w:rsidR="00A4336C" w:rsidRPr="00E32FE6">
        <w:rPr>
          <w:rFonts w:ascii="Calibri" w:eastAsia="Times New Roman" w:hAnsi="Calibri" w:cs="Calibri"/>
          <w:bdr w:val="none" w:sz="0" w:space="0" w:color="auto" w:frame="1"/>
        </w:rPr>
        <w:t>ing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less than you earn.</w:t>
      </w:r>
    </w:p>
    <w:p w14:paraId="0D4BC523" w14:textId="3C950B65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aintain</w:t>
      </w:r>
      <w:r w:rsidR="00A4336C" w:rsidRPr="00E32FE6">
        <w:rPr>
          <w:rFonts w:ascii="Calibri" w:eastAsia="Times New Roman" w:hAnsi="Calibri" w:cs="Calibri"/>
          <w:bdr w:val="none" w:sz="0" w:space="0" w:color="auto" w:frame="1"/>
        </w:rPr>
        <w:t>ing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appropriate insurance.</w:t>
      </w:r>
    </w:p>
    <w:p w14:paraId="2ED6904E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ll of the</w:t>
      </w:r>
      <w:r w:rsidR="00314A56" w:rsidRPr="00E32FE6">
        <w:rPr>
          <w:rFonts w:ascii="Calibri" w:eastAsia="Times New Roman" w:hAnsi="Calibri" w:cs="Calibri"/>
          <w:bdr w:val="none" w:sz="0" w:space="0" w:color="auto" w:frame="1"/>
        </w:rPr>
        <w:t>se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answer choices are correct.</w:t>
      </w:r>
    </w:p>
    <w:p w14:paraId="786AC9D6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</w:p>
    <w:p w14:paraId="33CE1E37" w14:textId="4C4BED3C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569E70C" w14:textId="77777777" w:rsidR="00CB24A2" w:rsidRPr="00E32FE6" w:rsidRDefault="00CB24A2" w:rsidP="00C33D6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ow does consumer spending affect GDP?</w:t>
      </w:r>
    </w:p>
    <w:p w14:paraId="4AD15A47" w14:textId="77777777" w:rsidR="009947E9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f spending decreases, GDP increases.</w:t>
      </w:r>
    </w:p>
    <w:p w14:paraId="5C8121FE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f spending increases, GDP decreases.</w:t>
      </w:r>
    </w:p>
    <w:p w14:paraId="6102030F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f spending increases, GDP increases.</w:t>
      </w:r>
    </w:p>
    <w:p w14:paraId="253C44F8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Consumer spending doesn’t affect GDP.</w:t>
      </w:r>
    </w:p>
    <w:p w14:paraId="142EB4DD" w14:textId="77777777" w:rsidR="00CB24A2" w:rsidRPr="00E32FE6" w:rsidRDefault="00CB24A2" w:rsidP="00C33D65">
      <w:pPr>
        <w:pStyle w:val="ListParagraph"/>
        <w:spacing w:after="0" w:line="240" w:lineRule="auto"/>
        <w:ind w:left="1440"/>
        <w:rPr>
          <w:rFonts w:ascii="Calibri" w:eastAsia="Times New Roman" w:hAnsi="Calibri" w:cs="Calibri"/>
          <w:bdr w:val="none" w:sz="0" w:space="0" w:color="auto" w:frame="1"/>
        </w:rPr>
      </w:pPr>
    </w:p>
    <w:p w14:paraId="5EDD42CC" w14:textId="17D8F0DD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9587502" w14:textId="3C421187" w:rsidR="00CB24A2" w:rsidRPr="00E32FE6" w:rsidRDefault="00CB24A2" w:rsidP="00C33D6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 takes more than financial knowledge. You must also have some key personal behaviors</w:t>
      </w:r>
      <w:r w:rsidR="00B86D90" w:rsidRPr="00E32FE6">
        <w:rPr>
          <w:rFonts w:ascii="Calibri" w:eastAsia="Times New Roman" w:hAnsi="Calibri" w:cs="Calibri"/>
          <w:bdr w:val="none" w:sz="0" w:space="0" w:color="auto" w:frame="1"/>
        </w:rPr>
        <w:t>,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including which of the following?</w:t>
      </w:r>
    </w:p>
    <w:p w14:paraId="018DB2F5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elf-control.</w:t>
      </w:r>
    </w:p>
    <w:p w14:paraId="341723B1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 desire to apply financial information to the management of your household financial situation.</w:t>
      </w:r>
    </w:p>
    <w:p w14:paraId="76C10A1A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n interest in personal finance topics.</w:t>
      </w:r>
    </w:p>
    <w:p w14:paraId="66AD73C1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ll of these answer choices are correct.</w:t>
      </w:r>
    </w:p>
    <w:p w14:paraId="273E8F5A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</w:p>
    <w:p w14:paraId="260E3A2D" w14:textId="4DA73764" w:rsidR="00CB24A2" w:rsidRPr="00E32FE6" w:rsidRDefault="00CB24A2" w:rsidP="00C33D65">
      <w:pPr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ADA98F5" w14:textId="77777777" w:rsidR="00CB24A2" w:rsidRPr="00E32FE6" w:rsidRDefault="00CB24A2" w:rsidP="00C33D65">
      <w:pPr>
        <w:pStyle w:val="ListParagraph"/>
        <w:spacing w:after="0" w:line="240" w:lineRule="auto"/>
        <w:ind w:left="1440"/>
        <w:rPr>
          <w:rFonts w:ascii="Calibri" w:eastAsia="Times New Roman" w:hAnsi="Calibri" w:cs="Calibri"/>
          <w:bdr w:val="none" w:sz="0" w:space="0" w:color="auto" w:frame="1"/>
        </w:rPr>
      </w:pPr>
    </w:p>
    <w:p w14:paraId="7F2AA2DA" w14:textId="77777777" w:rsidR="00CB24A2" w:rsidRPr="00E32FE6" w:rsidRDefault="00CB24A2" w:rsidP="00C33D6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is one of the most important predictors of savings and investment success and overall well-being?</w:t>
      </w:r>
    </w:p>
    <w:p w14:paraId="21B679B6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7067FFF9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well-being.</w:t>
      </w:r>
    </w:p>
    <w:p w14:paraId="60D3F0E3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knowledge.</w:t>
      </w:r>
    </w:p>
    <w:p w14:paraId="3DCD1100" w14:textId="77777777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ability.</w:t>
      </w:r>
    </w:p>
    <w:p w14:paraId="7F121359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</w:p>
    <w:p w14:paraId="737D422D" w14:textId="2304DEE2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760BA80" w14:textId="7982983F" w:rsidR="00CB24A2" w:rsidRPr="00E32FE6" w:rsidRDefault="00CB24A2" w:rsidP="00C33D6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hose who increase their financial</w:t>
      </w:r>
      <w:r w:rsidR="000C163E" w:rsidRPr="00E32FE6">
        <w:rPr>
          <w:rFonts w:ascii="Calibri" w:eastAsia="Times New Roman" w:hAnsi="Calibri" w:cs="Calibri"/>
          <w:bdr w:val="none" w:sz="0" w:space="0" w:color="auto" w:frame="1"/>
        </w:rPr>
        <w:t xml:space="preserve">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_________ tend to experience greater life and financial well-being.</w:t>
      </w:r>
    </w:p>
    <w:p w14:paraId="44DF879B" w14:textId="0CE738A1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iteracy</w:t>
      </w:r>
    </w:p>
    <w:p w14:paraId="4E622D9C" w14:textId="0EAD3E8D" w:rsidR="00CB24A2" w:rsidRPr="00E32FE6" w:rsidRDefault="00353D3C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s</w:t>
      </w:r>
    </w:p>
    <w:p w14:paraId="277C8D85" w14:textId="27455455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knowledge</w:t>
      </w:r>
    </w:p>
    <w:p w14:paraId="704DE49B" w14:textId="29C101B2" w:rsidR="00CB24A2" w:rsidRPr="00E32FE6" w:rsidRDefault="00CB24A2" w:rsidP="00C33D65">
      <w:pPr>
        <w:pStyle w:val="ListParagraph"/>
        <w:numPr>
          <w:ilvl w:val="1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bility</w:t>
      </w:r>
    </w:p>
    <w:p w14:paraId="7747FE79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</w:p>
    <w:p w14:paraId="1FFA6504" w14:textId="6C6AC1B5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4020412" w14:textId="77777777" w:rsidR="00CB24A2" w:rsidRPr="00E32FE6" w:rsidRDefault="00CB24A2" w:rsidP="00C33D6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f you slow down or stop spending, what happens to GDP?</w:t>
      </w:r>
    </w:p>
    <w:p w14:paraId="3C631A87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DP increases.</w:t>
      </w:r>
    </w:p>
    <w:p w14:paraId="40FD8DC7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DP decreases.</w:t>
      </w:r>
    </w:p>
    <w:p w14:paraId="5A34D1E0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lastRenderedPageBreak/>
        <w:t>GDP is unchanged.</w:t>
      </w:r>
    </w:p>
    <w:p w14:paraId="37645C43" w14:textId="77777777" w:rsidR="00CB24A2" w:rsidRPr="00E32FE6" w:rsidRDefault="00CB24A2" w:rsidP="00C33D65">
      <w:pPr>
        <w:pStyle w:val="ListParagraph"/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DP is not related to consumer spending.</w:t>
      </w:r>
    </w:p>
    <w:p w14:paraId="203440AC" w14:textId="77777777" w:rsidR="00CB24A2" w:rsidRPr="00E32FE6" w:rsidRDefault="00CB24A2" w:rsidP="00C33D65">
      <w:pPr>
        <w:pStyle w:val="ListParagraph"/>
        <w:spacing w:after="0" w:line="240" w:lineRule="auto"/>
        <w:ind w:left="1440"/>
        <w:rPr>
          <w:rFonts w:ascii="Calibri" w:eastAsia="Times New Roman" w:hAnsi="Calibri" w:cs="Calibri"/>
          <w:bdr w:val="none" w:sz="0" w:space="0" w:color="auto" w:frame="1"/>
        </w:rPr>
      </w:pPr>
    </w:p>
    <w:p w14:paraId="07FE20E0" w14:textId="569637DC" w:rsidR="005854F5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1, Section 1.1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B3FDDF5" w14:textId="5BE9DD8B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Your ability and willingness to work, learn, earn, and make wis</w:t>
      </w:r>
      <w:r w:rsidR="00F43166" w:rsidRPr="00E32FE6">
        <w:rPr>
          <w:rFonts w:ascii="Calibri" w:eastAsia="Times New Roman" w:hAnsi="Calibri" w:cs="Calibri"/>
          <w:bdr w:val="none" w:sz="0" w:space="0" w:color="auto" w:frame="1"/>
        </w:rPr>
        <w:t>e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decisions about how to save and invest money refers to what?</w:t>
      </w:r>
    </w:p>
    <w:p w14:paraId="1C32DCC5" w14:textId="77777777" w:rsidR="00CB24A2" w:rsidRPr="00E32FE6" w:rsidRDefault="00CB24A2" w:rsidP="00C33D65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664C2018" w14:textId="77777777" w:rsidR="00CB24A2" w:rsidRPr="00E32FE6" w:rsidRDefault="00CB24A2" w:rsidP="00C33D65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well-being.</w:t>
      </w:r>
    </w:p>
    <w:p w14:paraId="11783135" w14:textId="77777777" w:rsidR="00CB24A2" w:rsidRPr="00E32FE6" w:rsidRDefault="00CB24A2" w:rsidP="00C33D65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ocial capital.</w:t>
      </w:r>
    </w:p>
    <w:p w14:paraId="4B0474BA" w14:textId="77777777" w:rsidR="00CB24A2" w:rsidRPr="00E32FE6" w:rsidRDefault="00CB24A2" w:rsidP="00C33D65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uman capital.</w:t>
      </w:r>
    </w:p>
    <w:p w14:paraId="04FEDF70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40CE7353" w14:textId="35E5098B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4B2B145D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ow well you are able to form connections with other people is referred to as what?</w:t>
      </w:r>
    </w:p>
    <w:p w14:paraId="4EB90C20" w14:textId="453C8F5E" w:rsidR="00CB24A2" w:rsidRPr="00E32FE6" w:rsidRDefault="00CB24A2" w:rsidP="00C33D65">
      <w:pPr>
        <w:pStyle w:val="ListParagraph"/>
        <w:numPr>
          <w:ilvl w:val="1"/>
          <w:numId w:val="1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2C130763" w14:textId="77777777" w:rsidR="00CB24A2" w:rsidRPr="00E32FE6" w:rsidRDefault="00CB24A2" w:rsidP="00C33D65">
      <w:pPr>
        <w:pStyle w:val="ListParagraph"/>
        <w:numPr>
          <w:ilvl w:val="1"/>
          <w:numId w:val="1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well-being.</w:t>
      </w:r>
    </w:p>
    <w:p w14:paraId="710F19AF" w14:textId="77777777" w:rsidR="00CB24A2" w:rsidRPr="00E32FE6" w:rsidRDefault="00CB24A2" w:rsidP="00C33D65">
      <w:pPr>
        <w:pStyle w:val="ListParagraph"/>
        <w:numPr>
          <w:ilvl w:val="1"/>
          <w:numId w:val="1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ocial capital.</w:t>
      </w:r>
    </w:p>
    <w:p w14:paraId="6B593BAB" w14:textId="77777777" w:rsidR="00CB24A2" w:rsidRPr="00E32FE6" w:rsidRDefault="00CB24A2" w:rsidP="00C33D65">
      <w:pPr>
        <w:pStyle w:val="ListParagraph"/>
        <w:numPr>
          <w:ilvl w:val="1"/>
          <w:numId w:val="1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uman capital.</w:t>
      </w:r>
    </w:p>
    <w:p w14:paraId="5952FAF1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5F71D813" w14:textId="2EABF07D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D7B39A7" w14:textId="1535C0D5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uman capital is your most valuable</w:t>
      </w:r>
    </w:p>
    <w:p w14:paraId="6B5F92F5" w14:textId="77777777" w:rsidR="00CB24A2" w:rsidRPr="00E32FE6" w:rsidRDefault="00CB24A2" w:rsidP="00C33D65">
      <w:pPr>
        <w:pStyle w:val="ListParagraph"/>
        <w:numPr>
          <w:ilvl w:val="1"/>
          <w:numId w:val="1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sset.</w:t>
      </w:r>
    </w:p>
    <w:p w14:paraId="4C95B24C" w14:textId="77777777" w:rsidR="00CB24A2" w:rsidRPr="00E32FE6" w:rsidRDefault="00CB24A2" w:rsidP="00C33D65">
      <w:pPr>
        <w:pStyle w:val="ListParagraph"/>
        <w:numPr>
          <w:ilvl w:val="1"/>
          <w:numId w:val="1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iability.</w:t>
      </w:r>
    </w:p>
    <w:p w14:paraId="25E5D9AA" w14:textId="77777777" w:rsidR="00CB24A2" w:rsidRPr="00E32FE6" w:rsidRDefault="00CB24A2" w:rsidP="00C33D65">
      <w:pPr>
        <w:pStyle w:val="ListParagraph"/>
        <w:numPr>
          <w:ilvl w:val="1"/>
          <w:numId w:val="1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kill.</w:t>
      </w:r>
    </w:p>
    <w:p w14:paraId="7DDC103E" w14:textId="77777777" w:rsidR="00CB24A2" w:rsidRPr="00E32FE6" w:rsidRDefault="00CB24A2" w:rsidP="00C33D65">
      <w:pPr>
        <w:pStyle w:val="ListParagraph"/>
        <w:numPr>
          <w:ilvl w:val="1"/>
          <w:numId w:val="1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bility.</w:t>
      </w:r>
    </w:p>
    <w:p w14:paraId="7E681148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96BF39C" w14:textId="4A33618D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D6D9CA3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Example(s) of human capital include which of the following?</w:t>
      </w:r>
    </w:p>
    <w:p w14:paraId="311EE186" w14:textId="77777777" w:rsidR="00CB24A2" w:rsidRPr="00E32FE6" w:rsidRDefault="00CB24A2" w:rsidP="00C33D65">
      <w:pPr>
        <w:pStyle w:val="ListParagraph"/>
        <w:numPr>
          <w:ilvl w:val="1"/>
          <w:numId w:val="1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ormal education.</w:t>
      </w:r>
    </w:p>
    <w:p w14:paraId="08BE9006" w14:textId="77777777" w:rsidR="00CB24A2" w:rsidRPr="00E32FE6" w:rsidRDefault="00CB24A2" w:rsidP="00C33D65">
      <w:pPr>
        <w:pStyle w:val="ListParagraph"/>
        <w:numPr>
          <w:ilvl w:val="1"/>
          <w:numId w:val="1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ealth.</w:t>
      </w:r>
    </w:p>
    <w:p w14:paraId="11A7EE74" w14:textId="77777777" w:rsidR="00CB24A2" w:rsidRPr="00E32FE6" w:rsidRDefault="00CB24A2" w:rsidP="00C33D65">
      <w:pPr>
        <w:pStyle w:val="ListParagraph"/>
        <w:numPr>
          <w:ilvl w:val="1"/>
          <w:numId w:val="1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kill development.</w:t>
      </w:r>
    </w:p>
    <w:p w14:paraId="72739B6C" w14:textId="77777777" w:rsidR="00CB24A2" w:rsidRPr="00E32FE6" w:rsidRDefault="00CB24A2" w:rsidP="00C33D65">
      <w:pPr>
        <w:pStyle w:val="ListParagraph"/>
        <w:numPr>
          <w:ilvl w:val="1"/>
          <w:numId w:val="1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ll of these answer choices are correct.</w:t>
      </w:r>
    </w:p>
    <w:p w14:paraId="581E82C8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58C18EF" w14:textId="30324493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AA56058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is not found in individuals themselves but rather in the space between individuals or the network of connections among people?</w:t>
      </w:r>
    </w:p>
    <w:p w14:paraId="056DC971" w14:textId="77777777" w:rsidR="00CB24A2" w:rsidRPr="00E32FE6" w:rsidRDefault="00CB24A2" w:rsidP="00C33D65">
      <w:pPr>
        <w:pStyle w:val="ListParagraph"/>
        <w:numPr>
          <w:ilvl w:val="0"/>
          <w:numId w:val="1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5FD5B3BD" w14:textId="77777777" w:rsidR="00CB24A2" w:rsidRPr="00E32FE6" w:rsidRDefault="00CB24A2" w:rsidP="00C33D65">
      <w:pPr>
        <w:pStyle w:val="ListParagraph"/>
        <w:numPr>
          <w:ilvl w:val="0"/>
          <w:numId w:val="1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well-being.</w:t>
      </w:r>
    </w:p>
    <w:p w14:paraId="245D42A3" w14:textId="77777777" w:rsidR="00CB24A2" w:rsidRPr="00E32FE6" w:rsidRDefault="00CB24A2" w:rsidP="00C33D65">
      <w:pPr>
        <w:pStyle w:val="ListParagraph"/>
        <w:numPr>
          <w:ilvl w:val="0"/>
          <w:numId w:val="1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ocial capital.</w:t>
      </w:r>
    </w:p>
    <w:p w14:paraId="28D22D0D" w14:textId="77777777" w:rsidR="00CB24A2" w:rsidRPr="00E32FE6" w:rsidRDefault="00CB24A2" w:rsidP="00C33D65">
      <w:pPr>
        <w:pStyle w:val="ListParagraph"/>
        <w:numPr>
          <w:ilvl w:val="0"/>
          <w:numId w:val="1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uman capital.</w:t>
      </w:r>
    </w:p>
    <w:p w14:paraId="22170A4A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68F2860F" w14:textId="137D99E4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B0DCABC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ocial capital includes which of the following?</w:t>
      </w:r>
    </w:p>
    <w:p w14:paraId="1B276D9C" w14:textId="77777777" w:rsidR="00CB24A2" w:rsidRPr="00E32FE6" w:rsidRDefault="00CB24A2" w:rsidP="00C33D65">
      <w:pPr>
        <w:pStyle w:val="ListParagraph"/>
        <w:numPr>
          <w:ilvl w:val="1"/>
          <w:numId w:val="1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formal and formal networks.</w:t>
      </w:r>
    </w:p>
    <w:p w14:paraId="52A4AEF2" w14:textId="77777777" w:rsidR="00CB24A2" w:rsidRPr="00E32FE6" w:rsidRDefault="00CB24A2" w:rsidP="00C33D65">
      <w:pPr>
        <w:pStyle w:val="ListParagraph"/>
        <w:numPr>
          <w:ilvl w:val="1"/>
          <w:numId w:val="1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well-being and financial knowledge.</w:t>
      </w:r>
    </w:p>
    <w:p w14:paraId="12D85960" w14:textId="77777777" w:rsidR="00CB24A2" w:rsidRPr="00E32FE6" w:rsidRDefault="00CB24A2" w:rsidP="00C33D65">
      <w:pPr>
        <w:pStyle w:val="ListParagraph"/>
        <w:numPr>
          <w:ilvl w:val="1"/>
          <w:numId w:val="1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ormal networks and financial knowledge.</w:t>
      </w:r>
    </w:p>
    <w:p w14:paraId="10E97B17" w14:textId="77777777" w:rsidR="00CB24A2" w:rsidRPr="00E32FE6" w:rsidRDefault="00CB24A2" w:rsidP="00C33D65">
      <w:pPr>
        <w:pStyle w:val="ListParagraph"/>
        <w:numPr>
          <w:ilvl w:val="1"/>
          <w:numId w:val="1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uman capital and informal networks.</w:t>
      </w:r>
    </w:p>
    <w:p w14:paraId="6823D235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41442594" w14:textId="5485752D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E626EF0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includes the interpersonal relationships you form with your family and close friends?</w:t>
      </w:r>
    </w:p>
    <w:p w14:paraId="5146D4AA" w14:textId="77777777" w:rsidR="00CB24A2" w:rsidRPr="00E32FE6" w:rsidRDefault="00CB24A2" w:rsidP="00C33D65">
      <w:pPr>
        <w:pStyle w:val="ListParagraph"/>
        <w:numPr>
          <w:ilvl w:val="1"/>
          <w:numId w:val="1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formal networks.</w:t>
      </w:r>
    </w:p>
    <w:p w14:paraId="255951C1" w14:textId="77777777" w:rsidR="00CB24A2" w:rsidRPr="00E32FE6" w:rsidRDefault="00CB24A2" w:rsidP="00C33D65">
      <w:pPr>
        <w:pStyle w:val="ListParagraph"/>
        <w:numPr>
          <w:ilvl w:val="1"/>
          <w:numId w:val="1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ormal networks.</w:t>
      </w:r>
    </w:p>
    <w:p w14:paraId="6EA22457" w14:textId="77777777" w:rsidR="00CB24A2" w:rsidRPr="00E32FE6" w:rsidRDefault="00CB24A2" w:rsidP="00C33D65">
      <w:pPr>
        <w:pStyle w:val="ListParagraph"/>
        <w:numPr>
          <w:ilvl w:val="1"/>
          <w:numId w:val="1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capability.</w:t>
      </w:r>
    </w:p>
    <w:p w14:paraId="5D590588" w14:textId="77777777" w:rsidR="00CB24A2" w:rsidRPr="00E32FE6" w:rsidRDefault="00CB24A2" w:rsidP="00C33D65">
      <w:pPr>
        <w:pStyle w:val="ListParagraph"/>
        <w:numPr>
          <w:ilvl w:val="1"/>
          <w:numId w:val="1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uman capital.</w:t>
      </w:r>
    </w:p>
    <w:p w14:paraId="3B3609D9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324A2B3" w14:textId="1EED25C7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4F8270D6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connects you with people in professional, recreational, leisure, and social communities?</w:t>
      </w:r>
    </w:p>
    <w:p w14:paraId="5A2FAA57" w14:textId="77777777" w:rsidR="00CB24A2" w:rsidRPr="00E32FE6" w:rsidRDefault="00CB24A2" w:rsidP="00C33D65">
      <w:pPr>
        <w:pStyle w:val="ListParagraph"/>
        <w:numPr>
          <w:ilvl w:val="1"/>
          <w:numId w:val="1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formal networks.</w:t>
      </w:r>
    </w:p>
    <w:p w14:paraId="71A6BB52" w14:textId="77777777" w:rsidR="00CB24A2" w:rsidRPr="00E32FE6" w:rsidRDefault="00CB24A2" w:rsidP="00C33D65">
      <w:pPr>
        <w:pStyle w:val="ListParagraph"/>
        <w:numPr>
          <w:ilvl w:val="1"/>
          <w:numId w:val="1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ormal networks.</w:t>
      </w:r>
    </w:p>
    <w:p w14:paraId="246D3253" w14:textId="77777777" w:rsidR="00CB24A2" w:rsidRPr="00E32FE6" w:rsidRDefault="00CB24A2" w:rsidP="00C33D65">
      <w:pPr>
        <w:pStyle w:val="ListParagraph"/>
        <w:numPr>
          <w:ilvl w:val="1"/>
          <w:numId w:val="1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capability.</w:t>
      </w:r>
    </w:p>
    <w:p w14:paraId="0C30659C" w14:textId="77777777" w:rsidR="00CB24A2" w:rsidRPr="00E32FE6" w:rsidRDefault="00CB24A2" w:rsidP="00C33D65">
      <w:pPr>
        <w:pStyle w:val="ListParagraph"/>
        <w:numPr>
          <w:ilvl w:val="1"/>
          <w:numId w:val="1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uman capital.</w:t>
      </w:r>
    </w:p>
    <w:p w14:paraId="37B6C1C7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934BA4B" w14:textId="0ACF0263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6DBC8A0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can both help and seriously deplete your social capital?</w:t>
      </w:r>
    </w:p>
    <w:p w14:paraId="68ACAC37" w14:textId="77777777" w:rsidR="00CB24A2" w:rsidRPr="00E32FE6" w:rsidRDefault="00CB24A2" w:rsidP="00C33D65">
      <w:pPr>
        <w:pStyle w:val="ListParagraph"/>
        <w:numPr>
          <w:ilvl w:val="1"/>
          <w:numId w:val="1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formal networks.</w:t>
      </w:r>
    </w:p>
    <w:p w14:paraId="4357B131" w14:textId="77777777" w:rsidR="00CB24A2" w:rsidRPr="00E32FE6" w:rsidRDefault="00CB24A2" w:rsidP="00C33D65">
      <w:pPr>
        <w:pStyle w:val="ListParagraph"/>
        <w:numPr>
          <w:ilvl w:val="1"/>
          <w:numId w:val="1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ormal networks.</w:t>
      </w:r>
    </w:p>
    <w:p w14:paraId="16357E45" w14:textId="77777777" w:rsidR="00CB24A2" w:rsidRPr="00E32FE6" w:rsidRDefault="00CB24A2" w:rsidP="00C33D65">
      <w:pPr>
        <w:pStyle w:val="ListParagraph"/>
        <w:numPr>
          <w:ilvl w:val="1"/>
          <w:numId w:val="1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ocial media sites.</w:t>
      </w:r>
    </w:p>
    <w:p w14:paraId="1D39CBE6" w14:textId="77777777" w:rsidR="00CB24A2" w:rsidRPr="00E32FE6" w:rsidRDefault="00CB24A2" w:rsidP="00C33D65">
      <w:pPr>
        <w:pStyle w:val="ListParagraph"/>
        <w:numPr>
          <w:ilvl w:val="1"/>
          <w:numId w:val="1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uman capital.</w:t>
      </w:r>
    </w:p>
    <w:p w14:paraId="4D4FFE30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0D743CB" w14:textId="429B4131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D5079BF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is the point where returns through job placements, income, and human capital outweigh the costs of attendance?</w:t>
      </w:r>
    </w:p>
    <w:p w14:paraId="035B544E" w14:textId="77777777" w:rsidR="00CB24A2" w:rsidRPr="00E32FE6" w:rsidRDefault="00CB24A2" w:rsidP="00C33D65">
      <w:pPr>
        <w:pStyle w:val="ListParagraph"/>
        <w:numPr>
          <w:ilvl w:val="1"/>
          <w:numId w:val="1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formal networks.</w:t>
      </w:r>
    </w:p>
    <w:p w14:paraId="61BDE57D" w14:textId="77777777" w:rsidR="00CB24A2" w:rsidRPr="00E32FE6" w:rsidRDefault="00CB24A2" w:rsidP="00C33D65">
      <w:pPr>
        <w:pStyle w:val="ListParagraph"/>
        <w:numPr>
          <w:ilvl w:val="1"/>
          <w:numId w:val="1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ormal networks.</w:t>
      </w:r>
    </w:p>
    <w:p w14:paraId="4D19CC3E" w14:textId="77777777" w:rsidR="00CB24A2" w:rsidRPr="00E32FE6" w:rsidRDefault="00CB24A2" w:rsidP="00C33D65">
      <w:pPr>
        <w:pStyle w:val="ListParagraph"/>
        <w:numPr>
          <w:ilvl w:val="1"/>
          <w:numId w:val="1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capability.</w:t>
      </w:r>
    </w:p>
    <w:p w14:paraId="71BD4C93" w14:textId="77777777" w:rsidR="00CB24A2" w:rsidRPr="00E32FE6" w:rsidRDefault="00CB24A2" w:rsidP="00C33D65">
      <w:pPr>
        <w:pStyle w:val="ListParagraph"/>
        <w:numPr>
          <w:ilvl w:val="1"/>
          <w:numId w:val="1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Educational value.</w:t>
      </w:r>
    </w:p>
    <w:p w14:paraId="062F8C61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69292B25" w14:textId="5920DB9A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lastRenderedPageBreak/>
        <w:t xml:space="preserve">Ans: d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B691656" w14:textId="7777777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dividuals with a professional degree expect to earn what amount more than those with only a high school diploma over the lifetime?</w:t>
      </w:r>
    </w:p>
    <w:p w14:paraId="398AD0A9" w14:textId="77777777" w:rsidR="00CB24A2" w:rsidRPr="00E32FE6" w:rsidRDefault="00CB24A2" w:rsidP="00C33D65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$500,000.</w:t>
      </w:r>
    </w:p>
    <w:p w14:paraId="1D73C122" w14:textId="77777777" w:rsidR="00CB24A2" w:rsidRPr="00E32FE6" w:rsidRDefault="00CB24A2" w:rsidP="00C33D65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$1 million.</w:t>
      </w:r>
    </w:p>
    <w:p w14:paraId="7CC4F1BE" w14:textId="77777777" w:rsidR="00CB24A2" w:rsidRPr="00E32FE6" w:rsidRDefault="00CB24A2" w:rsidP="00C33D65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$2 million.</w:t>
      </w:r>
    </w:p>
    <w:p w14:paraId="2A7AEF4D" w14:textId="77777777" w:rsidR="00CB24A2" w:rsidRPr="00E32FE6" w:rsidRDefault="00CB24A2" w:rsidP="00C33D65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$2.5 million.</w:t>
      </w:r>
    </w:p>
    <w:p w14:paraId="493B1864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B238FBD" w14:textId="5C9584E0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 xml:space="preserve">, Bloom: K, Difficulty: </w:t>
      </w:r>
      <w:r w:rsidR="00EB5625" w:rsidRPr="00E32FE6">
        <w:rPr>
          <w:rFonts w:ascii="Calibri" w:hAnsi="Calibri" w:cs="Calibri"/>
        </w:rPr>
        <w:t>Easy</w:t>
      </w:r>
      <w:r w:rsidRPr="00E32FE6">
        <w:rPr>
          <w:rFonts w:ascii="Calibri" w:hAnsi="Calibri" w:cs="Calibri"/>
        </w:rPr>
        <w:t>, Min: 1, AACSB: none, AICPA FC: none, IMA: none</w:t>
      </w:r>
    </w:p>
    <w:p w14:paraId="1E4E3694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ow does relocating to where specific types of human capital are more valued affect how much you can earn?</w:t>
      </w:r>
    </w:p>
    <w:p w14:paraId="39909B6A" w14:textId="77777777" w:rsidR="00CB24A2" w:rsidRPr="00E32FE6" w:rsidRDefault="00CB24A2" w:rsidP="00C33D65">
      <w:pPr>
        <w:pStyle w:val="ListParagraph"/>
        <w:numPr>
          <w:ilvl w:val="1"/>
          <w:numId w:val="19"/>
        </w:numPr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crease earnings.</w:t>
      </w:r>
    </w:p>
    <w:p w14:paraId="7BA70E91" w14:textId="77777777" w:rsidR="00CB24A2" w:rsidRPr="00E32FE6" w:rsidRDefault="00CB24A2" w:rsidP="00C33D65">
      <w:pPr>
        <w:pStyle w:val="ListParagraph"/>
        <w:numPr>
          <w:ilvl w:val="1"/>
          <w:numId w:val="19"/>
        </w:numPr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Decrease earnings.</w:t>
      </w:r>
    </w:p>
    <w:p w14:paraId="52E6C171" w14:textId="77777777" w:rsidR="00CB24A2" w:rsidRPr="00E32FE6" w:rsidRDefault="00CB24A2" w:rsidP="00C33D65">
      <w:pPr>
        <w:pStyle w:val="ListParagraph"/>
        <w:numPr>
          <w:ilvl w:val="1"/>
          <w:numId w:val="19"/>
        </w:numPr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Double earnings.</w:t>
      </w:r>
    </w:p>
    <w:p w14:paraId="7997F41F" w14:textId="77777777" w:rsidR="00CB24A2" w:rsidRPr="00E32FE6" w:rsidRDefault="00CB24A2" w:rsidP="00C33D65">
      <w:pPr>
        <w:pStyle w:val="ListParagraph"/>
        <w:numPr>
          <w:ilvl w:val="1"/>
          <w:numId w:val="19"/>
        </w:numPr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riple earnings.</w:t>
      </w:r>
    </w:p>
    <w:p w14:paraId="557D54ED" w14:textId="77777777" w:rsidR="00CB24A2" w:rsidRPr="00E32FE6" w:rsidRDefault="00CB24A2" w:rsidP="00C33D65">
      <w:pPr>
        <w:pStyle w:val="ListParagraph"/>
        <w:spacing w:after="0" w:line="240" w:lineRule="auto"/>
        <w:ind w:left="0"/>
        <w:rPr>
          <w:rFonts w:ascii="Calibri" w:hAnsi="Calibri" w:cs="Calibri"/>
        </w:rPr>
      </w:pPr>
    </w:p>
    <w:p w14:paraId="442FF81E" w14:textId="6F176EB9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F4E5F93" w14:textId="70FF97E1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enerally, healthy people work ____</w:t>
      </w:r>
      <w:r w:rsidR="00AF7C2D" w:rsidRPr="00E32FE6">
        <w:rPr>
          <w:rFonts w:ascii="Calibri" w:eastAsia="Times New Roman" w:hAnsi="Calibri" w:cs="Calibri"/>
          <w:bdr w:val="none" w:sz="0" w:space="0" w:color="auto" w:frame="1"/>
        </w:rPr>
        <w:t>_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_ hours and for a</w:t>
      </w:r>
      <w:r w:rsidR="00011130" w:rsidRPr="00E32FE6">
        <w:rPr>
          <w:rFonts w:ascii="Calibri" w:eastAsia="Times New Roman" w:hAnsi="Calibri" w:cs="Calibri"/>
          <w:bdr w:val="none" w:sz="0" w:space="0" w:color="auto" w:frame="1"/>
        </w:rPr>
        <w:t xml:space="preserve"> ________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period of years over their life span compared to those with impaired health histories.</w:t>
      </w:r>
    </w:p>
    <w:p w14:paraId="7CB591F2" w14:textId="0A9052A7" w:rsidR="00CB24A2" w:rsidRPr="00E32FE6" w:rsidRDefault="005A16A2" w:rsidP="00C33D65">
      <w:pPr>
        <w:pStyle w:val="ListParagraph"/>
        <w:numPr>
          <w:ilvl w:val="1"/>
          <w:numId w:val="2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ewer</w:t>
      </w:r>
      <w:r w:rsidR="00011130" w:rsidRPr="00E32FE6">
        <w:rPr>
          <w:rFonts w:ascii="Calibri" w:eastAsia="Times New Roman" w:hAnsi="Calibri" w:cs="Calibri"/>
          <w:bdr w:val="none" w:sz="0" w:space="0" w:color="auto" w:frame="1"/>
        </w:rPr>
        <w:t>; shorter</w:t>
      </w:r>
    </w:p>
    <w:p w14:paraId="5CACE161" w14:textId="5DBF8C29" w:rsidR="00CB24A2" w:rsidRPr="00E32FE6" w:rsidRDefault="00CB24A2" w:rsidP="00C33D65">
      <w:pPr>
        <w:pStyle w:val="ListParagraph"/>
        <w:numPr>
          <w:ilvl w:val="1"/>
          <w:numId w:val="2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ore</w:t>
      </w:r>
      <w:r w:rsidR="00011130" w:rsidRPr="00E32FE6">
        <w:rPr>
          <w:rFonts w:ascii="Calibri" w:eastAsia="Times New Roman" w:hAnsi="Calibri" w:cs="Calibri"/>
          <w:bdr w:val="none" w:sz="0" w:space="0" w:color="auto" w:frame="1"/>
        </w:rPr>
        <w:t>; longer</w:t>
      </w:r>
    </w:p>
    <w:p w14:paraId="6F4F38CD" w14:textId="3DCBE13A" w:rsidR="00CB24A2" w:rsidRPr="00E32FE6" w:rsidRDefault="00CB24A2" w:rsidP="00C33D65">
      <w:pPr>
        <w:pStyle w:val="ListParagraph"/>
        <w:numPr>
          <w:ilvl w:val="1"/>
          <w:numId w:val="2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he same</w:t>
      </w:r>
      <w:r w:rsidR="00011130" w:rsidRPr="00E32FE6">
        <w:rPr>
          <w:rFonts w:ascii="Calibri" w:eastAsia="Times New Roman" w:hAnsi="Calibri" w:cs="Calibri"/>
          <w:bdr w:val="none" w:sz="0" w:space="0" w:color="auto" w:frame="1"/>
        </w:rPr>
        <w:t>; shorter</w:t>
      </w:r>
    </w:p>
    <w:p w14:paraId="4D430642" w14:textId="45986E3F" w:rsidR="00CB24A2" w:rsidRPr="00E32FE6" w:rsidRDefault="005A16A2" w:rsidP="00C33D65">
      <w:pPr>
        <w:pStyle w:val="ListParagraph"/>
        <w:numPr>
          <w:ilvl w:val="1"/>
          <w:numId w:val="2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ewer</w:t>
      </w:r>
      <w:r w:rsidR="00011130" w:rsidRPr="00E32FE6">
        <w:rPr>
          <w:rFonts w:ascii="Calibri" w:eastAsia="Times New Roman" w:hAnsi="Calibri" w:cs="Calibri"/>
          <w:bdr w:val="none" w:sz="0" w:space="0" w:color="auto" w:frame="1"/>
        </w:rPr>
        <w:t>; longer</w:t>
      </w:r>
    </w:p>
    <w:p w14:paraId="1F540080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4A3DEE7" w14:textId="03CA5064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4DAB2ACB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oor health may result in a(n) ______ standard of living across the life span.</w:t>
      </w:r>
    </w:p>
    <w:p w14:paraId="3A9596B9" w14:textId="037AB638" w:rsidR="00CB24A2" w:rsidRPr="00E32FE6" w:rsidRDefault="00CB24A2" w:rsidP="00C33D65">
      <w:pPr>
        <w:pStyle w:val="ListParagraph"/>
        <w:numPr>
          <w:ilvl w:val="1"/>
          <w:numId w:val="2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ower</w:t>
      </w:r>
    </w:p>
    <w:p w14:paraId="17C3FD0B" w14:textId="15AD2410" w:rsidR="00CB24A2" w:rsidRPr="00E32FE6" w:rsidRDefault="00CB24A2" w:rsidP="00C33D65">
      <w:pPr>
        <w:pStyle w:val="ListParagraph"/>
        <w:numPr>
          <w:ilvl w:val="1"/>
          <w:numId w:val="2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igher</w:t>
      </w:r>
    </w:p>
    <w:p w14:paraId="54CF4D8F" w14:textId="660DD0AB" w:rsidR="00CB24A2" w:rsidRPr="00E32FE6" w:rsidRDefault="00011130" w:rsidP="00C33D65">
      <w:pPr>
        <w:pStyle w:val="ListParagraph"/>
        <w:numPr>
          <w:ilvl w:val="1"/>
          <w:numId w:val="2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ower or higher</w:t>
      </w:r>
    </w:p>
    <w:p w14:paraId="2FDF5A7D" w14:textId="3B0B18A6" w:rsidR="00CB24A2" w:rsidRPr="00E32FE6" w:rsidRDefault="00CB24A2" w:rsidP="00C33D65">
      <w:pPr>
        <w:pStyle w:val="ListParagraph"/>
        <w:numPr>
          <w:ilvl w:val="1"/>
          <w:numId w:val="2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unchanged</w:t>
      </w:r>
    </w:p>
    <w:p w14:paraId="269F4AB3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48016DF9" w14:textId="33BD5AB1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9E4C517" w14:textId="728A71B9" w:rsidR="00CB24A2" w:rsidRPr="00E32FE6" w:rsidRDefault="00EB5625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rom the beginning of your career until retirement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, human capital _______ and financial wealth _______.</w:t>
      </w:r>
    </w:p>
    <w:p w14:paraId="586A092D" w14:textId="615C0525" w:rsidR="00CB24A2" w:rsidRPr="00E32FE6" w:rsidRDefault="00CB24A2" w:rsidP="00C33D65">
      <w:pPr>
        <w:pStyle w:val="ListParagraph"/>
        <w:numPr>
          <w:ilvl w:val="1"/>
          <w:numId w:val="2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creases</w:t>
      </w:r>
      <w:r w:rsidR="0060783B" w:rsidRPr="00E32FE6">
        <w:rPr>
          <w:rFonts w:ascii="Calibri" w:eastAsia="Times New Roman" w:hAnsi="Calibri" w:cs="Calibri"/>
          <w:bdr w:val="none" w:sz="0" w:space="0" w:color="auto" w:frame="1"/>
        </w:rPr>
        <w:t xml:space="preserve">;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increases</w:t>
      </w:r>
    </w:p>
    <w:p w14:paraId="76EEED12" w14:textId="4B642669" w:rsidR="00CB24A2" w:rsidRPr="00E32FE6" w:rsidRDefault="00CB24A2" w:rsidP="00C33D65">
      <w:pPr>
        <w:pStyle w:val="ListParagraph"/>
        <w:numPr>
          <w:ilvl w:val="1"/>
          <w:numId w:val="2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creases</w:t>
      </w:r>
      <w:r w:rsidR="0060783B" w:rsidRPr="00E32FE6">
        <w:rPr>
          <w:rFonts w:ascii="Calibri" w:eastAsia="Times New Roman" w:hAnsi="Calibri" w:cs="Calibri"/>
          <w:bdr w:val="none" w:sz="0" w:space="0" w:color="auto" w:frame="1"/>
        </w:rPr>
        <w:t xml:space="preserve">;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decreases</w:t>
      </w:r>
    </w:p>
    <w:p w14:paraId="4709B0B1" w14:textId="315C49F3" w:rsidR="00CB24A2" w:rsidRPr="00E32FE6" w:rsidRDefault="00CB24A2" w:rsidP="00C33D65">
      <w:pPr>
        <w:pStyle w:val="ListParagraph"/>
        <w:numPr>
          <w:ilvl w:val="1"/>
          <w:numId w:val="2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decreases</w:t>
      </w:r>
      <w:r w:rsidR="0060783B" w:rsidRPr="00E32FE6">
        <w:rPr>
          <w:rFonts w:ascii="Calibri" w:eastAsia="Times New Roman" w:hAnsi="Calibri" w:cs="Calibri"/>
          <w:bdr w:val="none" w:sz="0" w:space="0" w:color="auto" w:frame="1"/>
        </w:rPr>
        <w:t xml:space="preserve">;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increases</w:t>
      </w:r>
    </w:p>
    <w:p w14:paraId="59CC5888" w14:textId="3C8DB6C2" w:rsidR="00CB24A2" w:rsidRPr="00E32FE6" w:rsidRDefault="00CB24A2" w:rsidP="00C33D65">
      <w:pPr>
        <w:pStyle w:val="ListParagraph"/>
        <w:numPr>
          <w:ilvl w:val="1"/>
          <w:numId w:val="2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decreases</w:t>
      </w:r>
      <w:r w:rsidR="0060783B" w:rsidRPr="00E32FE6">
        <w:rPr>
          <w:rFonts w:ascii="Calibri" w:eastAsia="Times New Roman" w:hAnsi="Calibri" w:cs="Calibri"/>
          <w:bdr w:val="none" w:sz="0" w:space="0" w:color="auto" w:frame="1"/>
        </w:rPr>
        <w:t xml:space="preserve">;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decreases</w:t>
      </w:r>
    </w:p>
    <w:p w14:paraId="0F6D3845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6C1460E4" w14:textId="23A91542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lastRenderedPageBreak/>
        <w:t xml:space="preserve">Ans: </w:t>
      </w:r>
      <w:r w:rsidR="00340908" w:rsidRPr="00E32FE6">
        <w:rPr>
          <w:rFonts w:ascii="Calibri" w:hAnsi="Calibri" w:cs="Calibri"/>
        </w:rPr>
        <w:t>a</w:t>
      </w:r>
      <w:r w:rsidRPr="00E32FE6">
        <w:rPr>
          <w:rFonts w:ascii="Calibri" w:hAnsi="Calibri" w:cs="Calibri"/>
        </w:rPr>
        <w:t xml:space="preserve">, </w:t>
      </w:r>
      <w:r w:rsidR="00813CB0" w:rsidRPr="00E32FE6">
        <w:rPr>
          <w:rFonts w:ascii="Calibri" w:hAnsi="Calibri" w:cs="Calibri"/>
        </w:rPr>
        <w:t>LO: 1.2, Section 1.2</w:t>
      </w:r>
      <w:r w:rsidRPr="00E32FE6">
        <w:rPr>
          <w:rFonts w:ascii="Calibri" w:hAnsi="Calibri" w:cs="Calibri"/>
        </w:rPr>
        <w:t xml:space="preserve">, Bloom: K, Difficulty: </w:t>
      </w:r>
      <w:r w:rsidR="00127B46" w:rsidRPr="00E32FE6">
        <w:rPr>
          <w:rFonts w:ascii="Calibri" w:hAnsi="Calibri" w:cs="Calibri"/>
        </w:rPr>
        <w:t>Medium</w:t>
      </w:r>
      <w:r w:rsidRPr="00E32FE6">
        <w:rPr>
          <w:rFonts w:ascii="Calibri" w:hAnsi="Calibri" w:cs="Calibri"/>
        </w:rPr>
        <w:t>, Min: 1, AACSB: none, AICPA FC: none, IMA: none</w:t>
      </w:r>
    </w:p>
    <w:p w14:paraId="65EB5BCE" w14:textId="0C75304A" w:rsidR="00EB5625" w:rsidRPr="00E32FE6" w:rsidRDefault="00EB5625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>Solution:</w:t>
      </w:r>
      <w:r w:rsidR="006C0C4A" w:rsidRPr="00E32FE6">
        <w:rPr>
          <w:rFonts w:ascii="Calibri" w:hAnsi="Calibri" w:cs="Calibri"/>
        </w:rPr>
        <w:t xml:space="preserve"> </w:t>
      </w:r>
      <w:r w:rsidRPr="00E32FE6">
        <w:rPr>
          <w:rFonts w:ascii="Calibri" w:hAnsi="Calibri" w:cs="Calibri"/>
        </w:rPr>
        <w:t>Early in your career and continuing throughout your career, your human capital will increase which in turn will cause your wealth to increase.</w:t>
      </w:r>
      <w:r w:rsidR="006C0C4A" w:rsidRPr="00E32FE6">
        <w:rPr>
          <w:rFonts w:ascii="Calibri" w:hAnsi="Calibri" w:cs="Calibri"/>
        </w:rPr>
        <w:t xml:space="preserve"> </w:t>
      </w:r>
      <w:r w:rsidRPr="00E32FE6">
        <w:rPr>
          <w:rFonts w:ascii="Calibri" w:hAnsi="Calibri" w:cs="Calibri"/>
        </w:rPr>
        <w:t>Once you retire, your human capital will begin to decrease along with your wealth since you are no longer working and earning a paycheck.</w:t>
      </w:r>
    </w:p>
    <w:p w14:paraId="1DAC2D10" w14:textId="28A14438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is the ______ associated with any physical, social, emotional, environmental, workplace, or financial activity</w:t>
      </w:r>
      <w:r w:rsidR="0041095D"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71498F35" w14:textId="4DC2D782" w:rsidR="00CB24A2" w:rsidRPr="00E32FE6" w:rsidRDefault="00CB24A2" w:rsidP="00C33D65">
      <w:pPr>
        <w:pStyle w:val="ListParagraph"/>
        <w:numPr>
          <w:ilvl w:val="1"/>
          <w:numId w:val="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uncertainty</w:t>
      </w:r>
    </w:p>
    <w:p w14:paraId="2E07E0A3" w14:textId="46D274C9" w:rsidR="00CB24A2" w:rsidRPr="00E32FE6" w:rsidRDefault="00CB24A2" w:rsidP="00C33D65">
      <w:pPr>
        <w:pStyle w:val="ListParagraph"/>
        <w:numPr>
          <w:ilvl w:val="1"/>
          <w:numId w:val="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implication</w:t>
      </w:r>
    </w:p>
    <w:p w14:paraId="7F4194C5" w14:textId="12D725B4" w:rsidR="00CB24A2" w:rsidRPr="00E32FE6" w:rsidRDefault="00CB24A2" w:rsidP="00C33D65">
      <w:pPr>
        <w:pStyle w:val="ListParagraph"/>
        <w:numPr>
          <w:ilvl w:val="1"/>
          <w:numId w:val="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oject result</w:t>
      </w:r>
    </w:p>
    <w:p w14:paraId="11F53551" w14:textId="19A170B6" w:rsidR="00CB24A2" w:rsidRPr="00E32FE6" w:rsidRDefault="005A16A2" w:rsidP="00C33D65">
      <w:pPr>
        <w:pStyle w:val="ListParagraph"/>
        <w:numPr>
          <w:ilvl w:val="1"/>
          <w:numId w:val="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benefit</w:t>
      </w:r>
    </w:p>
    <w:p w14:paraId="070B1FB3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50CBBD24" w14:textId="616DA3D2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323E0E0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at refers to doing something that involves the possibility of both a gain and a loss?</w:t>
      </w:r>
    </w:p>
    <w:p w14:paraId="0276C034" w14:textId="77777777" w:rsidR="00CB24A2" w:rsidRPr="00E32FE6" w:rsidRDefault="00CB24A2" w:rsidP="00C33D65">
      <w:pPr>
        <w:pStyle w:val="ListParagraph"/>
        <w:numPr>
          <w:ilvl w:val="1"/>
          <w:numId w:val="2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Uncertainty.</w:t>
      </w:r>
    </w:p>
    <w:p w14:paraId="20B841AA" w14:textId="77777777" w:rsidR="00CB24A2" w:rsidRPr="00E32FE6" w:rsidRDefault="00CB24A2" w:rsidP="00C33D65">
      <w:pPr>
        <w:pStyle w:val="ListParagraph"/>
        <w:numPr>
          <w:ilvl w:val="1"/>
          <w:numId w:val="2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-taking.</w:t>
      </w:r>
    </w:p>
    <w:p w14:paraId="57BBE822" w14:textId="77777777" w:rsidR="00CB24A2" w:rsidRPr="00E32FE6" w:rsidRDefault="00CB24A2" w:rsidP="00C33D65">
      <w:pPr>
        <w:pStyle w:val="ListParagraph"/>
        <w:numPr>
          <w:ilvl w:val="1"/>
          <w:numId w:val="2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avoidance.</w:t>
      </w:r>
    </w:p>
    <w:p w14:paraId="5EC534DE" w14:textId="77777777" w:rsidR="00CB24A2" w:rsidRPr="00E32FE6" w:rsidRDefault="00CB24A2" w:rsidP="00C33D65">
      <w:pPr>
        <w:pStyle w:val="ListParagraph"/>
        <w:numPr>
          <w:ilvl w:val="1"/>
          <w:numId w:val="2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tolerance.</w:t>
      </w:r>
    </w:p>
    <w:p w14:paraId="4E8A24A7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4AD0C1D" w14:textId="4632A7D9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1DB6682A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at refers to your willingness to engage in a risky behavior that entails the possibility of a financial loss?</w:t>
      </w:r>
    </w:p>
    <w:p w14:paraId="79C6CC80" w14:textId="77777777" w:rsidR="00CB24A2" w:rsidRPr="00E32FE6" w:rsidRDefault="00CB24A2" w:rsidP="00C33D65">
      <w:pPr>
        <w:pStyle w:val="ListParagraph"/>
        <w:numPr>
          <w:ilvl w:val="1"/>
          <w:numId w:val="2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Uncertainty.</w:t>
      </w:r>
    </w:p>
    <w:p w14:paraId="5AA04202" w14:textId="77777777" w:rsidR="00CB24A2" w:rsidRPr="00E32FE6" w:rsidRDefault="00CB24A2" w:rsidP="00C33D65">
      <w:pPr>
        <w:pStyle w:val="ListParagraph"/>
        <w:numPr>
          <w:ilvl w:val="1"/>
          <w:numId w:val="2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-taking.</w:t>
      </w:r>
    </w:p>
    <w:p w14:paraId="51113C23" w14:textId="77777777" w:rsidR="00CB24A2" w:rsidRPr="00E32FE6" w:rsidRDefault="00CB24A2" w:rsidP="00C33D65">
      <w:pPr>
        <w:pStyle w:val="ListParagraph"/>
        <w:numPr>
          <w:ilvl w:val="1"/>
          <w:numId w:val="2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avoidance.</w:t>
      </w:r>
    </w:p>
    <w:p w14:paraId="1D3CFCC2" w14:textId="77777777" w:rsidR="00CB24A2" w:rsidRPr="00E32FE6" w:rsidRDefault="00CB24A2" w:rsidP="00C33D65">
      <w:pPr>
        <w:pStyle w:val="ListParagraph"/>
        <w:numPr>
          <w:ilvl w:val="1"/>
          <w:numId w:val="2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tolerance.</w:t>
      </w:r>
    </w:p>
    <w:p w14:paraId="47B9637C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E2A710D" w14:textId="205E13A4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D3FD3DE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he relationship between wealth accumulation and risk tolerance is referred to as what?</w:t>
      </w:r>
    </w:p>
    <w:p w14:paraId="04AFC4D1" w14:textId="77777777" w:rsidR="00CB24A2" w:rsidRPr="00E32FE6" w:rsidRDefault="00CB24A2" w:rsidP="00C33D65">
      <w:pPr>
        <w:pStyle w:val="ListParagraph"/>
        <w:numPr>
          <w:ilvl w:val="1"/>
          <w:numId w:val="2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ositive.</w:t>
      </w:r>
    </w:p>
    <w:p w14:paraId="661E3F3E" w14:textId="77777777" w:rsidR="00CB24A2" w:rsidRPr="00E32FE6" w:rsidRDefault="00CB24A2" w:rsidP="00C33D65">
      <w:pPr>
        <w:pStyle w:val="ListParagraph"/>
        <w:numPr>
          <w:ilvl w:val="1"/>
          <w:numId w:val="2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Negative.</w:t>
      </w:r>
    </w:p>
    <w:p w14:paraId="316D2C01" w14:textId="77777777" w:rsidR="00CB24A2" w:rsidRPr="00E32FE6" w:rsidRDefault="00CB24A2" w:rsidP="00C33D65">
      <w:pPr>
        <w:pStyle w:val="ListParagraph"/>
        <w:numPr>
          <w:ilvl w:val="1"/>
          <w:numId w:val="2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Equal.</w:t>
      </w:r>
    </w:p>
    <w:p w14:paraId="443DED37" w14:textId="77777777" w:rsidR="00CB24A2" w:rsidRPr="00E32FE6" w:rsidRDefault="00CB24A2" w:rsidP="00C33D65">
      <w:pPr>
        <w:pStyle w:val="ListParagraph"/>
        <w:numPr>
          <w:ilvl w:val="1"/>
          <w:numId w:val="2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No association.</w:t>
      </w:r>
    </w:p>
    <w:p w14:paraId="16C2426E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357B3B92" w14:textId="54242BF4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53A92010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Your cognitive evaluation of the potential gains and losses associated with a course of action is referred to as what?</w:t>
      </w:r>
    </w:p>
    <w:p w14:paraId="1A3FDF5B" w14:textId="77777777" w:rsidR="00CB24A2" w:rsidRPr="00E32FE6" w:rsidRDefault="00CB24A2" w:rsidP="00C33D65">
      <w:pPr>
        <w:pStyle w:val="ListParagraph"/>
        <w:numPr>
          <w:ilvl w:val="1"/>
          <w:numId w:val="2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-taking.</w:t>
      </w:r>
    </w:p>
    <w:p w14:paraId="1F685BDC" w14:textId="77777777" w:rsidR="00CB24A2" w:rsidRPr="00E32FE6" w:rsidRDefault="00CB24A2" w:rsidP="00C33D65">
      <w:pPr>
        <w:pStyle w:val="ListParagraph"/>
        <w:numPr>
          <w:ilvl w:val="1"/>
          <w:numId w:val="2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lastRenderedPageBreak/>
        <w:t>Risk avoidance.</w:t>
      </w:r>
    </w:p>
    <w:p w14:paraId="0198CA70" w14:textId="77777777" w:rsidR="00CB24A2" w:rsidRPr="00E32FE6" w:rsidRDefault="00CB24A2" w:rsidP="00C33D65">
      <w:pPr>
        <w:pStyle w:val="ListParagraph"/>
        <w:numPr>
          <w:ilvl w:val="1"/>
          <w:numId w:val="2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tolerance.</w:t>
      </w:r>
    </w:p>
    <w:p w14:paraId="5D9AD10D" w14:textId="77777777" w:rsidR="00CB24A2" w:rsidRPr="00E32FE6" w:rsidRDefault="00CB24A2" w:rsidP="00C33D65">
      <w:pPr>
        <w:pStyle w:val="ListParagraph"/>
        <w:numPr>
          <w:ilvl w:val="1"/>
          <w:numId w:val="2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perception.</w:t>
      </w:r>
    </w:p>
    <w:p w14:paraId="1752B991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5BA5A672" w14:textId="0AB72462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CEF5B25" w14:textId="12E2EBA9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Your</w:t>
      </w:r>
      <w:r w:rsidR="0062716B" w:rsidRPr="00E32FE6">
        <w:rPr>
          <w:rFonts w:ascii="Calibri" w:eastAsia="Times New Roman" w:hAnsi="Calibri" w:cs="Calibri"/>
          <w:bdr w:val="none" w:sz="0" w:space="0" w:color="auto" w:frame="1"/>
        </w:rPr>
        <w:t xml:space="preserve">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_______ is wanting something else compared to the option available.</w:t>
      </w:r>
    </w:p>
    <w:p w14:paraId="0588A4B0" w14:textId="2EFB76EE" w:rsidR="00CB24A2" w:rsidRPr="00E32FE6" w:rsidRDefault="00CB24A2" w:rsidP="00C33D65">
      <w:pPr>
        <w:pStyle w:val="ListParagraph"/>
        <w:numPr>
          <w:ilvl w:val="1"/>
          <w:numId w:val="2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uncertainty</w:t>
      </w:r>
    </w:p>
    <w:p w14:paraId="6622AC5B" w14:textId="000E4C33" w:rsidR="00CB24A2" w:rsidRPr="00E32FE6" w:rsidRDefault="00CB24A2" w:rsidP="00C33D65">
      <w:pPr>
        <w:pStyle w:val="ListParagraph"/>
        <w:numPr>
          <w:ilvl w:val="1"/>
          <w:numId w:val="2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-taking</w:t>
      </w:r>
    </w:p>
    <w:p w14:paraId="5B3B16A5" w14:textId="3F8DFBCC" w:rsidR="00CB24A2" w:rsidRPr="00E32FE6" w:rsidRDefault="00CB24A2" w:rsidP="00C33D65">
      <w:pPr>
        <w:pStyle w:val="ListParagraph"/>
        <w:numPr>
          <w:ilvl w:val="1"/>
          <w:numId w:val="2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preference</w:t>
      </w:r>
    </w:p>
    <w:p w14:paraId="04E08DE3" w14:textId="45018E96" w:rsidR="00CB24A2" w:rsidRPr="00E32FE6" w:rsidRDefault="00CB24A2" w:rsidP="00C33D65">
      <w:pPr>
        <w:pStyle w:val="ListParagraph"/>
        <w:numPr>
          <w:ilvl w:val="1"/>
          <w:numId w:val="2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tolerance</w:t>
      </w:r>
    </w:p>
    <w:p w14:paraId="35AFFE0E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3BB22897" w14:textId="67C7F0EC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CCC09F7" w14:textId="7777777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at happens to your risk tolerance over time?</w:t>
      </w:r>
    </w:p>
    <w:p w14:paraId="7AA70BCA" w14:textId="77777777" w:rsidR="00CB24A2" w:rsidRPr="00E32FE6" w:rsidRDefault="00CB24A2" w:rsidP="00C33D65">
      <w:pPr>
        <w:pStyle w:val="ListParagraph"/>
        <w:numPr>
          <w:ilvl w:val="1"/>
          <w:numId w:val="2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Decreases.</w:t>
      </w:r>
    </w:p>
    <w:p w14:paraId="757C3406" w14:textId="77777777" w:rsidR="00CB24A2" w:rsidRPr="00E32FE6" w:rsidRDefault="00CB24A2" w:rsidP="00C33D65">
      <w:pPr>
        <w:pStyle w:val="ListParagraph"/>
        <w:numPr>
          <w:ilvl w:val="1"/>
          <w:numId w:val="2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Changes.</w:t>
      </w:r>
    </w:p>
    <w:p w14:paraId="38E4BCE5" w14:textId="77777777" w:rsidR="00CB24A2" w:rsidRPr="00E32FE6" w:rsidRDefault="00CB24A2" w:rsidP="00C33D65">
      <w:pPr>
        <w:pStyle w:val="ListParagraph"/>
        <w:numPr>
          <w:ilvl w:val="1"/>
          <w:numId w:val="2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emains the same.</w:t>
      </w:r>
    </w:p>
    <w:p w14:paraId="3A2F7AA1" w14:textId="77777777" w:rsidR="00CB24A2" w:rsidRPr="00E32FE6" w:rsidRDefault="00CB24A2" w:rsidP="00C33D65">
      <w:pPr>
        <w:pStyle w:val="ListParagraph"/>
        <w:numPr>
          <w:ilvl w:val="1"/>
          <w:numId w:val="2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s unstable.</w:t>
      </w:r>
    </w:p>
    <w:p w14:paraId="4A80395F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3425C4E8" w14:textId="7C72852B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7FFD87E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at percent of the time did the stock market generate a positive annual return from 1824 to 2013?</w:t>
      </w:r>
    </w:p>
    <w:p w14:paraId="1D2115F1" w14:textId="77777777" w:rsidR="00CB24A2" w:rsidRPr="00E32FE6" w:rsidRDefault="00CB24A2" w:rsidP="00C33D65">
      <w:pPr>
        <w:pStyle w:val="ListParagraph"/>
        <w:numPr>
          <w:ilvl w:val="1"/>
          <w:numId w:val="2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33%.</w:t>
      </w:r>
    </w:p>
    <w:p w14:paraId="195392EC" w14:textId="77777777" w:rsidR="00CB24A2" w:rsidRPr="00E32FE6" w:rsidRDefault="00CB24A2" w:rsidP="00C33D65">
      <w:pPr>
        <w:pStyle w:val="ListParagraph"/>
        <w:numPr>
          <w:ilvl w:val="1"/>
          <w:numId w:val="2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47%.</w:t>
      </w:r>
    </w:p>
    <w:p w14:paraId="36382F71" w14:textId="77777777" w:rsidR="00CB24A2" w:rsidRPr="00E32FE6" w:rsidRDefault="00CB24A2" w:rsidP="00C33D65">
      <w:pPr>
        <w:pStyle w:val="ListParagraph"/>
        <w:numPr>
          <w:ilvl w:val="1"/>
          <w:numId w:val="2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62%.</w:t>
      </w:r>
    </w:p>
    <w:p w14:paraId="2480D55F" w14:textId="77777777" w:rsidR="00CB24A2" w:rsidRPr="00E32FE6" w:rsidRDefault="00CB24A2" w:rsidP="00C33D65">
      <w:pPr>
        <w:pStyle w:val="ListParagraph"/>
        <w:numPr>
          <w:ilvl w:val="1"/>
          <w:numId w:val="2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71%.</w:t>
      </w:r>
    </w:p>
    <w:p w14:paraId="7D8676BF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A868A67" w14:textId="506BB0FD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 xml:space="preserve">, Bloom: K, Difficulty: </w:t>
      </w:r>
      <w:r w:rsidR="00EB5625" w:rsidRPr="00E32FE6">
        <w:rPr>
          <w:rFonts w:ascii="Calibri" w:hAnsi="Calibri" w:cs="Calibri"/>
        </w:rPr>
        <w:t>Easy</w:t>
      </w:r>
      <w:r w:rsidRPr="00E32FE6">
        <w:rPr>
          <w:rFonts w:ascii="Calibri" w:hAnsi="Calibri" w:cs="Calibri"/>
        </w:rPr>
        <w:t>, Min: 1, AACSB: none, AICPA FC: none, IMA: none</w:t>
      </w:r>
    </w:p>
    <w:p w14:paraId="06786591" w14:textId="1A4B2E90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Your willingness to take a risk is influenced by your initial ________ and your ultimate preferences.</w:t>
      </w:r>
    </w:p>
    <w:p w14:paraId="53DD1E7A" w14:textId="4E71C92E" w:rsidR="00CB24A2" w:rsidRPr="00E32FE6" w:rsidRDefault="00CB24A2" w:rsidP="00C33D65">
      <w:pPr>
        <w:pStyle w:val="ListParagraph"/>
        <w:numPr>
          <w:ilvl w:val="1"/>
          <w:numId w:val="3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erception</w:t>
      </w:r>
    </w:p>
    <w:p w14:paraId="64E70E00" w14:textId="7E3FB96E" w:rsidR="00CB24A2" w:rsidRPr="00E32FE6" w:rsidRDefault="00CB24A2" w:rsidP="00C33D65">
      <w:pPr>
        <w:pStyle w:val="ListParagraph"/>
        <w:numPr>
          <w:ilvl w:val="1"/>
          <w:numId w:val="3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knowledge</w:t>
      </w:r>
    </w:p>
    <w:p w14:paraId="0F11147B" w14:textId="6DB9BB5A" w:rsidR="00CB24A2" w:rsidRPr="00E32FE6" w:rsidRDefault="00CB24A2" w:rsidP="00C33D65">
      <w:pPr>
        <w:pStyle w:val="ListParagraph"/>
        <w:numPr>
          <w:ilvl w:val="1"/>
          <w:numId w:val="3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ability</w:t>
      </w:r>
    </w:p>
    <w:p w14:paraId="1D4B7D8A" w14:textId="0955586C" w:rsidR="00CB24A2" w:rsidRPr="00E32FE6" w:rsidRDefault="00CB24A2" w:rsidP="00C33D65">
      <w:pPr>
        <w:pStyle w:val="ListParagraph"/>
        <w:numPr>
          <w:ilvl w:val="1"/>
          <w:numId w:val="3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 tolerance</w:t>
      </w:r>
    </w:p>
    <w:p w14:paraId="741BDC37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6BDC15F3" w14:textId="2A2DC9EE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54301BC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 the financial marketplace, the only way to accumulate a certain level of wealth is to take _______ with your savings.</w:t>
      </w:r>
    </w:p>
    <w:p w14:paraId="26A6903F" w14:textId="39A866C2" w:rsidR="00CB24A2" w:rsidRPr="00E32FE6" w:rsidRDefault="00CB24A2" w:rsidP="00C33D65">
      <w:pPr>
        <w:pStyle w:val="ListParagraph"/>
        <w:numPr>
          <w:ilvl w:val="1"/>
          <w:numId w:val="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formed financial risks</w:t>
      </w:r>
    </w:p>
    <w:p w14:paraId="5EF8799B" w14:textId="0C7AFC44" w:rsidR="00CB24A2" w:rsidRPr="00E32FE6" w:rsidRDefault="00CB24A2" w:rsidP="00C33D65">
      <w:pPr>
        <w:pStyle w:val="ListParagraph"/>
        <w:numPr>
          <w:ilvl w:val="1"/>
          <w:numId w:val="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ll risks</w:t>
      </w:r>
    </w:p>
    <w:p w14:paraId="7D5E1C67" w14:textId="652C83BC" w:rsidR="00CB24A2" w:rsidRPr="00E32FE6" w:rsidRDefault="00CB24A2" w:rsidP="00C33D65">
      <w:pPr>
        <w:pStyle w:val="ListParagraph"/>
        <w:numPr>
          <w:ilvl w:val="1"/>
          <w:numId w:val="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lastRenderedPageBreak/>
        <w:t>no risks</w:t>
      </w:r>
    </w:p>
    <w:p w14:paraId="1E74873E" w14:textId="77C6A4A0" w:rsidR="00CB24A2" w:rsidRPr="00E32FE6" w:rsidRDefault="00CB24A2" w:rsidP="00C33D65">
      <w:pPr>
        <w:pStyle w:val="ListParagraph"/>
        <w:numPr>
          <w:ilvl w:val="1"/>
          <w:numId w:val="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decreased risks</w:t>
      </w:r>
    </w:p>
    <w:p w14:paraId="777517AF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621A7D52" w14:textId="1AA68C75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D46B098" w14:textId="41501EB2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ow-risk investments tend to generate __</w:t>
      </w:r>
      <w:r w:rsidR="00AF7C2D" w:rsidRPr="00E32FE6">
        <w:rPr>
          <w:rFonts w:ascii="Calibri" w:eastAsia="Times New Roman" w:hAnsi="Calibri" w:cs="Calibri"/>
          <w:bdr w:val="none" w:sz="0" w:space="0" w:color="auto" w:frame="1"/>
        </w:rPr>
        <w:t>___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__ amounts of investment income and wealth.</w:t>
      </w:r>
    </w:p>
    <w:p w14:paraId="0BF19016" w14:textId="02672193" w:rsidR="00CB24A2" w:rsidRPr="00E32FE6" w:rsidRDefault="00CB24A2" w:rsidP="00C33D65">
      <w:pPr>
        <w:pStyle w:val="ListParagraph"/>
        <w:numPr>
          <w:ilvl w:val="4"/>
          <w:numId w:val="4"/>
        </w:numPr>
        <w:tabs>
          <w:tab w:val="left" w:pos="1440"/>
        </w:tabs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igh</w:t>
      </w:r>
    </w:p>
    <w:p w14:paraId="4D315FCD" w14:textId="497FB94D" w:rsidR="00CB24A2" w:rsidRPr="00E32FE6" w:rsidRDefault="00CB24A2" w:rsidP="00C33D65">
      <w:pPr>
        <w:pStyle w:val="ListParagraph"/>
        <w:numPr>
          <w:ilvl w:val="4"/>
          <w:numId w:val="4"/>
        </w:numPr>
        <w:tabs>
          <w:tab w:val="left" w:pos="1440"/>
        </w:tabs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ow</w:t>
      </w:r>
    </w:p>
    <w:p w14:paraId="7A352412" w14:textId="43F4A1F5" w:rsidR="00CB24A2" w:rsidRPr="00E32FE6" w:rsidRDefault="00CB24A2" w:rsidP="00C33D65">
      <w:pPr>
        <w:pStyle w:val="ListParagraph"/>
        <w:numPr>
          <w:ilvl w:val="4"/>
          <w:numId w:val="4"/>
        </w:numPr>
        <w:tabs>
          <w:tab w:val="left" w:pos="1440"/>
        </w:tabs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table</w:t>
      </w:r>
    </w:p>
    <w:p w14:paraId="63B5B641" w14:textId="69E30724" w:rsidR="00CB24A2" w:rsidRPr="00E32FE6" w:rsidRDefault="00011130" w:rsidP="00C33D65">
      <w:pPr>
        <w:pStyle w:val="ListParagraph"/>
        <w:numPr>
          <w:ilvl w:val="4"/>
          <w:numId w:val="4"/>
        </w:numPr>
        <w:tabs>
          <w:tab w:val="left" w:pos="1440"/>
        </w:tabs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low and </w:t>
      </w:r>
      <w:r w:rsidR="00125A33" w:rsidRPr="00E32FE6">
        <w:rPr>
          <w:rFonts w:ascii="Calibri" w:eastAsia="Times New Roman" w:hAnsi="Calibri" w:cs="Calibri"/>
          <w:bdr w:val="none" w:sz="0" w:space="0" w:color="auto" w:frame="1"/>
        </w:rPr>
        <w:t>volatile</w:t>
      </w:r>
    </w:p>
    <w:p w14:paraId="4D1DD539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0C89BDFB" w14:textId="4595ECD5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2853CD8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knowledge can lead to increased what?</w:t>
      </w:r>
    </w:p>
    <w:p w14:paraId="4C7BD2DB" w14:textId="77777777" w:rsidR="00CB24A2" w:rsidRPr="00E32FE6" w:rsidRDefault="00CB24A2" w:rsidP="00C33D65">
      <w:pPr>
        <w:pStyle w:val="ListParagraph"/>
        <w:numPr>
          <w:ilvl w:val="0"/>
          <w:numId w:val="5"/>
        </w:numPr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Confidence.</w:t>
      </w:r>
    </w:p>
    <w:p w14:paraId="4554F1BA" w14:textId="77777777" w:rsidR="00CB24A2" w:rsidRPr="00E32FE6" w:rsidRDefault="00CB24A2" w:rsidP="00C33D65">
      <w:pPr>
        <w:pStyle w:val="ListParagraph"/>
        <w:numPr>
          <w:ilvl w:val="0"/>
          <w:numId w:val="5"/>
        </w:numPr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isk.</w:t>
      </w:r>
    </w:p>
    <w:p w14:paraId="66CA5910" w14:textId="77777777" w:rsidR="00CB24A2" w:rsidRPr="00E32FE6" w:rsidRDefault="00CB24A2" w:rsidP="00C33D65">
      <w:pPr>
        <w:pStyle w:val="ListParagraph"/>
        <w:numPr>
          <w:ilvl w:val="0"/>
          <w:numId w:val="5"/>
        </w:numPr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erception.</w:t>
      </w:r>
    </w:p>
    <w:p w14:paraId="7BC7BB9C" w14:textId="77777777" w:rsidR="00CB24A2" w:rsidRPr="00E32FE6" w:rsidRDefault="00CB24A2" w:rsidP="00C33D65">
      <w:pPr>
        <w:pStyle w:val="ListParagraph"/>
        <w:numPr>
          <w:ilvl w:val="0"/>
          <w:numId w:val="5"/>
        </w:numPr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ocial capital.</w:t>
      </w:r>
    </w:p>
    <w:p w14:paraId="38755917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08E7A64B" w14:textId="23AB91C7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9E3440B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creased financial understanding can lead to what?</w:t>
      </w:r>
    </w:p>
    <w:p w14:paraId="5EB627B2" w14:textId="77777777" w:rsidR="00CB24A2" w:rsidRPr="00E32FE6" w:rsidRDefault="00CB24A2" w:rsidP="00C33D65">
      <w:pPr>
        <w:pStyle w:val="ListParagraph"/>
        <w:numPr>
          <w:ilvl w:val="7"/>
          <w:numId w:val="4"/>
        </w:numPr>
        <w:tabs>
          <w:tab w:val="left" w:pos="1440"/>
        </w:tabs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creased risk tolerance.</w:t>
      </w:r>
    </w:p>
    <w:p w14:paraId="0D1DBF5E" w14:textId="77777777" w:rsidR="00CB24A2" w:rsidRPr="00E32FE6" w:rsidRDefault="00CB24A2" w:rsidP="00C33D65">
      <w:pPr>
        <w:pStyle w:val="ListParagraph"/>
        <w:numPr>
          <w:ilvl w:val="7"/>
          <w:numId w:val="4"/>
        </w:numPr>
        <w:tabs>
          <w:tab w:val="left" w:pos="1440"/>
        </w:tabs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Decreased risk tolerance.</w:t>
      </w:r>
    </w:p>
    <w:p w14:paraId="49433B9C" w14:textId="77777777" w:rsidR="00CB24A2" w:rsidRPr="00E32FE6" w:rsidRDefault="00CB24A2" w:rsidP="00C33D65">
      <w:pPr>
        <w:pStyle w:val="ListParagraph"/>
        <w:numPr>
          <w:ilvl w:val="7"/>
          <w:numId w:val="4"/>
        </w:numPr>
        <w:tabs>
          <w:tab w:val="left" w:pos="1440"/>
        </w:tabs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No change in risk tolerance.</w:t>
      </w:r>
    </w:p>
    <w:p w14:paraId="3352ADEF" w14:textId="77777777" w:rsidR="00CB24A2" w:rsidRPr="00E32FE6" w:rsidRDefault="00CB24A2" w:rsidP="00C33D65">
      <w:pPr>
        <w:pStyle w:val="ListParagraph"/>
        <w:numPr>
          <w:ilvl w:val="7"/>
          <w:numId w:val="4"/>
        </w:numPr>
        <w:tabs>
          <w:tab w:val="left" w:pos="1440"/>
        </w:tabs>
        <w:ind w:left="1440"/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None of these answer choices are correct.</w:t>
      </w:r>
    </w:p>
    <w:p w14:paraId="05E770A3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AD8C348" w14:textId="08045670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8C85F20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olerance for risk can lead to what?</w:t>
      </w:r>
    </w:p>
    <w:p w14:paraId="09F60A6C" w14:textId="77777777" w:rsidR="00CB24A2" w:rsidRPr="00E32FE6" w:rsidRDefault="00CB24A2" w:rsidP="00C33D65">
      <w:pPr>
        <w:pStyle w:val="ListParagraph"/>
        <w:numPr>
          <w:ilvl w:val="1"/>
          <w:numId w:val="3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Decreased ability.</w:t>
      </w:r>
    </w:p>
    <w:p w14:paraId="3EFA82C3" w14:textId="77777777" w:rsidR="00CB24A2" w:rsidRPr="00E32FE6" w:rsidRDefault="00CB24A2" w:rsidP="00C33D65">
      <w:pPr>
        <w:pStyle w:val="ListParagraph"/>
        <w:numPr>
          <w:ilvl w:val="1"/>
          <w:numId w:val="3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creased ability.</w:t>
      </w:r>
    </w:p>
    <w:p w14:paraId="2B774F27" w14:textId="77777777" w:rsidR="00CB24A2" w:rsidRPr="00E32FE6" w:rsidRDefault="00CB24A2" w:rsidP="00C33D65">
      <w:pPr>
        <w:pStyle w:val="ListParagraph"/>
        <w:numPr>
          <w:ilvl w:val="1"/>
          <w:numId w:val="3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creased confidence.</w:t>
      </w:r>
    </w:p>
    <w:p w14:paraId="1B245C9E" w14:textId="77777777" w:rsidR="00CB24A2" w:rsidRPr="00E32FE6" w:rsidRDefault="00CB24A2" w:rsidP="00C33D65">
      <w:pPr>
        <w:pStyle w:val="ListParagraph"/>
        <w:numPr>
          <w:ilvl w:val="1"/>
          <w:numId w:val="3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risk-taking.</w:t>
      </w:r>
    </w:p>
    <w:p w14:paraId="5D01DDE2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BAA01B1" w14:textId="2974C3AE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40FADEE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igher financial risk tolerance will help you engage in financial behaviors that have ______ long-term payoffs.</w:t>
      </w:r>
    </w:p>
    <w:p w14:paraId="58905A00" w14:textId="7F83BE80" w:rsidR="00CB24A2" w:rsidRPr="00E32FE6" w:rsidRDefault="00CB24A2" w:rsidP="00C33D65">
      <w:pPr>
        <w:pStyle w:val="ListParagraph"/>
        <w:numPr>
          <w:ilvl w:val="1"/>
          <w:numId w:val="3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ower</w:t>
      </w:r>
    </w:p>
    <w:p w14:paraId="34D9AA56" w14:textId="7C3041F6" w:rsidR="00CB24A2" w:rsidRPr="00E32FE6" w:rsidRDefault="00CB24A2" w:rsidP="00C33D65">
      <w:pPr>
        <w:pStyle w:val="ListParagraph"/>
        <w:numPr>
          <w:ilvl w:val="1"/>
          <w:numId w:val="3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equal</w:t>
      </w:r>
    </w:p>
    <w:p w14:paraId="1D687425" w14:textId="625F782C" w:rsidR="00CB24A2" w:rsidRPr="00E32FE6" w:rsidRDefault="00CB24A2" w:rsidP="00C33D65">
      <w:pPr>
        <w:pStyle w:val="ListParagraph"/>
        <w:numPr>
          <w:ilvl w:val="1"/>
          <w:numId w:val="3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reater</w:t>
      </w:r>
    </w:p>
    <w:p w14:paraId="4B3C6D2F" w14:textId="77777777" w:rsidR="00CB24A2" w:rsidRPr="00E32FE6" w:rsidRDefault="00CB24A2" w:rsidP="00C33D65">
      <w:pPr>
        <w:pStyle w:val="ListParagraph"/>
        <w:numPr>
          <w:ilvl w:val="1"/>
          <w:numId w:val="3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None of these answer choices are correct.</w:t>
      </w:r>
    </w:p>
    <w:p w14:paraId="68357153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65496168" w14:textId="039208EE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lastRenderedPageBreak/>
        <w:t xml:space="preserve">Ans: c, </w:t>
      </w:r>
      <w:r w:rsidR="00813CB0" w:rsidRPr="00E32FE6">
        <w:rPr>
          <w:rFonts w:ascii="Calibri" w:hAnsi="Calibri" w:cs="Calibri"/>
        </w:rPr>
        <w:t>LO: 1.3, Section 1.3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1B49765C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the “S” in SMART goals?</w:t>
      </w:r>
    </w:p>
    <w:p w14:paraId="6C4E5A26" w14:textId="77777777" w:rsidR="00CB24A2" w:rsidRPr="00E32FE6" w:rsidRDefault="00CB24A2" w:rsidP="00C33D65">
      <w:pPr>
        <w:pStyle w:val="ListParagraph"/>
        <w:numPr>
          <w:ilvl w:val="1"/>
          <w:numId w:val="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pecific.</w:t>
      </w:r>
    </w:p>
    <w:p w14:paraId="14E55387" w14:textId="77777777" w:rsidR="00CB24A2" w:rsidRPr="00E32FE6" w:rsidRDefault="00CB24A2" w:rsidP="00C33D65">
      <w:pPr>
        <w:pStyle w:val="ListParagraph"/>
        <w:numPr>
          <w:ilvl w:val="1"/>
          <w:numId w:val="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imple.</w:t>
      </w:r>
    </w:p>
    <w:p w14:paraId="3CC20EED" w14:textId="77777777" w:rsidR="00CB24A2" w:rsidRPr="00E32FE6" w:rsidRDefault="00CB24A2" w:rsidP="00C33D65">
      <w:pPr>
        <w:pStyle w:val="ListParagraph"/>
        <w:numPr>
          <w:ilvl w:val="1"/>
          <w:numId w:val="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trategic.</w:t>
      </w:r>
    </w:p>
    <w:p w14:paraId="7BC36C5E" w14:textId="77777777" w:rsidR="00CB24A2" w:rsidRPr="00E32FE6" w:rsidRDefault="00CB24A2" w:rsidP="00C33D65">
      <w:pPr>
        <w:pStyle w:val="ListParagraph"/>
        <w:numPr>
          <w:ilvl w:val="1"/>
          <w:numId w:val="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ignificant.</w:t>
      </w:r>
    </w:p>
    <w:p w14:paraId="13213CED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D2AFD6D" w14:textId="146D36E1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5493AAD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the “M” in SMART goals?</w:t>
      </w:r>
    </w:p>
    <w:p w14:paraId="155CF743" w14:textId="77777777" w:rsidR="00CB24A2" w:rsidRPr="00E32FE6" w:rsidRDefault="00CB24A2" w:rsidP="00C33D65">
      <w:pPr>
        <w:pStyle w:val="ListParagraph"/>
        <w:numPr>
          <w:ilvl w:val="1"/>
          <w:numId w:val="3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omentous.</w:t>
      </w:r>
    </w:p>
    <w:p w14:paraId="2A8674EC" w14:textId="77777777" w:rsidR="00CB24A2" w:rsidRPr="00E32FE6" w:rsidRDefault="00CB24A2" w:rsidP="00C33D65">
      <w:pPr>
        <w:pStyle w:val="ListParagraph"/>
        <w:numPr>
          <w:ilvl w:val="1"/>
          <w:numId w:val="3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agnitude.</w:t>
      </w:r>
    </w:p>
    <w:p w14:paraId="03404254" w14:textId="77777777" w:rsidR="00CB24A2" w:rsidRPr="00E32FE6" w:rsidRDefault="00CB24A2" w:rsidP="00C33D65">
      <w:pPr>
        <w:pStyle w:val="ListParagraph"/>
        <w:numPr>
          <w:ilvl w:val="1"/>
          <w:numId w:val="3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easurable.</w:t>
      </w:r>
    </w:p>
    <w:p w14:paraId="533D33A8" w14:textId="77777777" w:rsidR="00CB24A2" w:rsidRPr="00E32FE6" w:rsidRDefault="00CB24A2" w:rsidP="00C33D65">
      <w:pPr>
        <w:pStyle w:val="ListParagraph"/>
        <w:numPr>
          <w:ilvl w:val="1"/>
          <w:numId w:val="3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anageable.</w:t>
      </w:r>
    </w:p>
    <w:p w14:paraId="6DF39523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34AD6025" w14:textId="3CDF13DB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A4E2BCD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the “A” in SMART goals?</w:t>
      </w:r>
    </w:p>
    <w:p w14:paraId="23F358CD" w14:textId="77777777" w:rsidR="00CB24A2" w:rsidRPr="00E32FE6" w:rsidRDefault="00CB24A2" w:rsidP="00C33D65">
      <w:pPr>
        <w:pStyle w:val="ListParagraph"/>
        <w:numPr>
          <w:ilvl w:val="1"/>
          <w:numId w:val="3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ttainable.</w:t>
      </w:r>
    </w:p>
    <w:p w14:paraId="49A277BB" w14:textId="77777777" w:rsidR="00CB24A2" w:rsidRPr="00E32FE6" w:rsidRDefault="00CB24A2" w:rsidP="00C33D65">
      <w:pPr>
        <w:pStyle w:val="ListParagraph"/>
        <w:numPr>
          <w:ilvl w:val="1"/>
          <w:numId w:val="3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uthentic.</w:t>
      </w:r>
    </w:p>
    <w:p w14:paraId="78D810CE" w14:textId="77777777" w:rsidR="00CB24A2" w:rsidRPr="00E32FE6" w:rsidRDefault="00CB24A2" w:rsidP="00C33D65">
      <w:pPr>
        <w:pStyle w:val="ListParagraph"/>
        <w:numPr>
          <w:ilvl w:val="1"/>
          <w:numId w:val="3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llowed.</w:t>
      </w:r>
    </w:p>
    <w:p w14:paraId="1409A0CE" w14:textId="77777777" w:rsidR="00CB24A2" w:rsidRPr="00E32FE6" w:rsidRDefault="00CB24A2" w:rsidP="00C33D65">
      <w:pPr>
        <w:pStyle w:val="ListParagraph"/>
        <w:numPr>
          <w:ilvl w:val="1"/>
          <w:numId w:val="3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mple.</w:t>
      </w:r>
    </w:p>
    <w:p w14:paraId="506ABCF3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9DFA65F" w14:textId="55098249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3FE5A2A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the “R” in SMART goals?</w:t>
      </w:r>
    </w:p>
    <w:p w14:paraId="4FD5B3F4" w14:textId="77777777" w:rsidR="00CB24A2" w:rsidRPr="00E32FE6" w:rsidRDefault="00CB24A2" w:rsidP="00C33D65">
      <w:pPr>
        <w:pStyle w:val="ListParagraph"/>
        <w:numPr>
          <w:ilvl w:val="1"/>
          <w:numId w:val="3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eportable.</w:t>
      </w:r>
    </w:p>
    <w:p w14:paraId="54658868" w14:textId="77777777" w:rsidR="00CB24A2" w:rsidRPr="00E32FE6" w:rsidRDefault="00CB24A2" w:rsidP="00C33D65">
      <w:pPr>
        <w:pStyle w:val="ListParagraph"/>
        <w:numPr>
          <w:ilvl w:val="1"/>
          <w:numId w:val="3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ampant.</w:t>
      </w:r>
    </w:p>
    <w:p w14:paraId="562EE5C8" w14:textId="77777777" w:rsidR="00CB24A2" w:rsidRPr="00E32FE6" w:rsidRDefault="00CB24A2" w:rsidP="00C33D65">
      <w:pPr>
        <w:pStyle w:val="ListParagraph"/>
        <w:numPr>
          <w:ilvl w:val="1"/>
          <w:numId w:val="3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eliable.</w:t>
      </w:r>
    </w:p>
    <w:p w14:paraId="603207FD" w14:textId="77777777" w:rsidR="00CB24A2" w:rsidRPr="00E32FE6" w:rsidRDefault="00CB24A2" w:rsidP="00C33D65">
      <w:pPr>
        <w:pStyle w:val="ListParagraph"/>
        <w:numPr>
          <w:ilvl w:val="1"/>
          <w:numId w:val="3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elevant.</w:t>
      </w:r>
    </w:p>
    <w:p w14:paraId="7A69690C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38EFE007" w14:textId="68D82088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5725152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the “T” in SMART goals?</w:t>
      </w:r>
    </w:p>
    <w:p w14:paraId="6DA69C64" w14:textId="77777777" w:rsidR="00CB24A2" w:rsidRPr="00E32FE6" w:rsidRDefault="00CB24A2" w:rsidP="00C33D65">
      <w:pPr>
        <w:pStyle w:val="ListParagraph"/>
        <w:numPr>
          <w:ilvl w:val="1"/>
          <w:numId w:val="3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heoretical.</w:t>
      </w:r>
    </w:p>
    <w:p w14:paraId="2BCA8DDC" w14:textId="77777777" w:rsidR="00CB24A2" w:rsidRPr="00E32FE6" w:rsidRDefault="00CB24A2" w:rsidP="00C33D65">
      <w:pPr>
        <w:pStyle w:val="ListParagraph"/>
        <w:numPr>
          <w:ilvl w:val="1"/>
          <w:numId w:val="3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ranscending.</w:t>
      </w:r>
    </w:p>
    <w:p w14:paraId="14B0E932" w14:textId="77777777" w:rsidR="00CB24A2" w:rsidRPr="00E32FE6" w:rsidRDefault="00CB24A2" w:rsidP="00C33D65">
      <w:pPr>
        <w:pStyle w:val="ListParagraph"/>
        <w:numPr>
          <w:ilvl w:val="1"/>
          <w:numId w:val="3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imely.</w:t>
      </w:r>
    </w:p>
    <w:p w14:paraId="61EEE673" w14:textId="77777777" w:rsidR="00CB24A2" w:rsidRPr="00E32FE6" w:rsidRDefault="00CB24A2" w:rsidP="00C33D65">
      <w:pPr>
        <w:pStyle w:val="ListParagraph"/>
        <w:numPr>
          <w:ilvl w:val="1"/>
          <w:numId w:val="3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erm.</w:t>
      </w:r>
    </w:p>
    <w:p w14:paraId="250BA7F7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4B376E92" w14:textId="4664DE78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899A797" w14:textId="04A122B6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What type of goals are represented on your </w:t>
      </w:r>
      <w:r w:rsidR="002D7DFC" w:rsidRPr="00E32FE6">
        <w:rPr>
          <w:rFonts w:ascii="Calibri" w:eastAsia="Times New Roman" w:hAnsi="Calibri" w:cs="Calibri"/>
          <w:bdr w:val="none" w:sz="0" w:space="0" w:color="auto" w:frame="1"/>
        </w:rPr>
        <w:t xml:space="preserve">financial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map?</w:t>
      </w:r>
    </w:p>
    <w:p w14:paraId="29BF0973" w14:textId="77777777" w:rsidR="00CB24A2" w:rsidRPr="00E32FE6" w:rsidRDefault="00CB24A2" w:rsidP="00C33D65">
      <w:pPr>
        <w:pStyle w:val="ListParagraph"/>
        <w:numPr>
          <w:ilvl w:val="1"/>
          <w:numId w:val="3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ong-term.</w:t>
      </w:r>
    </w:p>
    <w:p w14:paraId="20DA4018" w14:textId="77777777" w:rsidR="00CB24A2" w:rsidRPr="00E32FE6" w:rsidRDefault="00CB24A2" w:rsidP="00C33D65">
      <w:pPr>
        <w:pStyle w:val="ListParagraph"/>
        <w:numPr>
          <w:ilvl w:val="1"/>
          <w:numId w:val="3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lastRenderedPageBreak/>
        <w:t>Short-term.</w:t>
      </w:r>
    </w:p>
    <w:p w14:paraId="6FD99ED9" w14:textId="77777777" w:rsidR="00CB24A2" w:rsidRPr="00E32FE6" w:rsidRDefault="00CB24A2" w:rsidP="00C33D65">
      <w:pPr>
        <w:pStyle w:val="ListParagraph"/>
        <w:numPr>
          <w:ilvl w:val="1"/>
          <w:numId w:val="3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ife.</w:t>
      </w:r>
    </w:p>
    <w:p w14:paraId="0AAFEBA3" w14:textId="77777777" w:rsidR="00CB24A2" w:rsidRPr="00E32FE6" w:rsidRDefault="00CB24A2" w:rsidP="00C33D65">
      <w:pPr>
        <w:pStyle w:val="ListParagraph"/>
        <w:numPr>
          <w:ilvl w:val="1"/>
          <w:numId w:val="3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oals are not included on the map.</w:t>
      </w:r>
    </w:p>
    <w:p w14:paraId="19EF88FC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566EAF0" w14:textId="26B76C00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84FC64A" w14:textId="1CF30300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What is included in your </w:t>
      </w:r>
      <w:r w:rsidR="00015223" w:rsidRPr="00E32FE6">
        <w:rPr>
          <w:rFonts w:ascii="Calibri" w:eastAsia="Times New Roman" w:hAnsi="Calibri" w:cs="Calibri"/>
          <w:bdr w:val="none" w:sz="0" w:space="0" w:color="auto" w:frame="1"/>
        </w:rPr>
        <w:t xml:space="preserve">financial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compass?</w:t>
      </w:r>
    </w:p>
    <w:p w14:paraId="1776DB34" w14:textId="2D653113" w:rsidR="00CB24A2" w:rsidRPr="00E32FE6" w:rsidRDefault="00CB24A2" w:rsidP="00C33D65">
      <w:pPr>
        <w:pStyle w:val="ListParagraph"/>
        <w:numPr>
          <w:ilvl w:val="1"/>
          <w:numId w:val="3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hort-term goals</w:t>
      </w:r>
      <w:r w:rsidR="00CE29FE" w:rsidRPr="00E32FE6">
        <w:rPr>
          <w:rFonts w:ascii="Calibri" w:eastAsia="Times New Roman" w:hAnsi="Calibri" w:cs="Calibri"/>
          <w:bdr w:val="none" w:sz="0" w:space="0" w:color="auto" w:frame="1"/>
        </w:rPr>
        <w:t>, only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45C416F5" w14:textId="2A122E6B" w:rsidR="00CB24A2" w:rsidRPr="00E32FE6" w:rsidRDefault="00CB24A2" w:rsidP="00C33D65">
      <w:pPr>
        <w:pStyle w:val="ListParagraph"/>
        <w:numPr>
          <w:ilvl w:val="1"/>
          <w:numId w:val="3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ong-term goals</w:t>
      </w:r>
      <w:r w:rsidR="00CE29FE" w:rsidRPr="00E32FE6">
        <w:rPr>
          <w:rFonts w:ascii="Calibri" w:eastAsia="Times New Roman" w:hAnsi="Calibri" w:cs="Calibri"/>
          <w:bdr w:val="none" w:sz="0" w:space="0" w:color="auto" w:frame="1"/>
        </w:rPr>
        <w:t>, only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0EB19045" w14:textId="65B6FDA3" w:rsidR="00CB24A2" w:rsidRPr="00E32FE6" w:rsidRDefault="00125A33" w:rsidP="00C33D65">
      <w:pPr>
        <w:pStyle w:val="ListParagraph"/>
        <w:numPr>
          <w:ilvl w:val="1"/>
          <w:numId w:val="3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Neither daily tasks </w:t>
      </w:r>
      <w:r w:rsidR="00CE29FE" w:rsidRPr="00E32FE6">
        <w:rPr>
          <w:rFonts w:ascii="Calibri" w:eastAsia="Times New Roman" w:hAnsi="Calibri" w:cs="Calibri"/>
          <w:bdr w:val="none" w:sz="0" w:space="0" w:color="auto" w:frame="1"/>
        </w:rPr>
        <w:t>n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or long-term goals.</w:t>
      </w:r>
    </w:p>
    <w:p w14:paraId="4CF863AF" w14:textId="6E725AA3" w:rsidR="00CB24A2" w:rsidRPr="00E32FE6" w:rsidRDefault="00CB24A2" w:rsidP="00C33D65">
      <w:pPr>
        <w:pStyle w:val="ListParagraph"/>
        <w:numPr>
          <w:ilvl w:val="1"/>
          <w:numId w:val="3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Both </w:t>
      </w: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short-term goals and daily tasks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70150863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1EFB9AB" w14:textId="382D348D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B0DAA25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includes things that need to happen along the way toward reaching a financial goal?</w:t>
      </w:r>
    </w:p>
    <w:p w14:paraId="46450809" w14:textId="77777777" w:rsidR="00CB24A2" w:rsidRPr="00E32FE6" w:rsidRDefault="00CB24A2" w:rsidP="00C33D65">
      <w:pPr>
        <w:pStyle w:val="ListParagraph"/>
        <w:numPr>
          <w:ilvl w:val="1"/>
          <w:numId w:val="3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objectives.</w:t>
      </w:r>
    </w:p>
    <w:p w14:paraId="61521CC1" w14:textId="77777777" w:rsidR="00CB24A2" w:rsidRPr="00E32FE6" w:rsidRDefault="00CB24A2" w:rsidP="00C33D65">
      <w:pPr>
        <w:pStyle w:val="ListParagraph"/>
        <w:numPr>
          <w:ilvl w:val="1"/>
          <w:numId w:val="3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abilities.</w:t>
      </w:r>
    </w:p>
    <w:p w14:paraId="26261000" w14:textId="77777777" w:rsidR="00CB24A2" w:rsidRPr="00E32FE6" w:rsidRDefault="00CB24A2" w:rsidP="00C33D65">
      <w:pPr>
        <w:pStyle w:val="ListParagraph"/>
        <w:numPr>
          <w:ilvl w:val="1"/>
          <w:numId w:val="3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skills.</w:t>
      </w:r>
    </w:p>
    <w:p w14:paraId="1D409B75" w14:textId="77777777" w:rsidR="00CB24A2" w:rsidRPr="00E32FE6" w:rsidRDefault="00CB24A2" w:rsidP="00C33D65">
      <w:pPr>
        <w:pStyle w:val="ListParagraph"/>
        <w:numPr>
          <w:ilvl w:val="1"/>
          <w:numId w:val="3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literacy.</w:t>
      </w:r>
    </w:p>
    <w:p w14:paraId="5298879B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409736AD" w14:textId="3945D300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4195DDF" w14:textId="3DF7685A" w:rsidR="00CB24A2" w:rsidRPr="00E32FE6" w:rsidRDefault="00CE29FE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Which of the following 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 xml:space="preserve">represents a </w:t>
      </w:r>
      <w:r w:rsidR="007D38F6" w:rsidRPr="00E32FE6">
        <w:rPr>
          <w:rFonts w:ascii="Calibri" w:eastAsia="Times New Roman" w:hAnsi="Calibri" w:cs="Calibri"/>
          <w:bdr w:val="none" w:sz="0" w:space="0" w:color="auto" w:frame="1"/>
        </w:rPr>
        <w:t xml:space="preserve">SMART 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goal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?</w:t>
      </w:r>
    </w:p>
    <w:p w14:paraId="5C32F160" w14:textId="5D13E487" w:rsidR="00CB24A2" w:rsidRPr="00E32FE6" w:rsidRDefault="00CB24A2" w:rsidP="00C33D65">
      <w:pPr>
        <w:pStyle w:val="ListParagraph"/>
        <w:numPr>
          <w:ilvl w:val="1"/>
          <w:numId w:val="4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Start 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 xml:space="preserve">saving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early in life in order to save enough to reach the goal.</w:t>
      </w:r>
    </w:p>
    <w:p w14:paraId="2962E703" w14:textId="576B22E1" w:rsidR="00CB24A2" w:rsidRPr="00E32FE6" w:rsidRDefault="007E24F9" w:rsidP="00C33D65">
      <w:pPr>
        <w:pStyle w:val="ListParagraph"/>
        <w:numPr>
          <w:ilvl w:val="1"/>
          <w:numId w:val="4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ave a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 xml:space="preserve">n income 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 xml:space="preserve">over 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$80,000 from personal savings, Social Security, and retirement plan assets.</w:t>
      </w:r>
    </w:p>
    <w:p w14:paraId="52453096" w14:textId="77777777" w:rsidR="00CB24A2" w:rsidRPr="00E32FE6" w:rsidRDefault="00CB24A2" w:rsidP="00C33D65">
      <w:pPr>
        <w:pStyle w:val="ListParagraph"/>
        <w:numPr>
          <w:ilvl w:val="1"/>
          <w:numId w:val="4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etire at age 67 in Florida with an annual income of $80,000.</w:t>
      </w:r>
    </w:p>
    <w:p w14:paraId="4365C3CF" w14:textId="77777777" w:rsidR="00CB24A2" w:rsidRPr="00E32FE6" w:rsidRDefault="00CB24A2" w:rsidP="00C33D65">
      <w:pPr>
        <w:pStyle w:val="ListParagraph"/>
        <w:numPr>
          <w:ilvl w:val="1"/>
          <w:numId w:val="4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Begin saving today to reach future goals.</w:t>
      </w:r>
    </w:p>
    <w:p w14:paraId="3215A375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032C8F62" w14:textId="4425F7F1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 xml:space="preserve">, Bloom: K, Difficulty: </w:t>
      </w:r>
      <w:r w:rsidR="00127B46" w:rsidRPr="00E32FE6">
        <w:rPr>
          <w:rFonts w:ascii="Calibri" w:hAnsi="Calibri" w:cs="Calibri"/>
        </w:rPr>
        <w:t>Medium</w:t>
      </w:r>
      <w:r w:rsidRPr="00E32FE6">
        <w:rPr>
          <w:rFonts w:ascii="Calibri" w:hAnsi="Calibri" w:cs="Calibri"/>
        </w:rPr>
        <w:t>, Min: 1, AACSB: none, AICPA FC: none, IMA: none</w:t>
      </w:r>
    </w:p>
    <w:p w14:paraId="51FE618A" w14:textId="0685B05E" w:rsidR="00EB5625" w:rsidRPr="00E32FE6" w:rsidRDefault="00EB5625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>Solution:</w:t>
      </w:r>
      <w:r w:rsidR="006C0C4A" w:rsidRPr="00E32FE6">
        <w:rPr>
          <w:rFonts w:ascii="Calibri" w:hAnsi="Calibri" w:cs="Calibri"/>
        </w:rPr>
        <w:t xml:space="preserve"> </w:t>
      </w:r>
      <w:r w:rsidRPr="00E32FE6">
        <w:rPr>
          <w:rFonts w:ascii="Calibri" w:hAnsi="Calibri" w:cs="Calibri"/>
        </w:rPr>
        <w:t>A SMART goal is Specific, Measurable, Attainable, Relevant, and Timely.</w:t>
      </w:r>
      <w:r w:rsidR="006C0C4A" w:rsidRPr="00E32FE6">
        <w:rPr>
          <w:rFonts w:ascii="Calibri" w:hAnsi="Calibri" w:cs="Calibri"/>
        </w:rPr>
        <w:t xml:space="preserve"> </w:t>
      </w:r>
      <w:r w:rsidR="009F366A" w:rsidRPr="00E32FE6">
        <w:rPr>
          <w:rFonts w:ascii="Calibri" w:hAnsi="Calibri" w:cs="Calibri"/>
        </w:rPr>
        <w:t xml:space="preserve">The </w:t>
      </w:r>
      <w:r w:rsidR="00933168" w:rsidRPr="00E32FE6">
        <w:rPr>
          <w:rFonts w:ascii="Calibri" w:hAnsi="Calibri" w:cs="Calibri"/>
        </w:rPr>
        <w:t>o</w:t>
      </w:r>
      <w:r w:rsidRPr="00E32FE6">
        <w:rPr>
          <w:rFonts w:ascii="Calibri" w:hAnsi="Calibri" w:cs="Calibri"/>
        </w:rPr>
        <w:t xml:space="preserve">ption </w:t>
      </w:r>
      <w:r w:rsidR="009F366A" w:rsidRPr="00E32FE6">
        <w:rPr>
          <w:rFonts w:ascii="Calibri" w:hAnsi="Calibri" w:cs="Calibri"/>
        </w:rPr>
        <w:t>“</w:t>
      </w:r>
      <w:r w:rsidR="009F366A" w:rsidRPr="00E32FE6">
        <w:rPr>
          <w:rFonts w:ascii="Calibri" w:eastAsia="Times New Roman" w:hAnsi="Calibri" w:cs="Calibri"/>
          <w:bdr w:val="none" w:sz="0" w:space="0" w:color="auto" w:frame="1"/>
        </w:rPr>
        <w:t>Retire at age 67 in Florida with an annual income of $80,000”</w:t>
      </w:r>
      <w:r w:rsidRPr="00E32FE6">
        <w:rPr>
          <w:rFonts w:ascii="Calibri" w:hAnsi="Calibri" w:cs="Calibri"/>
        </w:rPr>
        <w:t xml:space="preserve"> is specific since it gives the exact age at which to retire, the state to retire in, and the amount of retirement income.</w:t>
      </w:r>
      <w:r w:rsidR="006C0C4A" w:rsidRPr="00E32FE6">
        <w:rPr>
          <w:rFonts w:ascii="Calibri" w:hAnsi="Calibri" w:cs="Calibri"/>
        </w:rPr>
        <w:t xml:space="preserve"> </w:t>
      </w:r>
      <w:r w:rsidRPr="00E32FE6">
        <w:rPr>
          <w:rFonts w:ascii="Calibri" w:hAnsi="Calibri" w:cs="Calibri"/>
        </w:rPr>
        <w:t>It is measurable because you will know how much income is being earned.</w:t>
      </w:r>
      <w:r w:rsidR="006C0C4A" w:rsidRPr="00E32FE6">
        <w:rPr>
          <w:rFonts w:ascii="Calibri" w:hAnsi="Calibri" w:cs="Calibri"/>
        </w:rPr>
        <w:t xml:space="preserve"> </w:t>
      </w:r>
      <w:r w:rsidRPr="00E32FE6">
        <w:rPr>
          <w:rFonts w:ascii="Calibri" w:hAnsi="Calibri" w:cs="Calibri"/>
        </w:rPr>
        <w:t>It is attainable and relevant at $80,000 and timely due to the age given.</w:t>
      </w:r>
    </w:p>
    <w:p w14:paraId="3FA5AD83" w14:textId="77777777" w:rsidR="00EB5625" w:rsidRPr="00E32FE6" w:rsidRDefault="00EB5625" w:rsidP="00C33D65">
      <w:pPr>
        <w:ind w:left="720" w:hanging="720"/>
        <w:rPr>
          <w:rFonts w:ascii="Calibri" w:hAnsi="Calibri" w:cs="Calibri"/>
        </w:rPr>
      </w:pPr>
    </w:p>
    <w:p w14:paraId="5F8547D7" w14:textId="111B4F9A" w:rsidR="00CB24A2" w:rsidRPr="00E32FE6" w:rsidRDefault="009D3174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 xml:space="preserve"> represents a timely goal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?</w:t>
      </w:r>
    </w:p>
    <w:p w14:paraId="1721E784" w14:textId="4DB286B1" w:rsidR="00CB24A2" w:rsidRPr="00E32FE6" w:rsidRDefault="00CB24A2" w:rsidP="00C33D65">
      <w:pPr>
        <w:pStyle w:val="ListParagraph"/>
        <w:numPr>
          <w:ilvl w:val="1"/>
          <w:numId w:val="4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tart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 xml:space="preserve"> saving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</w:t>
      </w:r>
      <w:r w:rsidR="00EB5625" w:rsidRPr="00E32FE6">
        <w:rPr>
          <w:rFonts w:ascii="Calibri" w:eastAsia="Times New Roman" w:hAnsi="Calibri" w:cs="Calibri"/>
          <w:bdr w:val="none" w:sz="0" w:space="0" w:color="auto" w:frame="1"/>
        </w:rPr>
        <w:t xml:space="preserve">$100 per month </w:t>
      </w:r>
      <w:r w:rsidR="001B2850" w:rsidRPr="00E32FE6">
        <w:rPr>
          <w:rFonts w:ascii="Calibri" w:eastAsia="Times New Roman" w:hAnsi="Calibri" w:cs="Calibri"/>
          <w:bdr w:val="none" w:sz="0" w:space="0" w:color="auto" w:frame="1"/>
        </w:rPr>
        <w:t>5 years before you expect to need to buy a new car with a $6,000 down payment.</w:t>
      </w:r>
    </w:p>
    <w:p w14:paraId="0ABB665C" w14:textId="54E61E66" w:rsidR="00CB24A2" w:rsidRPr="00E32FE6" w:rsidRDefault="007E24F9" w:rsidP="00C33D65">
      <w:pPr>
        <w:pStyle w:val="ListParagraph"/>
        <w:numPr>
          <w:ilvl w:val="1"/>
          <w:numId w:val="4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lastRenderedPageBreak/>
        <w:t>Have a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n income of $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>1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80,000 from personal savings, Social Security, and retirement plan assets.</w:t>
      </w:r>
    </w:p>
    <w:p w14:paraId="52527BC3" w14:textId="77777777" w:rsidR="00CB24A2" w:rsidRPr="00E32FE6" w:rsidRDefault="00CB24A2" w:rsidP="00C33D65">
      <w:pPr>
        <w:pStyle w:val="ListParagraph"/>
        <w:numPr>
          <w:ilvl w:val="1"/>
          <w:numId w:val="4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etire at age 67 in Florida with an annual income of $80,000.</w:t>
      </w:r>
    </w:p>
    <w:p w14:paraId="4162C55A" w14:textId="7BCF7C64" w:rsidR="00CB24A2" w:rsidRPr="00E32FE6" w:rsidRDefault="00CB24A2" w:rsidP="00C33D65">
      <w:pPr>
        <w:pStyle w:val="ListParagraph"/>
        <w:numPr>
          <w:ilvl w:val="1"/>
          <w:numId w:val="4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Begin saving today to 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>buy a beach house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0539DB8D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7A85923" w14:textId="1B2910B0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 xml:space="preserve">, Bloom: K, Difficulty: </w:t>
      </w:r>
      <w:r w:rsidR="00127B46" w:rsidRPr="00E32FE6">
        <w:rPr>
          <w:rFonts w:ascii="Calibri" w:hAnsi="Calibri" w:cs="Calibri"/>
        </w:rPr>
        <w:t>Medium</w:t>
      </w:r>
      <w:r w:rsidRPr="00E32FE6">
        <w:rPr>
          <w:rFonts w:ascii="Calibri" w:hAnsi="Calibri" w:cs="Calibri"/>
        </w:rPr>
        <w:t>, Min: 1, AACSB: none, AICPA FC: none, IMA: none</w:t>
      </w:r>
    </w:p>
    <w:p w14:paraId="173703E6" w14:textId="1171FD6B" w:rsidR="007E24F9" w:rsidRPr="00E32FE6" w:rsidRDefault="00EB5625" w:rsidP="00C33D65">
      <w:p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hAnsi="Calibri" w:cs="Calibri"/>
        </w:rPr>
        <w:t>Solution:</w:t>
      </w:r>
      <w:r w:rsidR="006C0C4A" w:rsidRPr="00E32FE6">
        <w:rPr>
          <w:rFonts w:ascii="Calibri" w:hAnsi="Calibri" w:cs="Calibri"/>
        </w:rPr>
        <w:t xml:space="preserve"> </w:t>
      </w:r>
      <w:r w:rsidR="00135992" w:rsidRPr="00E32FE6">
        <w:rPr>
          <w:rFonts w:ascii="Calibri" w:hAnsi="Calibri" w:cs="Calibri"/>
        </w:rPr>
        <w:t>The option “</w:t>
      </w:r>
      <w:r w:rsidR="007E24F9" w:rsidRPr="00E32FE6">
        <w:rPr>
          <w:rFonts w:ascii="Calibri" w:eastAsia="Times New Roman" w:hAnsi="Calibri" w:cs="Calibri"/>
          <w:bdr w:val="none" w:sz="0" w:space="0" w:color="auto" w:frame="1"/>
        </w:rPr>
        <w:t xml:space="preserve">Start saving $100 per month </w:t>
      </w:r>
      <w:r w:rsidR="001B2850" w:rsidRPr="00E32FE6">
        <w:rPr>
          <w:rFonts w:ascii="Calibri" w:eastAsia="Times New Roman" w:hAnsi="Calibri" w:cs="Calibri"/>
          <w:bdr w:val="none" w:sz="0" w:space="0" w:color="auto" w:frame="1"/>
        </w:rPr>
        <w:t>5 years before you expect to need to buy a new car with a $6,000 down payment,</w:t>
      </w:r>
      <w:r w:rsidR="00135992" w:rsidRPr="00E32FE6">
        <w:rPr>
          <w:rFonts w:ascii="Calibri" w:hAnsi="Calibri" w:cs="Calibri"/>
        </w:rPr>
        <w:t>”</w:t>
      </w:r>
      <w:r w:rsidRPr="00E32FE6">
        <w:rPr>
          <w:rFonts w:ascii="Calibri" w:hAnsi="Calibri" w:cs="Calibri"/>
        </w:rPr>
        <w:t xml:space="preserve"> is a timely goal as it gives the time frame for the goal.</w:t>
      </w:r>
    </w:p>
    <w:p w14:paraId="30704DEF" w14:textId="54ACE529" w:rsidR="00CB24A2" w:rsidRPr="00E32FE6" w:rsidRDefault="00484D78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 xml:space="preserve"> represents a measurable goal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?</w:t>
      </w:r>
    </w:p>
    <w:p w14:paraId="5F6AA8D5" w14:textId="2AB0A339" w:rsidR="00CB24A2" w:rsidRPr="00E32FE6" w:rsidRDefault="00CB24A2" w:rsidP="00C33D65">
      <w:pPr>
        <w:pStyle w:val="ListParagraph"/>
        <w:numPr>
          <w:ilvl w:val="1"/>
          <w:numId w:val="4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Start 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 xml:space="preserve">saving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early in life in order to save enough to reach the goal.</w:t>
      </w:r>
    </w:p>
    <w:p w14:paraId="19DBD982" w14:textId="07E03309" w:rsidR="00CB24A2" w:rsidRPr="00E32FE6" w:rsidRDefault="007E24F9" w:rsidP="00C33D65">
      <w:pPr>
        <w:pStyle w:val="ListParagraph"/>
        <w:numPr>
          <w:ilvl w:val="1"/>
          <w:numId w:val="4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ave a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n income of $80,000 from personal savings, Social Security, and retirement plan assets.</w:t>
      </w:r>
    </w:p>
    <w:p w14:paraId="223419CF" w14:textId="6A60A9C3" w:rsidR="00CB24A2" w:rsidRPr="00E32FE6" w:rsidRDefault="00CB24A2" w:rsidP="00C33D65">
      <w:pPr>
        <w:pStyle w:val="ListParagraph"/>
        <w:numPr>
          <w:ilvl w:val="1"/>
          <w:numId w:val="4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etire at age 67 in Florida with</w:t>
      </w:r>
      <w:r w:rsidR="006C0C4A" w:rsidRPr="00E32FE6">
        <w:rPr>
          <w:rFonts w:ascii="Calibri" w:eastAsia="Times New Roman" w:hAnsi="Calibri" w:cs="Calibri"/>
          <w:bdr w:val="none" w:sz="0" w:space="0" w:color="auto" w:frame="1"/>
        </w:rPr>
        <w:t xml:space="preserve"> 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 xml:space="preserve">a substantial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annual income.</w:t>
      </w:r>
    </w:p>
    <w:p w14:paraId="43CEDBE9" w14:textId="77777777" w:rsidR="00CB24A2" w:rsidRPr="00E32FE6" w:rsidRDefault="00CB24A2" w:rsidP="00C33D65">
      <w:pPr>
        <w:pStyle w:val="ListParagraph"/>
        <w:numPr>
          <w:ilvl w:val="1"/>
          <w:numId w:val="4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Begin saving today to reach future goals.</w:t>
      </w:r>
    </w:p>
    <w:p w14:paraId="71D75EF2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6E6259EE" w14:textId="3F128B47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 xml:space="preserve">, Bloom: K, Difficulty: </w:t>
      </w:r>
      <w:r w:rsidR="00127B46" w:rsidRPr="00E32FE6">
        <w:rPr>
          <w:rFonts w:ascii="Calibri" w:hAnsi="Calibri" w:cs="Calibri"/>
        </w:rPr>
        <w:t>Medium</w:t>
      </w:r>
      <w:r w:rsidRPr="00E32FE6">
        <w:rPr>
          <w:rFonts w:ascii="Calibri" w:hAnsi="Calibri" w:cs="Calibri"/>
        </w:rPr>
        <w:t>, Min: 1, AACSB: none, AICPA FC: none, IMA: none</w:t>
      </w:r>
    </w:p>
    <w:p w14:paraId="69FA5C9E" w14:textId="5AB4EF6B" w:rsidR="006C0C4A" w:rsidRPr="00E32FE6" w:rsidRDefault="00EB5625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>Solution:</w:t>
      </w:r>
      <w:r w:rsidR="006C0C4A" w:rsidRPr="00E32FE6">
        <w:rPr>
          <w:rFonts w:ascii="Calibri" w:hAnsi="Calibri" w:cs="Calibri"/>
        </w:rPr>
        <w:t xml:space="preserve"> </w:t>
      </w:r>
      <w:r w:rsidR="007E24F9" w:rsidRPr="00E32FE6">
        <w:rPr>
          <w:rFonts w:ascii="Calibri" w:hAnsi="Calibri" w:cs="Calibri"/>
        </w:rPr>
        <w:t>The option “Have a</w:t>
      </w:r>
      <w:r w:rsidRPr="00E32FE6">
        <w:rPr>
          <w:rFonts w:ascii="Calibri" w:hAnsi="Calibri" w:cs="Calibri"/>
        </w:rPr>
        <w:t>n income of $80,00</w:t>
      </w:r>
      <w:r w:rsidR="00125A33" w:rsidRPr="00E32FE6">
        <w:rPr>
          <w:rFonts w:ascii="Calibri" w:hAnsi="Calibri" w:cs="Calibri"/>
        </w:rPr>
        <w:t>0 from personal savings, Social Security, and retirement plan assets</w:t>
      </w:r>
      <w:r w:rsidR="007E24F9" w:rsidRPr="00E32FE6">
        <w:rPr>
          <w:rFonts w:ascii="Calibri" w:hAnsi="Calibri" w:cs="Calibri"/>
        </w:rPr>
        <w:t>”</w:t>
      </w:r>
      <w:r w:rsidRPr="00E32FE6">
        <w:rPr>
          <w:rFonts w:ascii="Calibri" w:hAnsi="Calibri" w:cs="Calibri"/>
        </w:rPr>
        <w:t xml:space="preserve"> is measurable since it is quantifiable.</w:t>
      </w:r>
    </w:p>
    <w:p w14:paraId="4E20EE94" w14:textId="5BBD7866" w:rsidR="00CB24A2" w:rsidRPr="00E32FE6" w:rsidRDefault="00484D78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 xml:space="preserve"> represents a relevant goal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?</w:t>
      </w:r>
    </w:p>
    <w:p w14:paraId="606D8BFD" w14:textId="6D9840FA" w:rsidR="00CB24A2" w:rsidRPr="00E32FE6" w:rsidRDefault="00CB24A2" w:rsidP="00C33D65">
      <w:pPr>
        <w:pStyle w:val="ListParagraph"/>
        <w:numPr>
          <w:ilvl w:val="1"/>
          <w:numId w:val="4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Start 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 xml:space="preserve">saving 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early in life in order to save enough to 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>buy a beach house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65A05C26" w14:textId="0EC0D473" w:rsidR="00CB24A2" w:rsidRPr="00E32FE6" w:rsidRDefault="007E24F9" w:rsidP="00C33D65">
      <w:pPr>
        <w:pStyle w:val="ListParagraph"/>
        <w:numPr>
          <w:ilvl w:val="1"/>
          <w:numId w:val="4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ave a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n income of $80,000 from personal savings, Social Security, and retirement plan assets.</w:t>
      </w:r>
    </w:p>
    <w:p w14:paraId="53FC0594" w14:textId="77777777" w:rsidR="00CB24A2" w:rsidRPr="00E32FE6" w:rsidRDefault="00CB24A2" w:rsidP="00C33D65">
      <w:pPr>
        <w:pStyle w:val="ListParagraph"/>
        <w:numPr>
          <w:ilvl w:val="1"/>
          <w:numId w:val="4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etire at age 67 in Florida with an annual income of $80,000.</w:t>
      </w:r>
    </w:p>
    <w:p w14:paraId="066EEE90" w14:textId="77777777" w:rsidR="00CB24A2" w:rsidRPr="00E32FE6" w:rsidRDefault="00CB24A2" w:rsidP="00C33D65">
      <w:pPr>
        <w:pStyle w:val="ListParagraph"/>
        <w:numPr>
          <w:ilvl w:val="1"/>
          <w:numId w:val="4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Begin saving today to reach future goals.</w:t>
      </w:r>
    </w:p>
    <w:p w14:paraId="68C2BE16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2033F8A" w14:textId="16A2E8C4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 xml:space="preserve">, Bloom: K, Difficulty: </w:t>
      </w:r>
      <w:r w:rsidR="00127B46" w:rsidRPr="00E32FE6">
        <w:rPr>
          <w:rFonts w:ascii="Calibri" w:hAnsi="Calibri" w:cs="Calibri"/>
        </w:rPr>
        <w:t>Medium</w:t>
      </w:r>
      <w:r w:rsidRPr="00E32FE6">
        <w:rPr>
          <w:rFonts w:ascii="Calibri" w:hAnsi="Calibri" w:cs="Calibri"/>
        </w:rPr>
        <w:t>, Min: 1, AACSB: none, AICPA FC: none, IMA: none</w:t>
      </w:r>
    </w:p>
    <w:p w14:paraId="5C970597" w14:textId="679AB002" w:rsidR="00EB5625" w:rsidRPr="00E32FE6" w:rsidRDefault="00EB5625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Solution: </w:t>
      </w:r>
      <w:r w:rsidR="00C6403C" w:rsidRPr="00E32FE6">
        <w:rPr>
          <w:rFonts w:ascii="Calibri" w:hAnsi="Calibri" w:cs="Calibri"/>
        </w:rPr>
        <w:t>The option “</w:t>
      </w:r>
      <w:r w:rsidRPr="00E32FE6">
        <w:rPr>
          <w:rFonts w:ascii="Calibri" w:hAnsi="Calibri" w:cs="Calibri"/>
        </w:rPr>
        <w:t>Begin saving today to reach future goals</w:t>
      </w:r>
      <w:r w:rsidR="00C6403C" w:rsidRPr="00E32FE6">
        <w:rPr>
          <w:rFonts w:ascii="Calibri" w:hAnsi="Calibri" w:cs="Calibri"/>
        </w:rPr>
        <w:t>”</w:t>
      </w:r>
      <w:r w:rsidRPr="00E32FE6">
        <w:rPr>
          <w:rFonts w:ascii="Calibri" w:hAnsi="Calibri" w:cs="Calibri"/>
        </w:rPr>
        <w:t xml:space="preserve"> is relevant since it is crucial to improving your financial situation today and in the future.</w:t>
      </w:r>
    </w:p>
    <w:p w14:paraId="21A95A0A" w14:textId="5D599F37" w:rsidR="00CB24A2" w:rsidRPr="00E32FE6" w:rsidRDefault="00484D78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 xml:space="preserve"> represents an attainable goal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?</w:t>
      </w:r>
    </w:p>
    <w:p w14:paraId="78F0015A" w14:textId="2BE65D1C" w:rsidR="00CB24A2" w:rsidRPr="00E32FE6" w:rsidRDefault="00CB24A2" w:rsidP="00C33D65">
      <w:pPr>
        <w:pStyle w:val="ListParagraph"/>
        <w:numPr>
          <w:ilvl w:val="1"/>
          <w:numId w:val="4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Purchase a condominium in a </w:t>
      </w:r>
      <w:r w:rsidR="00484D78" w:rsidRPr="00E32FE6">
        <w:rPr>
          <w:rFonts w:ascii="Calibri" w:eastAsia="Times New Roman" w:hAnsi="Calibri" w:cs="Calibri"/>
          <w:bdr w:val="none" w:sz="0" w:space="0" w:color="auto" w:frame="1"/>
        </w:rPr>
        <w:t>55-or-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older community.</w:t>
      </w:r>
    </w:p>
    <w:p w14:paraId="2A70E417" w14:textId="3F8EC593" w:rsidR="00CB24A2" w:rsidRPr="00E32FE6" w:rsidRDefault="007E24F9" w:rsidP="00C33D65">
      <w:pPr>
        <w:pStyle w:val="ListParagraph"/>
        <w:numPr>
          <w:ilvl w:val="1"/>
          <w:numId w:val="4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ave a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n income of $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>1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80,000 from personal savings, Social Security, and retirement plan assets.</w:t>
      </w:r>
    </w:p>
    <w:p w14:paraId="47EB0CB7" w14:textId="5E31B551" w:rsidR="00CB24A2" w:rsidRPr="00E32FE6" w:rsidRDefault="00CB24A2" w:rsidP="00C33D65">
      <w:pPr>
        <w:pStyle w:val="ListParagraph"/>
        <w:numPr>
          <w:ilvl w:val="1"/>
          <w:numId w:val="4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Retire at age 67 in Florida with an annual income of $</w:t>
      </w:r>
      <w:r w:rsidR="00340908" w:rsidRPr="00E32FE6">
        <w:rPr>
          <w:rFonts w:ascii="Calibri" w:eastAsia="Times New Roman" w:hAnsi="Calibri" w:cs="Calibri"/>
          <w:bdr w:val="none" w:sz="0" w:space="0" w:color="auto" w:frame="1"/>
        </w:rPr>
        <w:t>1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80,000.</w:t>
      </w:r>
    </w:p>
    <w:p w14:paraId="1F539177" w14:textId="77777777" w:rsidR="00CB24A2" w:rsidRPr="00E32FE6" w:rsidRDefault="00CB24A2" w:rsidP="00C33D65">
      <w:pPr>
        <w:pStyle w:val="ListParagraph"/>
        <w:numPr>
          <w:ilvl w:val="1"/>
          <w:numId w:val="4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Begin saving today to reach future goals.</w:t>
      </w:r>
    </w:p>
    <w:p w14:paraId="6400328F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6A077DB" w14:textId="633E8067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lastRenderedPageBreak/>
        <w:t xml:space="preserve">Ans: a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 xml:space="preserve">, Bloom: K, Difficulty: </w:t>
      </w:r>
      <w:r w:rsidR="00127B46" w:rsidRPr="00E32FE6">
        <w:rPr>
          <w:rFonts w:ascii="Calibri" w:hAnsi="Calibri" w:cs="Calibri"/>
        </w:rPr>
        <w:t>Medium</w:t>
      </w:r>
      <w:r w:rsidRPr="00E32FE6">
        <w:rPr>
          <w:rFonts w:ascii="Calibri" w:hAnsi="Calibri" w:cs="Calibri"/>
        </w:rPr>
        <w:t>, Min: 1, AACSB: none, AICPA FC: none, IMA: none</w:t>
      </w:r>
    </w:p>
    <w:p w14:paraId="02231269" w14:textId="387232E4" w:rsidR="00EB5625" w:rsidRPr="00E32FE6" w:rsidRDefault="00EB5625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Solution: The purchase of a condominium in a </w:t>
      </w:r>
      <w:r w:rsidR="00484D78" w:rsidRPr="00E32FE6">
        <w:rPr>
          <w:rFonts w:ascii="Calibri" w:hAnsi="Calibri" w:cs="Calibri"/>
        </w:rPr>
        <w:t>55-or-</w:t>
      </w:r>
      <w:r w:rsidRPr="00E32FE6">
        <w:rPr>
          <w:rFonts w:ascii="Calibri" w:hAnsi="Calibri" w:cs="Calibri"/>
        </w:rPr>
        <w:t>older community is attainable because it is a realistic goal that can be achieved.</w:t>
      </w:r>
    </w:p>
    <w:p w14:paraId="0522F995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the time between creating a goal and actually achieving the goal?</w:t>
      </w:r>
    </w:p>
    <w:p w14:paraId="29CD87B2" w14:textId="77777777" w:rsidR="00CB24A2" w:rsidRPr="00E32FE6" w:rsidRDefault="00CB24A2" w:rsidP="00C33D65">
      <w:pPr>
        <w:pStyle w:val="ListParagraph"/>
        <w:numPr>
          <w:ilvl w:val="1"/>
          <w:numId w:val="4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ime in the middle.</w:t>
      </w:r>
    </w:p>
    <w:p w14:paraId="4CDB84D7" w14:textId="77777777" w:rsidR="00CB24A2" w:rsidRPr="00E32FE6" w:rsidRDefault="00CB24A2" w:rsidP="00C33D65">
      <w:pPr>
        <w:pStyle w:val="ListParagraph"/>
        <w:numPr>
          <w:ilvl w:val="1"/>
          <w:numId w:val="4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oal time horizon.</w:t>
      </w:r>
    </w:p>
    <w:p w14:paraId="1C840965" w14:textId="77777777" w:rsidR="00CB24A2" w:rsidRPr="00E32FE6" w:rsidRDefault="00CB24A2" w:rsidP="00C33D65">
      <w:pPr>
        <w:pStyle w:val="ListParagraph"/>
        <w:numPr>
          <w:ilvl w:val="1"/>
          <w:numId w:val="4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ime to save.</w:t>
      </w:r>
    </w:p>
    <w:p w14:paraId="106920A4" w14:textId="77777777" w:rsidR="00CB24A2" w:rsidRPr="00E32FE6" w:rsidRDefault="00CB24A2" w:rsidP="00C33D65">
      <w:pPr>
        <w:pStyle w:val="ListParagraph"/>
        <w:numPr>
          <w:ilvl w:val="1"/>
          <w:numId w:val="4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ntermediate time.</w:t>
      </w:r>
    </w:p>
    <w:p w14:paraId="2C15E8DB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5F92D2A7" w14:textId="10171D49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1EA83A3F" w14:textId="7777777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a long-term goal?</w:t>
      </w:r>
    </w:p>
    <w:p w14:paraId="36CF33BE" w14:textId="61CB45CB" w:rsidR="00CB24A2" w:rsidRPr="00E32FE6" w:rsidRDefault="00CB24A2" w:rsidP="00C33D65">
      <w:pPr>
        <w:pStyle w:val="ListParagraph"/>
        <w:numPr>
          <w:ilvl w:val="1"/>
          <w:numId w:val="4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ore than 2.5 years</w:t>
      </w:r>
      <w:r w:rsidR="001B1B05" w:rsidRPr="00E32FE6">
        <w:rPr>
          <w:rFonts w:ascii="Calibri" w:eastAsia="Times New Roman" w:hAnsi="Calibri" w:cs="Calibri"/>
          <w:bdr w:val="none" w:sz="0" w:space="0" w:color="auto" w:frame="1"/>
        </w:rPr>
        <w:t>–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5 years.</w:t>
      </w:r>
    </w:p>
    <w:p w14:paraId="4600C3FC" w14:textId="4E417980" w:rsidR="00CB24A2" w:rsidRPr="00E32FE6" w:rsidRDefault="00CB24A2" w:rsidP="00C33D65">
      <w:pPr>
        <w:pStyle w:val="ListParagraph"/>
        <w:numPr>
          <w:ilvl w:val="1"/>
          <w:numId w:val="4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ore than 5 years</w:t>
      </w:r>
      <w:r w:rsidR="001B1B05" w:rsidRPr="00E32FE6">
        <w:rPr>
          <w:rFonts w:ascii="Calibri" w:eastAsia="Times New Roman" w:hAnsi="Calibri" w:cs="Calibri"/>
          <w:bdr w:val="none" w:sz="0" w:space="0" w:color="auto" w:frame="1"/>
        </w:rPr>
        <w:t>–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10 years.</w:t>
      </w:r>
    </w:p>
    <w:p w14:paraId="266B6AB9" w14:textId="77777777" w:rsidR="00CB24A2" w:rsidRPr="00E32FE6" w:rsidRDefault="00CB24A2" w:rsidP="00C33D65">
      <w:pPr>
        <w:pStyle w:val="ListParagraph"/>
        <w:numPr>
          <w:ilvl w:val="1"/>
          <w:numId w:val="4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ore than 10 years.</w:t>
      </w:r>
    </w:p>
    <w:p w14:paraId="01E9FC53" w14:textId="77777777" w:rsidR="00CB24A2" w:rsidRPr="00E32FE6" w:rsidRDefault="00CB24A2" w:rsidP="00C33D65">
      <w:pPr>
        <w:pStyle w:val="ListParagraph"/>
        <w:numPr>
          <w:ilvl w:val="1"/>
          <w:numId w:val="4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More than 15 years.</w:t>
      </w:r>
    </w:p>
    <w:p w14:paraId="0881A9B6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4185FD1B" w14:textId="482507B2" w:rsidR="00655930" w:rsidRPr="00E32FE6" w:rsidRDefault="00CB24A2">
      <w:pPr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4, Section 1.4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4C4BC9DA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placing more value on the present at the expense of the future?</w:t>
      </w:r>
    </w:p>
    <w:p w14:paraId="128B9042" w14:textId="4FA51B05" w:rsidR="00CB24A2" w:rsidRPr="00E32FE6" w:rsidRDefault="00CB24A2" w:rsidP="00C33D65">
      <w:pPr>
        <w:pStyle w:val="ListParagraph"/>
        <w:numPr>
          <w:ilvl w:val="1"/>
          <w:numId w:val="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ocrastinati</w:t>
      </w:r>
      <w:r w:rsidR="00F43166" w:rsidRPr="00E32FE6">
        <w:rPr>
          <w:rFonts w:ascii="Calibri" w:eastAsia="Times New Roman" w:hAnsi="Calibri" w:cs="Calibri"/>
          <w:bdr w:val="none" w:sz="0" w:space="0" w:color="auto" w:frame="1"/>
        </w:rPr>
        <w:t>on.</w:t>
      </w:r>
    </w:p>
    <w:p w14:paraId="0F29E236" w14:textId="05891047" w:rsidR="00CB24A2" w:rsidRPr="00E32FE6" w:rsidRDefault="00F43166" w:rsidP="00C33D65">
      <w:pPr>
        <w:pStyle w:val="ListParagraph"/>
        <w:numPr>
          <w:ilvl w:val="1"/>
          <w:numId w:val="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yperbolic discounting.</w:t>
      </w:r>
    </w:p>
    <w:p w14:paraId="54D7E7DD" w14:textId="764224DE" w:rsidR="00CB24A2" w:rsidRPr="00E32FE6" w:rsidRDefault="00F43166" w:rsidP="00C33D65">
      <w:pPr>
        <w:pStyle w:val="ListParagraph"/>
        <w:numPr>
          <w:ilvl w:val="1"/>
          <w:numId w:val="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euristics.</w:t>
      </w:r>
    </w:p>
    <w:p w14:paraId="79E6F69A" w14:textId="628D57E0" w:rsidR="00CB24A2" w:rsidRPr="00E32FE6" w:rsidRDefault="00F43166" w:rsidP="00C33D65">
      <w:pPr>
        <w:pStyle w:val="ListParagraph"/>
        <w:numPr>
          <w:ilvl w:val="1"/>
          <w:numId w:val="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tatus quo bias.</w:t>
      </w:r>
    </w:p>
    <w:p w14:paraId="2C8F72AC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62F0CB9" w14:textId="637116B2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607DFB0" w14:textId="77777777" w:rsidR="00CB24A2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at is said to occur when the value of future benefits is perceived to be lower than that of an alternative available right now?</w:t>
      </w:r>
    </w:p>
    <w:p w14:paraId="171D2B8C" w14:textId="77777777" w:rsidR="00CB24A2" w:rsidRPr="00E32FE6" w:rsidRDefault="00CB24A2" w:rsidP="00C33D65">
      <w:pPr>
        <w:pStyle w:val="ListParagraph"/>
        <w:numPr>
          <w:ilvl w:val="1"/>
          <w:numId w:val="4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ocrastination.</w:t>
      </w:r>
    </w:p>
    <w:p w14:paraId="551C4DB5" w14:textId="77777777" w:rsidR="00CB24A2" w:rsidRPr="00E32FE6" w:rsidRDefault="00CB24A2" w:rsidP="00C33D65">
      <w:pPr>
        <w:pStyle w:val="ListParagraph"/>
        <w:numPr>
          <w:ilvl w:val="1"/>
          <w:numId w:val="4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yperbolic discounting.</w:t>
      </w:r>
    </w:p>
    <w:p w14:paraId="39DE0D45" w14:textId="77777777" w:rsidR="00CB24A2" w:rsidRPr="00E32FE6" w:rsidRDefault="00CB24A2" w:rsidP="00C33D65">
      <w:pPr>
        <w:pStyle w:val="ListParagraph"/>
        <w:numPr>
          <w:ilvl w:val="1"/>
          <w:numId w:val="4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capability.</w:t>
      </w:r>
    </w:p>
    <w:p w14:paraId="16AFD4DA" w14:textId="77777777" w:rsidR="00CB24A2" w:rsidRPr="00E32FE6" w:rsidRDefault="00CB24A2" w:rsidP="00C33D65">
      <w:pPr>
        <w:pStyle w:val="ListParagraph"/>
        <w:numPr>
          <w:ilvl w:val="1"/>
          <w:numId w:val="4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oal setting.</w:t>
      </w:r>
    </w:p>
    <w:p w14:paraId="72857F4A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067140C2" w14:textId="0480A134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41CE0427" w14:textId="77777777" w:rsidR="009947E9" w:rsidRPr="00E32FE6" w:rsidRDefault="009947E9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Accepting $5 today instead of waiting to receive $7 tomorrow is an example of what?</w:t>
      </w:r>
    </w:p>
    <w:p w14:paraId="1782366B" w14:textId="77777777" w:rsidR="00CB24A2" w:rsidRPr="00E32FE6" w:rsidRDefault="00CB24A2" w:rsidP="00C33D65">
      <w:pPr>
        <w:pStyle w:val="ListParagraph"/>
        <w:numPr>
          <w:ilvl w:val="1"/>
          <w:numId w:val="4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ocrastination.</w:t>
      </w:r>
    </w:p>
    <w:p w14:paraId="796E7013" w14:textId="77777777" w:rsidR="00CB24A2" w:rsidRPr="00E32FE6" w:rsidRDefault="00CB24A2" w:rsidP="00C33D65">
      <w:pPr>
        <w:pStyle w:val="ListParagraph"/>
        <w:numPr>
          <w:ilvl w:val="1"/>
          <w:numId w:val="4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yperbolic discounting.</w:t>
      </w:r>
    </w:p>
    <w:p w14:paraId="1CCE7480" w14:textId="77777777" w:rsidR="00CB24A2" w:rsidRPr="00E32FE6" w:rsidRDefault="00CB24A2" w:rsidP="00C33D65">
      <w:pPr>
        <w:pStyle w:val="ListParagraph"/>
        <w:numPr>
          <w:ilvl w:val="1"/>
          <w:numId w:val="4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inancial capability.</w:t>
      </w:r>
    </w:p>
    <w:p w14:paraId="3758260C" w14:textId="77777777" w:rsidR="00CB24A2" w:rsidRPr="00E32FE6" w:rsidRDefault="00CB24A2" w:rsidP="00C33D65">
      <w:pPr>
        <w:pStyle w:val="ListParagraph"/>
        <w:numPr>
          <w:ilvl w:val="1"/>
          <w:numId w:val="4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Goal setting.</w:t>
      </w:r>
    </w:p>
    <w:p w14:paraId="4BB86224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B99D95D" w14:textId="55B50901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5834C044" w14:textId="1D273F49" w:rsidR="00CB24A2" w:rsidRPr="00E32FE6" w:rsidRDefault="00484D78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</w:t>
      </w:r>
      <w:r w:rsidR="009947E9" w:rsidRPr="00E32FE6">
        <w:rPr>
          <w:rFonts w:ascii="Calibri" w:eastAsia="Times New Roman" w:hAnsi="Calibri" w:cs="Calibri"/>
          <w:bdr w:val="none" w:sz="0" w:space="0" w:color="auto" w:frame="1"/>
        </w:rPr>
        <w:t xml:space="preserve"> 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the following study how people go about making financial decisions?</w:t>
      </w:r>
    </w:p>
    <w:p w14:paraId="7AC0D7BA" w14:textId="77777777" w:rsidR="00CB24A2" w:rsidRPr="00E32FE6" w:rsidRDefault="00CB24A2" w:rsidP="00C33D65">
      <w:pPr>
        <w:pStyle w:val="ListParagraph"/>
        <w:numPr>
          <w:ilvl w:val="1"/>
          <w:numId w:val="4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cientists.</w:t>
      </w:r>
    </w:p>
    <w:p w14:paraId="5320F168" w14:textId="77777777" w:rsidR="00CB24A2" w:rsidRPr="00E32FE6" w:rsidRDefault="00CB24A2" w:rsidP="00C33D65">
      <w:pPr>
        <w:pStyle w:val="ListParagraph"/>
        <w:numPr>
          <w:ilvl w:val="1"/>
          <w:numId w:val="4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Teachers.</w:t>
      </w:r>
    </w:p>
    <w:p w14:paraId="31D9FFEB" w14:textId="77777777" w:rsidR="00CB24A2" w:rsidRPr="00E32FE6" w:rsidRDefault="00CB24A2" w:rsidP="00C33D65">
      <w:pPr>
        <w:pStyle w:val="ListParagraph"/>
        <w:numPr>
          <w:ilvl w:val="1"/>
          <w:numId w:val="4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Behavioral economists.</w:t>
      </w:r>
    </w:p>
    <w:p w14:paraId="133BABBF" w14:textId="77777777" w:rsidR="00CB24A2" w:rsidRPr="00E32FE6" w:rsidRDefault="00CB24A2" w:rsidP="00C33D65">
      <w:pPr>
        <w:pStyle w:val="ListParagraph"/>
        <w:numPr>
          <w:ilvl w:val="1"/>
          <w:numId w:val="4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Accountants.</w:t>
      </w:r>
    </w:p>
    <w:p w14:paraId="73387BE6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58F62BA0" w14:textId="05B397C8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6F489BD" w14:textId="7777777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does our mind use to make decisions more quickly and easily than if we labor over every choice?</w:t>
      </w:r>
    </w:p>
    <w:p w14:paraId="1E551817" w14:textId="77777777" w:rsidR="00CB24A2" w:rsidRPr="00E32FE6" w:rsidRDefault="00CB24A2" w:rsidP="00C33D65">
      <w:pPr>
        <w:pStyle w:val="ListParagraph"/>
        <w:numPr>
          <w:ilvl w:val="1"/>
          <w:numId w:val="5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ocrastination.</w:t>
      </w:r>
    </w:p>
    <w:p w14:paraId="4189EAB8" w14:textId="77777777" w:rsidR="00CB24A2" w:rsidRPr="00E32FE6" w:rsidRDefault="00CB24A2" w:rsidP="00C33D65">
      <w:pPr>
        <w:pStyle w:val="ListParagraph"/>
        <w:numPr>
          <w:ilvl w:val="1"/>
          <w:numId w:val="5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yperbolic discounting.</w:t>
      </w:r>
    </w:p>
    <w:p w14:paraId="62FE6FCE" w14:textId="77777777" w:rsidR="00CB24A2" w:rsidRPr="00E32FE6" w:rsidRDefault="00CB24A2" w:rsidP="00C33D65">
      <w:pPr>
        <w:pStyle w:val="ListParagraph"/>
        <w:numPr>
          <w:ilvl w:val="1"/>
          <w:numId w:val="5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Behavioral economics.</w:t>
      </w:r>
    </w:p>
    <w:p w14:paraId="56141F4E" w14:textId="77777777" w:rsidR="00CB24A2" w:rsidRPr="00E32FE6" w:rsidRDefault="00CB24A2" w:rsidP="00C33D65">
      <w:pPr>
        <w:pStyle w:val="ListParagraph"/>
        <w:numPr>
          <w:ilvl w:val="1"/>
          <w:numId w:val="50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euristics.</w:t>
      </w:r>
    </w:p>
    <w:p w14:paraId="5D01DBA2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B53D010" w14:textId="55D29957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4420DC9D" w14:textId="7777777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euristics is based on what type of experiences?</w:t>
      </w:r>
    </w:p>
    <w:p w14:paraId="3BBC49A7" w14:textId="77777777" w:rsidR="00CB24A2" w:rsidRPr="00E32FE6" w:rsidRDefault="00CB24A2" w:rsidP="00C33D65">
      <w:pPr>
        <w:pStyle w:val="ListParagraph"/>
        <w:numPr>
          <w:ilvl w:val="1"/>
          <w:numId w:val="5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ast.</w:t>
      </w:r>
    </w:p>
    <w:p w14:paraId="4162649C" w14:textId="77777777" w:rsidR="00CB24A2" w:rsidRPr="00E32FE6" w:rsidRDefault="00CB24A2" w:rsidP="00C33D65">
      <w:pPr>
        <w:pStyle w:val="ListParagraph"/>
        <w:numPr>
          <w:ilvl w:val="1"/>
          <w:numId w:val="5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esent.</w:t>
      </w:r>
    </w:p>
    <w:p w14:paraId="76BA7F73" w14:textId="77777777" w:rsidR="00CB24A2" w:rsidRPr="00E32FE6" w:rsidRDefault="00CB24A2" w:rsidP="00C33D65">
      <w:pPr>
        <w:pStyle w:val="ListParagraph"/>
        <w:numPr>
          <w:ilvl w:val="1"/>
          <w:numId w:val="5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uture.</w:t>
      </w:r>
    </w:p>
    <w:p w14:paraId="6BB84341" w14:textId="77777777" w:rsidR="00CB24A2" w:rsidRPr="00E32FE6" w:rsidRDefault="00CB24A2" w:rsidP="00C33D65">
      <w:pPr>
        <w:pStyle w:val="ListParagraph"/>
        <w:numPr>
          <w:ilvl w:val="1"/>
          <w:numId w:val="5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euristics is not based on experiences.</w:t>
      </w:r>
    </w:p>
    <w:p w14:paraId="16F904C9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6A394359" w14:textId="0B51759A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1D98D3E" w14:textId="7777777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refers to your personal preference for keeping things just like they currently are?</w:t>
      </w:r>
    </w:p>
    <w:p w14:paraId="020C4A2F" w14:textId="77777777" w:rsidR="00CB24A2" w:rsidRPr="00E32FE6" w:rsidRDefault="00CB24A2" w:rsidP="00C33D65">
      <w:pPr>
        <w:pStyle w:val="ListParagraph"/>
        <w:numPr>
          <w:ilvl w:val="1"/>
          <w:numId w:val="5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euristics.</w:t>
      </w:r>
    </w:p>
    <w:p w14:paraId="2C86AB91" w14:textId="77777777" w:rsidR="00CB24A2" w:rsidRPr="00E32FE6" w:rsidRDefault="00CB24A2" w:rsidP="00C33D65">
      <w:pPr>
        <w:pStyle w:val="ListParagraph"/>
        <w:numPr>
          <w:ilvl w:val="1"/>
          <w:numId w:val="5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yperbolic discounting.</w:t>
      </w:r>
    </w:p>
    <w:p w14:paraId="45709FE3" w14:textId="77777777" w:rsidR="00CB24A2" w:rsidRPr="00E32FE6" w:rsidRDefault="00CB24A2" w:rsidP="00C33D65">
      <w:pPr>
        <w:pStyle w:val="ListParagraph"/>
        <w:numPr>
          <w:ilvl w:val="1"/>
          <w:numId w:val="5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tatus quo bias.</w:t>
      </w:r>
    </w:p>
    <w:p w14:paraId="0CB29984" w14:textId="4F194400" w:rsidR="00CB24A2" w:rsidRPr="00E32FE6" w:rsidRDefault="00F66F4E" w:rsidP="00C33D65">
      <w:pPr>
        <w:pStyle w:val="ListParagraph"/>
        <w:numPr>
          <w:ilvl w:val="1"/>
          <w:numId w:val="52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ocrastination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3AB80C75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41C2C47D" w14:textId="1752908A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7F8BD09" w14:textId="7777777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If you dislike losing, especially money, you might be said to be which of the following?</w:t>
      </w:r>
    </w:p>
    <w:p w14:paraId="4C78E300" w14:textId="77777777" w:rsidR="00CB24A2" w:rsidRPr="00E32FE6" w:rsidRDefault="00CB24A2" w:rsidP="00C33D65">
      <w:pPr>
        <w:pStyle w:val="ListParagraph"/>
        <w:numPr>
          <w:ilvl w:val="1"/>
          <w:numId w:val="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oss-averse.</w:t>
      </w:r>
    </w:p>
    <w:p w14:paraId="54A963F2" w14:textId="557FBE1F" w:rsidR="00CB24A2" w:rsidRPr="00E32FE6" w:rsidRDefault="00CB24A2" w:rsidP="00C33D65">
      <w:pPr>
        <w:pStyle w:val="ListParagraph"/>
        <w:numPr>
          <w:ilvl w:val="1"/>
          <w:numId w:val="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ocrastinat</w:t>
      </w:r>
      <w:r w:rsidR="00F43166" w:rsidRPr="00E32FE6">
        <w:rPr>
          <w:rFonts w:ascii="Calibri" w:eastAsia="Times New Roman" w:hAnsi="Calibri" w:cs="Calibri"/>
          <w:bdr w:val="none" w:sz="0" w:space="0" w:color="auto" w:frame="1"/>
        </w:rPr>
        <w:t>or.</w:t>
      </w:r>
    </w:p>
    <w:p w14:paraId="016C18CE" w14:textId="77777777" w:rsidR="00CB24A2" w:rsidRPr="00E32FE6" w:rsidRDefault="00CB24A2" w:rsidP="00C33D65">
      <w:pPr>
        <w:pStyle w:val="ListParagraph"/>
        <w:numPr>
          <w:ilvl w:val="1"/>
          <w:numId w:val="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trategic.</w:t>
      </w:r>
    </w:p>
    <w:p w14:paraId="2B003ACE" w14:textId="77777777" w:rsidR="00CB24A2" w:rsidRPr="00E32FE6" w:rsidRDefault="00CB24A2" w:rsidP="00C33D65">
      <w:pPr>
        <w:pStyle w:val="ListParagraph"/>
        <w:numPr>
          <w:ilvl w:val="1"/>
          <w:numId w:val="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Heuristic.</w:t>
      </w:r>
    </w:p>
    <w:p w14:paraId="42DCAB82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26AC61D3" w14:textId="20AD89C0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E31914D" w14:textId="3C8A4019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What term best describes </w:t>
      </w:r>
      <w:r w:rsidR="00D403C1" w:rsidRPr="00E32FE6">
        <w:rPr>
          <w:rFonts w:ascii="Calibri" w:eastAsia="Times New Roman" w:hAnsi="Calibri" w:cs="Calibri"/>
          <w:bdr w:val="none" w:sz="0" w:space="0" w:color="auto" w:frame="1"/>
        </w:rPr>
        <w:t>the belief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 xml:space="preserve"> that you will rarely, if ever, experience a painful loss during your lifetime?</w:t>
      </w:r>
    </w:p>
    <w:p w14:paraId="0EA012EA" w14:textId="77777777" w:rsidR="00CB24A2" w:rsidRPr="00E32FE6" w:rsidRDefault="00DF2CF4" w:rsidP="00C33D65">
      <w:pPr>
        <w:pStyle w:val="ListParagraph"/>
        <w:numPr>
          <w:ilvl w:val="1"/>
          <w:numId w:val="5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Loss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-aversion.</w:t>
      </w:r>
    </w:p>
    <w:p w14:paraId="2E02499D" w14:textId="77777777" w:rsidR="00CB24A2" w:rsidRPr="00E32FE6" w:rsidRDefault="00CB24A2" w:rsidP="00C33D65">
      <w:pPr>
        <w:pStyle w:val="ListParagraph"/>
        <w:numPr>
          <w:ilvl w:val="1"/>
          <w:numId w:val="5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tatus quo bias.</w:t>
      </w:r>
    </w:p>
    <w:p w14:paraId="28CEE520" w14:textId="77777777" w:rsidR="00CB24A2" w:rsidRPr="00E32FE6" w:rsidRDefault="00CB24A2" w:rsidP="00C33D65">
      <w:pPr>
        <w:pStyle w:val="ListParagraph"/>
        <w:numPr>
          <w:ilvl w:val="1"/>
          <w:numId w:val="5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Optimism bias.</w:t>
      </w:r>
    </w:p>
    <w:p w14:paraId="2438D558" w14:textId="1EC9E583" w:rsidR="00CB24A2" w:rsidRPr="00E32FE6" w:rsidRDefault="00944B0D" w:rsidP="00C33D65">
      <w:pPr>
        <w:pStyle w:val="ListParagraph"/>
        <w:numPr>
          <w:ilvl w:val="1"/>
          <w:numId w:val="53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ocrastination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335D46D8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C7396F3" w14:textId="59BF97CD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1972B0E3" w14:textId="262F7A4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at can lead to becoming overconfident in future decisions?</w:t>
      </w:r>
    </w:p>
    <w:p w14:paraId="5FF8A850" w14:textId="77777777" w:rsidR="00CB24A2" w:rsidRPr="00E32FE6" w:rsidRDefault="00CB24A2" w:rsidP="00C33D65">
      <w:pPr>
        <w:pStyle w:val="ListParagraph"/>
        <w:numPr>
          <w:ilvl w:val="1"/>
          <w:numId w:val="5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Confirmatory bias.</w:t>
      </w:r>
    </w:p>
    <w:p w14:paraId="615DF993" w14:textId="77777777" w:rsidR="00CB24A2" w:rsidRPr="00E32FE6" w:rsidRDefault="00CB24A2" w:rsidP="00C33D65">
      <w:pPr>
        <w:pStyle w:val="ListParagraph"/>
        <w:numPr>
          <w:ilvl w:val="1"/>
          <w:numId w:val="5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tatus quo bias.</w:t>
      </w:r>
    </w:p>
    <w:p w14:paraId="6D3C678C" w14:textId="77777777" w:rsidR="00CB24A2" w:rsidRPr="00E32FE6" w:rsidRDefault="00CB24A2" w:rsidP="00C33D65">
      <w:pPr>
        <w:pStyle w:val="ListParagraph"/>
        <w:numPr>
          <w:ilvl w:val="1"/>
          <w:numId w:val="5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Optimism bias.</w:t>
      </w:r>
    </w:p>
    <w:p w14:paraId="415D5C52" w14:textId="0672B15D" w:rsidR="00CB24A2" w:rsidRPr="00E32FE6" w:rsidRDefault="00305A83" w:rsidP="00C33D65">
      <w:pPr>
        <w:pStyle w:val="ListParagraph"/>
        <w:numPr>
          <w:ilvl w:val="1"/>
          <w:numId w:val="54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rocrastination</w:t>
      </w:r>
      <w:r w:rsidR="00CB24A2" w:rsidRPr="00E32FE6">
        <w:rPr>
          <w:rFonts w:ascii="Calibri" w:eastAsia="Times New Roman" w:hAnsi="Calibri" w:cs="Calibri"/>
          <w:bdr w:val="none" w:sz="0" w:space="0" w:color="auto" w:frame="1"/>
        </w:rPr>
        <w:t>.</w:t>
      </w:r>
    </w:p>
    <w:p w14:paraId="35AB965F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2B49986" w14:textId="790AFFC5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35726972" w14:textId="7777777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Using heuristics as a decision-making tool includes which of the following steps?</w:t>
      </w:r>
    </w:p>
    <w:p w14:paraId="014403FF" w14:textId="2013ECCC" w:rsidR="00CB24A2" w:rsidRPr="00E32FE6" w:rsidRDefault="00CB24A2" w:rsidP="00C33D65">
      <w:pPr>
        <w:pStyle w:val="ListParagraph"/>
        <w:numPr>
          <w:ilvl w:val="1"/>
          <w:numId w:val="5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Identify the problem or issue.</w:t>
      </w:r>
    </w:p>
    <w:p w14:paraId="295A0F5A" w14:textId="3770245A" w:rsidR="00CB24A2" w:rsidRPr="00E32FE6" w:rsidRDefault="00CB24A2" w:rsidP="00C33D65">
      <w:pPr>
        <w:pStyle w:val="ListParagraph"/>
        <w:numPr>
          <w:ilvl w:val="1"/>
          <w:numId w:val="5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Gather data.</w:t>
      </w:r>
    </w:p>
    <w:p w14:paraId="7F0BAEA2" w14:textId="3D8DD19D" w:rsidR="00CB24A2" w:rsidRPr="00E32FE6" w:rsidRDefault="00CB24A2" w:rsidP="00C33D65">
      <w:pPr>
        <w:pStyle w:val="ListParagraph"/>
        <w:numPr>
          <w:ilvl w:val="1"/>
          <w:numId w:val="5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Analyze the situation and data.</w:t>
      </w:r>
    </w:p>
    <w:p w14:paraId="7E37785E" w14:textId="77777777" w:rsidR="00CB24A2" w:rsidRPr="00E32FE6" w:rsidRDefault="00CB24A2" w:rsidP="00C33D65">
      <w:pPr>
        <w:pStyle w:val="ListParagraph"/>
        <w:numPr>
          <w:ilvl w:val="1"/>
          <w:numId w:val="55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All of these answer choices are correct.</w:t>
      </w:r>
    </w:p>
    <w:p w14:paraId="3111ABF4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0DFE8895" w14:textId="3603113E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d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78CA86E7" w14:textId="1521F9AC" w:rsidR="009947E9" w:rsidRPr="00E32FE6" w:rsidRDefault="001106AC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In the heuristics decision-making process, making a commitment to the best option is an example of which step</w:t>
      </w:r>
      <w:r w:rsidR="00CB24A2"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?</w:t>
      </w:r>
    </w:p>
    <w:p w14:paraId="0CA656C3" w14:textId="2336A636" w:rsidR="00CB24A2" w:rsidRPr="00E32FE6" w:rsidRDefault="00CB24A2" w:rsidP="00C33D65">
      <w:pPr>
        <w:pStyle w:val="ListParagraph"/>
        <w:numPr>
          <w:ilvl w:val="1"/>
          <w:numId w:val="5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Identify the problem or issue.</w:t>
      </w:r>
    </w:p>
    <w:p w14:paraId="645B40A4" w14:textId="0293333F" w:rsidR="00CB24A2" w:rsidRPr="00E32FE6" w:rsidRDefault="00CB24A2" w:rsidP="00C33D65">
      <w:pPr>
        <w:pStyle w:val="ListParagraph"/>
        <w:numPr>
          <w:ilvl w:val="1"/>
          <w:numId w:val="5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Gather data.</w:t>
      </w:r>
    </w:p>
    <w:p w14:paraId="1BCBD090" w14:textId="1C78E6D7" w:rsidR="00CB24A2" w:rsidRPr="00E32FE6" w:rsidRDefault="00CB24A2" w:rsidP="00C33D65">
      <w:pPr>
        <w:pStyle w:val="ListParagraph"/>
        <w:numPr>
          <w:ilvl w:val="1"/>
          <w:numId w:val="5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Analyze the situation and data.</w:t>
      </w:r>
    </w:p>
    <w:p w14:paraId="750CD6E3" w14:textId="24522622" w:rsidR="00CB24A2" w:rsidRPr="00E32FE6" w:rsidRDefault="001106AC" w:rsidP="00C33D65">
      <w:pPr>
        <w:pStyle w:val="ListParagraph"/>
        <w:numPr>
          <w:ilvl w:val="1"/>
          <w:numId w:val="56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Implement the decision</w:t>
      </w:r>
      <w:r w:rsidR="00CB24A2"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.</w:t>
      </w:r>
    </w:p>
    <w:p w14:paraId="089CB39C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7EA325EF" w14:textId="1B21F6DE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</w:t>
      </w:r>
      <w:r w:rsidR="001106AC" w:rsidRPr="00E32FE6">
        <w:rPr>
          <w:rFonts w:ascii="Calibri" w:hAnsi="Calibri" w:cs="Calibri"/>
        </w:rPr>
        <w:t>d</w:t>
      </w:r>
      <w:r w:rsidRPr="00E32FE6">
        <w:rPr>
          <w:rFonts w:ascii="Calibri" w:hAnsi="Calibri" w:cs="Calibri"/>
        </w:rPr>
        <w:t xml:space="preserve">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53F33FDA" w14:textId="010870CE" w:rsidR="009947E9" w:rsidRPr="00E32FE6" w:rsidRDefault="001106AC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In the heuristics decision-making process, evaluating options is an example of which step?</w:t>
      </w:r>
    </w:p>
    <w:p w14:paraId="35E57C1E" w14:textId="04AF4F60" w:rsidR="00CB24A2" w:rsidRPr="00E32FE6" w:rsidRDefault="00CB24A2" w:rsidP="00C33D65">
      <w:pPr>
        <w:pStyle w:val="ListParagraph"/>
        <w:numPr>
          <w:ilvl w:val="1"/>
          <w:numId w:val="5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Identify the problem or issue.</w:t>
      </w:r>
    </w:p>
    <w:p w14:paraId="3FD75048" w14:textId="5484D976" w:rsidR="00CB24A2" w:rsidRPr="00E32FE6" w:rsidRDefault="00CB24A2" w:rsidP="00C33D65">
      <w:pPr>
        <w:pStyle w:val="ListParagraph"/>
        <w:numPr>
          <w:ilvl w:val="1"/>
          <w:numId w:val="5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Gather data.</w:t>
      </w:r>
    </w:p>
    <w:p w14:paraId="422FBBA3" w14:textId="2C58D5F4" w:rsidR="00CB24A2" w:rsidRPr="00E32FE6" w:rsidRDefault="00CB24A2" w:rsidP="00C33D65">
      <w:pPr>
        <w:pStyle w:val="ListParagraph"/>
        <w:numPr>
          <w:ilvl w:val="1"/>
          <w:numId w:val="5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Analyze the situation and data.</w:t>
      </w:r>
    </w:p>
    <w:p w14:paraId="3C3E421E" w14:textId="6714C782" w:rsidR="00CB24A2" w:rsidRPr="00E32FE6" w:rsidRDefault="00CB24A2" w:rsidP="00C33D65">
      <w:pPr>
        <w:pStyle w:val="ListParagraph"/>
        <w:numPr>
          <w:ilvl w:val="1"/>
          <w:numId w:val="57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  <w:lang w:bidi="ta-IN"/>
        </w:rPr>
        <w:t>Monitor decision outcomes.</w:t>
      </w:r>
    </w:p>
    <w:p w14:paraId="3B7B53F0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054FEC44" w14:textId="711F7DDF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</w:t>
      </w:r>
      <w:r w:rsidR="001106AC" w:rsidRPr="00E32FE6">
        <w:rPr>
          <w:rFonts w:ascii="Calibri" w:hAnsi="Calibri" w:cs="Calibri"/>
        </w:rPr>
        <w:t>c</w:t>
      </w:r>
      <w:r w:rsidRPr="00E32FE6">
        <w:rPr>
          <w:rFonts w:ascii="Calibri" w:hAnsi="Calibri" w:cs="Calibri"/>
        </w:rPr>
        <w:t xml:space="preserve">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627AA84" w14:textId="602CCA66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is an example of precommit</w:t>
      </w:r>
      <w:r w:rsidR="001926D8" w:rsidRPr="00E32FE6">
        <w:rPr>
          <w:rFonts w:ascii="Calibri" w:eastAsia="Times New Roman" w:hAnsi="Calibri" w:cs="Calibri"/>
          <w:bdr w:val="none" w:sz="0" w:space="0" w:color="auto" w:frame="1"/>
        </w:rPr>
        <w:t>t</w:t>
      </w:r>
      <w:r w:rsidRPr="00E32FE6">
        <w:rPr>
          <w:rFonts w:ascii="Calibri" w:eastAsia="Times New Roman" w:hAnsi="Calibri" w:cs="Calibri"/>
          <w:bdr w:val="none" w:sz="0" w:space="0" w:color="auto" w:frame="1"/>
        </w:rPr>
        <w:t>ing to decisions using heuristics as a decision-making tool?</w:t>
      </w:r>
    </w:p>
    <w:p w14:paraId="1AC5848A" w14:textId="77777777" w:rsidR="00CB24A2" w:rsidRPr="00E32FE6" w:rsidRDefault="00CB24A2" w:rsidP="00C33D65">
      <w:pPr>
        <w:pStyle w:val="ListParagraph"/>
        <w:numPr>
          <w:ilvl w:val="1"/>
          <w:numId w:val="5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Using deadlines.</w:t>
      </w:r>
    </w:p>
    <w:p w14:paraId="267A5BE8" w14:textId="77777777" w:rsidR="00CB24A2" w:rsidRPr="00E32FE6" w:rsidRDefault="00CB24A2" w:rsidP="00C33D65">
      <w:pPr>
        <w:pStyle w:val="ListParagraph"/>
        <w:numPr>
          <w:ilvl w:val="1"/>
          <w:numId w:val="5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Focusing on small steps.</w:t>
      </w:r>
    </w:p>
    <w:p w14:paraId="3F24887B" w14:textId="77777777" w:rsidR="00CB24A2" w:rsidRPr="00E32FE6" w:rsidRDefault="00CB24A2" w:rsidP="00C33D65">
      <w:pPr>
        <w:pStyle w:val="ListParagraph"/>
        <w:numPr>
          <w:ilvl w:val="1"/>
          <w:numId w:val="5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Paying bills automatically.</w:t>
      </w:r>
    </w:p>
    <w:p w14:paraId="7794AF2C" w14:textId="77777777" w:rsidR="00CB24A2" w:rsidRPr="00E32FE6" w:rsidRDefault="00CB24A2" w:rsidP="00C33D65">
      <w:pPr>
        <w:pStyle w:val="ListParagraph"/>
        <w:numPr>
          <w:ilvl w:val="1"/>
          <w:numId w:val="58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Defining where you want to be financially.</w:t>
      </w:r>
    </w:p>
    <w:p w14:paraId="1E1118AF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10ECA20E" w14:textId="315D8498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a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6111BA91" w14:textId="77777777" w:rsidR="009947E9" w:rsidRPr="00E32FE6" w:rsidRDefault="00CB24A2" w:rsidP="00C33D65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ich of the following provides an example of the actions of those who fall prey to status quo bias?</w:t>
      </w:r>
    </w:p>
    <w:p w14:paraId="002F3175" w14:textId="5D0CAA23" w:rsidR="00CB24A2" w:rsidRPr="00E32FE6" w:rsidRDefault="00CB24A2" w:rsidP="00C33D65">
      <w:pPr>
        <w:pStyle w:val="ListParagraph"/>
        <w:numPr>
          <w:ilvl w:val="1"/>
          <w:numId w:val="5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Never buy stocks on Monday.</w:t>
      </w:r>
    </w:p>
    <w:p w14:paraId="2D8914BF" w14:textId="77777777" w:rsidR="00CB24A2" w:rsidRPr="00E32FE6" w:rsidRDefault="00CB24A2" w:rsidP="00C33D65">
      <w:pPr>
        <w:pStyle w:val="ListParagraph"/>
        <w:numPr>
          <w:ilvl w:val="1"/>
          <w:numId w:val="5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When making an estimate, always be conservative.</w:t>
      </w:r>
    </w:p>
    <w:p w14:paraId="7EEDA28D" w14:textId="77777777" w:rsidR="00CB24A2" w:rsidRPr="00E32FE6" w:rsidRDefault="00CB24A2" w:rsidP="00C33D65">
      <w:pPr>
        <w:pStyle w:val="ListParagraph"/>
        <w:numPr>
          <w:ilvl w:val="1"/>
          <w:numId w:val="5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Underestimate the benefits that come from making a change.</w:t>
      </w:r>
    </w:p>
    <w:p w14:paraId="7D81E82A" w14:textId="77777777" w:rsidR="00CB24A2" w:rsidRPr="00E32FE6" w:rsidRDefault="00CB24A2" w:rsidP="00C33D65">
      <w:pPr>
        <w:pStyle w:val="ListParagraph"/>
        <w:numPr>
          <w:ilvl w:val="1"/>
          <w:numId w:val="59"/>
        </w:numPr>
        <w:rPr>
          <w:rFonts w:ascii="Calibri" w:eastAsia="Times New Roman" w:hAnsi="Calibri" w:cs="Calibri"/>
          <w:bdr w:val="none" w:sz="0" w:space="0" w:color="auto" w:frame="1"/>
        </w:rPr>
      </w:pPr>
      <w:r w:rsidRPr="00E32FE6">
        <w:rPr>
          <w:rFonts w:ascii="Calibri" w:eastAsia="Times New Roman" w:hAnsi="Calibri" w:cs="Calibri"/>
          <w:bdr w:val="none" w:sz="0" w:space="0" w:color="auto" w:frame="1"/>
        </w:rPr>
        <w:t>Shop for a new car at the beginning of the month, but buy the car at the end of the month.</w:t>
      </w:r>
    </w:p>
    <w:p w14:paraId="7BB497A7" w14:textId="77777777" w:rsidR="00CB24A2" w:rsidRPr="00E32FE6" w:rsidRDefault="00CB24A2" w:rsidP="00C33D65">
      <w:pPr>
        <w:pStyle w:val="ListParagraph"/>
        <w:spacing w:after="0" w:line="240" w:lineRule="auto"/>
        <w:rPr>
          <w:rFonts w:ascii="Calibri" w:hAnsi="Calibri" w:cs="Calibri"/>
        </w:rPr>
      </w:pPr>
    </w:p>
    <w:p w14:paraId="5A2AE05F" w14:textId="6BB49761" w:rsidR="00CB24A2" w:rsidRPr="00E32FE6" w:rsidRDefault="00CB24A2" w:rsidP="00C33D65">
      <w:pPr>
        <w:ind w:left="720" w:hanging="720"/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c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D252206" w14:textId="0A204E1E" w:rsidR="007833F6" w:rsidRPr="00E32FE6" w:rsidRDefault="00F43166" w:rsidP="00C33D65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>Self-efficacy refers to</w:t>
      </w:r>
    </w:p>
    <w:p w14:paraId="2695AF64" w14:textId="14617B57" w:rsidR="00F43166" w:rsidRPr="00E32FE6" w:rsidRDefault="009F366A" w:rsidP="00C33D65">
      <w:pPr>
        <w:pStyle w:val="ListParagraph"/>
        <w:numPr>
          <w:ilvl w:val="1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>h</w:t>
      </w:r>
      <w:r w:rsidR="00F43166" w:rsidRPr="00E32FE6">
        <w:rPr>
          <w:rFonts w:ascii="Calibri" w:hAnsi="Calibri" w:cs="Calibri"/>
        </w:rPr>
        <w:t>ow long you allow you</w:t>
      </w:r>
      <w:r w:rsidR="00854953" w:rsidRPr="00E32FE6">
        <w:rPr>
          <w:rFonts w:ascii="Calibri" w:hAnsi="Calibri" w:cs="Calibri"/>
        </w:rPr>
        <w:t>r</w:t>
      </w:r>
      <w:r w:rsidR="00F43166" w:rsidRPr="00E32FE6">
        <w:rPr>
          <w:rFonts w:ascii="Calibri" w:hAnsi="Calibri" w:cs="Calibri"/>
        </w:rPr>
        <w:t>self</w:t>
      </w:r>
      <w:r w:rsidR="00854953" w:rsidRPr="00E32FE6">
        <w:rPr>
          <w:rFonts w:ascii="Calibri" w:hAnsi="Calibri" w:cs="Calibri"/>
        </w:rPr>
        <w:t xml:space="preserve"> to complete a financial goal.</w:t>
      </w:r>
    </w:p>
    <w:p w14:paraId="4B4C9F20" w14:textId="7AC5730C" w:rsidR="00854953" w:rsidRPr="00E32FE6" w:rsidRDefault="009F366A" w:rsidP="00C33D65">
      <w:pPr>
        <w:pStyle w:val="ListParagraph"/>
        <w:numPr>
          <w:ilvl w:val="1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>h</w:t>
      </w:r>
      <w:r w:rsidR="00854953" w:rsidRPr="00E32FE6">
        <w:rPr>
          <w:rFonts w:ascii="Calibri" w:hAnsi="Calibri" w:cs="Calibri"/>
        </w:rPr>
        <w:t>ow well you believe that you can achieve a goal.</w:t>
      </w:r>
    </w:p>
    <w:p w14:paraId="6AD35DAF" w14:textId="17E16245" w:rsidR="00854953" w:rsidRPr="00E32FE6" w:rsidRDefault="009F366A" w:rsidP="00C33D65">
      <w:pPr>
        <w:pStyle w:val="ListParagraph"/>
        <w:numPr>
          <w:ilvl w:val="1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>y</w:t>
      </w:r>
      <w:r w:rsidR="00854953" w:rsidRPr="00E32FE6">
        <w:rPr>
          <w:rFonts w:ascii="Calibri" w:hAnsi="Calibri" w:cs="Calibri"/>
        </w:rPr>
        <w:t>our risk</w:t>
      </w:r>
      <w:r w:rsidR="00BB1E16" w:rsidRPr="00E32FE6">
        <w:rPr>
          <w:rFonts w:ascii="Calibri" w:hAnsi="Calibri" w:cs="Calibri"/>
        </w:rPr>
        <w:t>-</w:t>
      </w:r>
      <w:r w:rsidR="00854953" w:rsidRPr="00E32FE6">
        <w:rPr>
          <w:rFonts w:ascii="Calibri" w:hAnsi="Calibri" w:cs="Calibri"/>
        </w:rPr>
        <w:t>tolerance level.</w:t>
      </w:r>
    </w:p>
    <w:p w14:paraId="6D21D473" w14:textId="3C83C2BD" w:rsidR="00854953" w:rsidRPr="00E32FE6" w:rsidRDefault="009F366A" w:rsidP="00C33D65">
      <w:pPr>
        <w:pStyle w:val="ListParagraph"/>
        <w:numPr>
          <w:ilvl w:val="1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>y</w:t>
      </w:r>
      <w:r w:rsidR="00854953" w:rsidRPr="00E32FE6">
        <w:rPr>
          <w:rFonts w:ascii="Calibri" w:hAnsi="Calibri" w:cs="Calibri"/>
        </w:rPr>
        <w:t>our ability to not procrastinate in working toward a financial goal.</w:t>
      </w:r>
    </w:p>
    <w:p w14:paraId="406E5A2C" w14:textId="25D2A60D" w:rsidR="00854953" w:rsidRPr="00E32FE6" w:rsidRDefault="00854953" w:rsidP="00C33D65">
      <w:pPr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22D3F223" w14:textId="30FF4C08" w:rsidR="00854953" w:rsidRPr="00E32FE6" w:rsidRDefault="00854953" w:rsidP="00C33D65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 xml:space="preserve">Two ways the importance of a </w:t>
      </w:r>
      <w:r w:rsidR="0065268C" w:rsidRPr="00E32FE6">
        <w:rPr>
          <w:rFonts w:ascii="Calibri" w:hAnsi="Calibri" w:cs="Calibri"/>
        </w:rPr>
        <w:t xml:space="preserve">personal </w:t>
      </w:r>
      <w:r w:rsidRPr="00E32FE6">
        <w:rPr>
          <w:rFonts w:ascii="Calibri" w:hAnsi="Calibri" w:cs="Calibri"/>
        </w:rPr>
        <w:t>financial goal</w:t>
      </w:r>
      <w:r w:rsidR="0065268C" w:rsidRPr="00E32FE6">
        <w:rPr>
          <w:rFonts w:ascii="Calibri" w:hAnsi="Calibri" w:cs="Calibri"/>
        </w:rPr>
        <w:t xml:space="preserve"> can increase</w:t>
      </w:r>
      <w:r w:rsidRPr="00E32FE6">
        <w:rPr>
          <w:rFonts w:ascii="Calibri" w:hAnsi="Calibri" w:cs="Calibri"/>
        </w:rPr>
        <w:t xml:space="preserve"> are</w:t>
      </w:r>
      <w:r w:rsidR="0065268C" w:rsidRPr="00E32FE6">
        <w:rPr>
          <w:rFonts w:ascii="Calibri" w:hAnsi="Calibri" w:cs="Calibri"/>
        </w:rPr>
        <w:t xml:space="preserve"> by</w:t>
      </w:r>
    </w:p>
    <w:p w14:paraId="591EF4BB" w14:textId="2A86B0FC" w:rsidR="00854953" w:rsidRPr="00E32FE6" w:rsidRDefault="00E20495" w:rsidP="00C33D65">
      <w:pPr>
        <w:pStyle w:val="ListParagraph"/>
        <w:numPr>
          <w:ilvl w:val="1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>d</w:t>
      </w:r>
      <w:r w:rsidR="00854953" w:rsidRPr="00E32FE6">
        <w:rPr>
          <w:rFonts w:ascii="Calibri" w:hAnsi="Calibri" w:cs="Calibri"/>
        </w:rPr>
        <w:t xml:space="preserve">ecreasing </w:t>
      </w:r>
      <w:r w:rsidR="0065268C" w:rsidRPr="00E32FE6">
        <w:rPr>
          <w:rFonts w:ascii="Calibri" w:hAnsi="Calibri" w:cs="Calibri"/>
        </w:rPr>
        <w:t>the</w:t>
      </w:r>
      <w:r w:rsidR="00854953" w:rsidRPr="00E32FE6">
        <w:rPr>
          <w:rFonts w:ascii="Calibri" w:hAnsi="Calibri" w:cs="Calibri"/>
        </w:rPr>
        <w:t xml:space="preserve"> risk tolerance and risk preference.</w:t>
      </w:r>
    </w:p>
    <w:p w14:paraId="113BEF4C" w14:textId="0C408812" w:rsidR="00854953" w:rsidRPr="00E32FE6" w:rsidRDefault="004C1979" w:rsidP="00C33D65">
      <w:pPr>
        <w:pStyle w:val="ListParagraph"/>
        <w:numPr>
          <w:ilvl w:val="1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>e</w:t>
      </w:r>
      <w:r w:rsidR="00854953" w:rsidRPr="00E32FE6">
        <w:rPr>
          <w:rFonts w:ascii="Calibri" w:hAnsi="Calibri" w:cs="Calibri"/>
        </w:rPr>
        <w:t>xternal factors and internal factors.</w:t>
      </w:r>
    </w:p>
    <w:p w14:paraId="2EE3C6B7" w14:textId="44541823" w:rsidR="00854953" w:rsidRPr="00E32FE6" w:rsidRDefault="004C1979" w:rsidP="00C33D65">
      <w:pPr>
        <w:pStyle w:val="ListParagraph"/>
        <w:numPr>
          <w:ilvl w:val="1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>e</w:t>
      </w:r>
      <w:r w:rsidR="00854953" w:rsidRPr="00E32FE6">
        <w:rPr>
          <w:rFonts w:ascii="Calibri" w:hAnsi="Calibri" w:cs="Calibri"/>
        </w:rPr>
        <w:t xml:space="preserve">xternal factors and focusing on things </w:t>
      </w:r>
      <w:r w:rsidR="0065268C" w:rsidRPr="00E32FE6">
        <w:rPr>
          <w:rFonts w:ascii="Calibri" w:hAnsi="Calibri" w:cs="Calibri"/>
        </w:rPr>
        <w:t>that are out of</w:t>
      </w:r>
      <w:r w:rsidR="00854953" w:rsidRPr="00E32FE6">
        <w:rPr>
          <w:rFonts w:ascii="Calibri" w:hAnsi="Calibri" w:cs="Calibri"/>
        </w:rPr>
        <w:t xml:space="preserve"> control.</w:t>
      </w:r>
    </w:p>
    <w:p w14:paraId="53AA4E38" w14:textId="692ED665" w:rsidR="00181440" w:rsidRPr="00E32FE6" w:rsidRDefault="004C1979" w:rsidP="00E32FE6">
      <w:pPr>
        <w:pStyle w:val="ListParagraph"/>
        <w:numPr>
          <w:ilvl w:val="1"/>
          <w:numId w:val="1"/>
        </w:numPr>
        <w:rPr>
          <w:rFonts w:ascii="Calibri" w:hAnsi="Calibri" w:cs="Calibri"/>
        </w:rPr>
      </w:pPr>
      <w:r w:rsidRPr="00E32FE6">
        <w:rPr>
          <w:rFonts w:ascii="Calibri" w:hAnsi="Calibri" w:cs="Calibri"/>
        </w:rPr>
        <w:t>i</w:t>
      </w:r>
      <w:r w:rsidR="00854953" w:rsidRPr="00E32FE6">
        <w:rPr>
          <w:rFonts w:ascii="Calibri" w:hAnsi="Calibri" w:cs="Calibri"/>
        </w:rPr>
        <w:t>nternal factors and establishing a single complex goal.</w:t>
      </w:r>
    </w:p>
    <w:p w14:paraId="7176493D" w14:textId="44E3DF2C" w:rsidR="00854953" w:rsidRPr="00E32FE6" w:rsidRDefault="00854953" w:rsidP="00C33D65">
      <w:pPr>
        <w:rPr>
          <w:rFonts w:ascii="Calibri" w:hAnsi="Calibri" w:cs="Calibri"/>
          <w:lang w:bidi="ar-SA"/>
        </w:rPr>
      </w:pPr>
      <w:r w:rsidRPr="00E32FE6">
        <w:rPr>
          <w:rFonts w:ascii="Calibri" w:hAnsi="Calibri" w:cs="Calibri"/>
        </w:rPr>
        <w:t xml:space="preserve">Ans: b, </w:t>
      </w:r>
      <w:r w:rsidR="00813CB0" w:rsidRPr="00E32FE6">
        <w:rPr>
          <w:rFonts w:ascii="Calibri" w:hAnsi="Calibri" w:cs="Calibri"/>
        </w:rPr>
        <w:t>LO: 1.5, Section 1.5</w:t>
      </w:r>
      <w:r w:rsidRPr="00E32FE6">
        <w:rPr>
          <w:rFonts w:ascii="Calibri" w:hAnsi="Calibri" w:cs="Calibri"/>
        </w:rPr>
        <w:t>, Bloom: K, Difficulty: Easy, Min: 1, AACSB: none, AICPA FC: none, IMA: none</w:t>
      </w:r>
    </w:p>
    <w:p w14:paraId="013E6646" w14:textId="77777777" w:rsidR="00854953" w:rsidRPr="00E32FE6" w:rsidRDefault="00854953" w:rsidP="00C33D65">
      <w:pPr>
        <w:rPr>
          <w:rFonts w:ascii="Calibri" w:hAnsi="Calibri" w:cs="Calibri"/>
        </w:rPr>
      </w:pPr>
    </w:p>
    <w:sectPr w:rsidR="00854953" w:rsidRPr="00E32FE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BAFD06" w14:textId="77777777" w:rsidR="007D5781" w:rsidRDefault="007D5781" w:rsidP="006C6128">
      <w:pPr>
        <w:spacing w:after="0" w:line="240" w:lineRule="auto"/>
      </w:pPr>
      <w:r>
        <w:separator/>
      </w:r>
    </w:p>
  </w:endnote>
  <w:endnote w:type="continuationSeparator" w:id="0">
    <w:p w14:paraId="0528AADA" w14:textId="77777777" w:rsidR="007D5781" w:rsidRDefault="007D5781" w:rsidP="006C6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BB6E0" w14:textId="59B28D51" w:rsidR="00CE29FE" w:rsidRPr="006C6128" w:rsidRDefault="00CE29FE" w:rsidP="006C6128">
    <w:pPr>
      <w:pStyle w:val="Footer"/>
      <w:jc w:val="center"/>
      <w:rPr>
        <w:b/>
      </w:rPr>
    </w:pPr>
    <w:r w:rsidRPr="00B3683C">
      <w:rPr>
        <w:b/>
      </w:rPr>
      <w:t>FOR INSTRUCTOR USE ON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3E8FF" w14:textId="77777777" w:rsidR="007D5781" w:rsidRDefault="007D5781" w:rsidP="006C6128">
      <w:pPr>
        <w:spacing w:after="0" w:line="240" w:lineRule="auto"/>
      </w:pPr>
      <w:r>
        <w:separator/>
      </w:r>
    </w:p>
  </w:footnote>
  <w:footnote w:type="continuationSeparator" w:id="0">
    <w:p w14:paraId="23706C1E" w14:textId="77777777" w:rsidR="007D5781" w:rsidRDefault="007D5781" w:rsidP="006C61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EEC23" w14:textId="0AEDDDC0" w:rsidR="00CE29FE" w:rsidRPr="006C6128" w:rsidRDefault="00CE29FE" w:rsidP="006C6128">
    <w:pPr>
      <w:pStyle w:val="Header"/>
      <w:jc w:val="center"/>
      <w:rPr>
        <w:b/>
      </w:rPr>
    </w:pPr>
    <w:r w:rsidRPr="00B3683C">
      <w:rPr>
        <w:b/>
      </w:rPr>
      <w:t>Test Bank for Introduction to Personal Finance: Beginning Your Financial Journey, 1</w:t>
    </w:r>
    <w:r w:rsidRPr="00B3683C">
      <w:rPr>
        <w:b/>
        <w:vertAlign w:val="superscript"/>
      </w:rPr>
      <w:t>st</w:t>
    </w:r>
    <w:r w:rsidRPr="00B3683C">
      <w:rPr>
        <w:b/>
      </w:rPr>
      <w:t xml:space="preserve"> Edi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92F2B"/>
    <w:multiLevelType w:val="hybridMultilevel"/>
    <w:tmpl w:val="A6406AEE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23C2D"/>
    <w:multiLevelType w:val="hybridMultilevel"/>
    <w:tmpl w:val="12965B9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24898"/>
    <w:multiLevelType w:val="hybridMultilevel"/>
    <w:tmpl w:val="732CFBE6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64907"/>
    <w:multiLevelType w:val="hybridMultilevel"/>
    <w:tmpl w:val="86922B3A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11747"/>
    <w:multiLevelType w:val="hybridMultilevel"/>
    <w:tmpl w:val="57720C7C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24978"/>
    <w:multiLevelType w:val="hybridMultilevel"/>
    <w:tmpl w:val="9DDA4F50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95065"/>
    <w:multiLevelType w:val="hybridMultilevel"/>
    <w:tmpl w:val="12965B9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37B61"/>
    <w:multiLevelType w:val="hybridMultilevel"/>
    <w:tmpl w:val="341C7F14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25D49"/>
    <w:multiLevelType w:val="hybridMultilevel"/>
    <w:tmpl w:val="F72AC374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3535A1"/>
    <w:multiLevelType w:val="hybridMultilevel"/>
    <w:tmpl w:val="55A02F4A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774244"/>
    <w:multiLevelType w:val="hybridMultilevel"/>
    <w:tmpl w:val="08AE58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B1F342E"/>
    <w:multiLevelType w:val="hybridMultilevel"/>
    <w:tmpl w:val="127EDA1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7D24EC"/>
    <w:multiLevelType w:val="hybridMultilevel"/>
    <w:tmpl w:val="40289C1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C65B30"/>
    <w:multiLevelType w:val="hybridMultilevel"/>
    <w:tmpl w:val="11425686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EC7693"/>
    <w:multiLevelType w:val="hybridMultilevel"/>
    <w:tmpl w:val="85B2A67A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42E7A"/>
    <w:multiLevelType w:val="hybridMultilevel"/>
    <w:tmpl w:val="79FEA10A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177349"/>
    <w:multiLevelType w:val="hybridMultilevel"/>
    <w:tmpl w:val="0106AC06"/>
    <w:lvl w:ilvl="0" w:tplc="4802E0A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7E65B07"/>
    <w:multiLevelType w:val="hybridMultilevel"/>
    <w:tmpl w:val="DE72641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946D04"/>
    <w:multiLevelType w:val="hybridMultilevel"/>
    <w:tmpl w:val="01384280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590316"/>
    <w:multiLevelType w:val="hybridMultilevel"/>
    <w:tmpl w:val="2C82BF36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CF2B34"/>
    <w:multiLevelType w:val="hybridMultilevel"/>
    <w:tmpl w:val="66A40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DA5A17"/>
    <w:multiLevelType w:val="hybridMultilevel"/>
    <w:tmpl w:val="BEE256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243405"/>
    <w:multiLevelType w:val="hybridMultilevel"/>
    <w:tmpl w:val="A3D0EF9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FB1D72"/>
    <w:multiLevelType w:val="hybridMultilevel"/>
    <w:tmpl w:val="92A65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2D6FE2"/>
    <w:multiLevelType w:val="hybridMultilevel"/>
    <w:tmpl w:val="E340C74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D152D6"/>
    <w:multiLevelType w:val="hybridMultilevel"/>
    <w:tmpl w:val="46C6925C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5D3371"/>
    <w:multiLevelType w:val="hybridMultilevel"/>
    <w:tmpl w:val="892CF6E6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8456C70"/>
    <w:multiLevelType w:val="hybridMultilevel"/>
    <w:tmpl w:val="8D0816DE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5F3572"/>
    <w:multiLevelType w:val="hybridMultilevel"/>
    <w:tmpl w:val="351AA90E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B34DCD"/>
    <w:multiLevelType w:val="hybridMultilevel"/>
    <w:tmpl w:val="FE32770E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DAF1361"/>
    <w:multiLevelType w:val="hybridMultilevel"/>
    <w:tmpl w:val="12965B9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1C44750"/>
    <w:multiLevelType w:val="hybridMultilevel"/>
    <w:tmpl w:val="12965B9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EF7CA9"/>
    <w:multiLevelType w:val="hybridMultilevel"/>
    <w:tmpl w:val="528A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8E2F5F"/>
    <w:multiLevelType w:val="hybridMultilevel"/>
    <w:tmpl w:val="FBCC8EBE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557F41"/>
    <w:multiLevelType w:val="hybridMultilevel"/>
    <w:tmpl w:val="6AFA80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4F6B0650"/>
    <w:multiLevelType w:val="hybridMultilevel"/>
    <w:tmpl w:val="A8DC6B3A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116CB6"/>
    <w:multiLevelType w:val="hybridMultilevel"/>
    <w:tmpl w:val="A914F406"/>
    <w:lvl w:ilvl="0" w:tplc="4802E0A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1A31936"/>
    <w:multiLevelType w:val="hybridMultilevel"/>
    <w:tmpl w:val="A5F2D42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536C90"/>
    <w:multiLevelType w:val="hybridMultilevel"/>
    <w:tmpl w:val="C2CA7320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904A6B"/>
    <w:multiLevelType w:val="hybridMultilevel"/>
    <w:tmpl w:val="5AC817F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78D0968"/>
    <w:multiLevelType w:val="hybridMultilevel"/>
    <w:tmpl w:val="13EC9A2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8CB1ED8"/>
    <w:multiLevelType w:val="hybridMultilevel"/>
    <w:tmpl w:val="02642F54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A072D3"/>
    <w:multiLevelType w:val="hybridMultilevel"/>
    <w:tmpl w:val="BC9C359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BD36B8"/>
    <w:multiLevelType w:val="hybridMultilevel"/>
    <w:tmpl w:val="12965B9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F5D3A95"/>
    <w:multiLevelType w:val="hybridMultilevel"/>
    <w:tmpl w:val="420E981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0706FB6"/>
    <w:multiLevelType w:val="hybridMultilevel"/>
    <w:tmpl w:val="B8FC164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F43668"/>
    <w:multiLevelType w:val="hybridMultilevel"/>
    <w:tmpl w:val="12965B9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1FC3A38"/>
    <w:multiLevelType w:val="hybridMultilevel"/>
    <w:tmpl w:val="8C90124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1FD64C1"/>
    <w:multiLevelType w:val="hybridMultilevel"/>
    <w:tmpl w:val="2BDA95AE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41B3812"/>
    <w:multiLevelType w:val="hybridMultilevel"/>
    <w:tmpl w:val="8F60FDAC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54A141A"/>
    <w:multiLevelType w:val="hybridMultilevel"/>
    <w:tmpl w:val="A31AB61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8B815C7"/>
    <w:multiLevelType w:val="hybridMultilevel"/>
    <w:tmpl w:val="4E3CD0D0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CD62671"/>
    <w:multiLevelType w:val="hybridMultilevel"/>
    <w:tmpl w:val="DF488B1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3744AE"/>
    <w:multiLevelType w:val="hybridMultilevel"/>
    <w:tmpl w:val="03901AB0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186771"/>
    <w:multiLevelType w:val="hybridMultilevel"/>
    <w:tmpl w:val="6CCAF68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2852D08"/>
    <w:multiLevelType w:val="hybridMultilevel"/>
    <w:tmpl w:val="86D2A482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5BF6DF5"/>
    <w:multiLevelType w:val="hybridMultilevel"/>
    <w:tmpl w:val="21DC638E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5CF4746"/>
    <w:multiLevelType w:val="hybridMultilevel"/>
    <w:tmpl w:val="D7265DD6"/>
    <w:lvl w:ilvl="0" w:tplc="B148873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0F5D2D"/>
    <w:multiLevelType w:val="hybridMultilevel"/>
    <w:tmpl w:val="C1B24760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6B6031C"/>
    <w:multiLevelType w:val="hybridMultilevel"/>
    <w:tmpl w:val="CB38A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BDC6E7C"/>
    <w:multiLevelType w:val="hybridMultilevel"/>
    <w:tmpl w:val="B1B02546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C604A08"/>
    <w:multiLevelType w:val="hybridMultilevel"/>
    <w:tmpl w:val="A446957C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E9032FD"/>
    <w:multiLevelType w:val="hybridMultilevel"/>
    <w:tmpl w:val="C0F0539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EE437B0"/>
    <w:multiLevelType w:val="hybridMultilevel"/>
    <w:tmpl w:val="58087F4C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F0247AB"/>
    <w:multiLevelType w:val="hybridMultilevel"/>
    <w:tmpl w:val="83D27438"/>
    <w:lvl w:ilvl="0" w:tplc="1C96F4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802E0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38"/>
  </w:num>
  <w:num w:numId="4">
    <w:abstractNumId w:val="6"/>
  </w:num>
  <w:num w:numId="5">
    <w:abstractNumId w:val="21"/>
  </w:num>
  <w:num w:numId="6">
    <w:abstractNumId w:val="30"/>
  </w:num>
  <w:num w:numId="7">
    <w:abstractNumId w:val="31"/>
  </w:num>
  <w:num w:numId="8">
    <w:abstractNumId w:val="1"/>
  </w:num>
  <w:num w:numId="9">
    <w:abstractNumId w:val="46"/>
  </w:num>
  <w:num w:numId="10">
    <w:abstractNumId w:val="61"/>
  </w:num>
  <w:num w:numId="11">
    <w:abstractNumId w:val="60"/>
  </w:num>
  <w:num w:numId="12">
    <w:abstractNumId w:val="8"/>
  </w:num>
  <w:num w:numId="13">
    <w:abstractNumId w:val="36"/>
  </w:num>
  <w:num w:numId="14">
    <w:abstractNumId w:val="33"/>
  </w:num>
  <w:num w:numId="15">
    <w:abstractNumId w:val="52"/>
  </w:num>
  <w:num w:numId="16">
    <w:abstractNumId w:val="50"/>
  </w:num>
  <w:num w:numId="17">
    <w:abstractNumId w:val="39"/>
  </w:num>
  <w:num w:numId="18">
    <w:abstractNumId w:val="18"/>
  </w:num>
  <w:num w:numId="19">
    <w:abstractNumId w:val="16"/>
  </w:num>
  <w:num w:numId="20">
    <w:abstractNumId w:val="41"/>
  </w:num>
  <w:num w:numId="21">
    <w:abstractNumId w:val="22"/>
  </w:num>
  <w:num w:numId="22">
    <w:abstractNumId w:val="14"/>
  </w:num>
  <w:num w:numId="23">
    <w:abstractNumId w:val="11"/>
  </w:num>
  <w:num w:numId="24">
    <w:abstractNumId w:val="5"/>
  </w:num>
  <w:num w:numId="25">
    <w:abstractNumId w:val="51"/>
  </w:num>
  <w:num w:numId="26">
    <w:abstractNumId w:val="55"/>
  </w:num>
  <w:num w:numId="27">
    <w:abstractNumId w:val="17"/>
  </w:num>
  <w:num w:numId="28">
    <w:abstractNumId w:val="63"/>
  </w:num>
  <w:num w:numId="29">
    <w:abstractNumId w:val="4"/>
  </w:num>
  <w:num w:numId="30">
    <w:abstractNumId w:val="56"/>
  </w:num>
  <w:num w:numId="31">
    <w:abstractNumId w:val="0"/>
  </w:num>
  <w:num w:numId="32">
    <w:abstractNumId w:val="45"/>
  </w:num>
  <w:num w:numId="33">
    <w:abstractNumId w:val="25"/>
  </w:num>
  <w:num w:numId="34">
    <w:abstractNumId w:val="48"/>
  </w:num>
  <w:num w:numId="35">
    <w:abstractNumId w:val="37"/>
  </w:num>
  <w:num w:numId="36">
    <w:abstractNumId w:val="7"/>
  </w:num>
  <w:num w:numId="37">
    <w:abstractNumId w:val="35"/>
  </w:num>
  <w:num w:numId="38">
    <w:abstractNumId w:val="44"/>
  </w:num>
  <w:num w:numId="39">
    <w:abstractNumId w:val="2"/>
  </w:num>
  <w:num w:numId="40">
    <w:abstractNumId w:val="12"/>
  </w:num>
  <w:num w:numId="41">
    <w:abstractNumId w:val="53"/>
  </w:num>
  <w:num w:numId="42">
    <w:abstractNumId w:val="47"/>
  </w:num>
  <w:num w:numId="43">
    <w:abstractNumId w:val="19"/>
  </w:num>
  <w:num w:numId="44">
    <w:abstractNumId w:val="3"/>
  </w:num>
  <w:num w:numId="45">
    <w:abstractNumId w:val="62"/>
  </w:num>
  <w:num w:numId="46">
    <w:abstractNumId w:val="42"/>
  </w:num>
  <w:num w:numId="47">
    <w:abstractNumId w:val="49"/>
  </w:num>
  <w:num w:numId="48">
    <w:abstractNumId w:val="26"/>
  </w:num>
  <w:num w:numId="49">
    <w:abstractNumId w:val="64"/>
  </w:num>
  <w:num w:numId="50">
    <w:abstractNumId w:val="9"/>
  </w:num>
  <w:num w:numId="51">
    <w:abstractNumId w:val="29"/>
  </w:num>
  <w:num w:numId="52">
    <w:abstractNumId w:val="40"/>
  </w:num>
  <w:num w:numId="53">
    <w:abstractNumId w:val="15"/>
  </w:num>
  <w:num w:numId="54">
    <w:abstractNumId w:val="54"/>
  </w:num>
  <w:num w:numId="55">
    <w:abstractNumId w:val="28"/>
  </w:num>
  <w:num w:numId="56">
    <w:abstractNumId w:val="24"/>
  </w:num>
  <w:num w:numId="57">
    <w:abstractNumId w:val="58"/>
  </w:num>
  <w:num w:numId="58">
    <w:abstractNumId w:val="13"/>
  </w:num>
  <w:num w:numId="59">
    <w:abstractNumId w:val="27"/>
  </w:num>
  <w:num w:numId="60">
    <w:abstractNumId w:val="32"/>
  </w:num>
  <w:num w:numId="61">
    <w:abstractNumId w:val="32"/>
  </w:num>
  <w:num w:numId="62">
    <w:abstractNumId w:val="59"/>
  </w:num>
  <w:num w:numId="63">
    <w:abstractNumId w:val="20"/>
  </w:num>
  <w:num w:numId="64">
    <w:abstractNumId w:val="10"/>
  </w:num>
  <w:num w:numId="65">
    <w:abstractNumId w:val="34"/>
  </w:num>
  <w:num w:numId="66">
    <w:abstractNumId w:val="23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4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TA2NTM2MLA0NDVU0lEKTi0uzszPAykwqgUA1x1UCiwAAAA="/>
  </w:docVars>
  <w:rsids>
    <w:rsidRoot w:val="00CB24A2"/>
    <w:rsid w:val="00011130"/>
    <w:rsid w:val="00013E69"/>
    <w:rsid w:val="00015223"/>
    <w:rsid w:val="000168A4"/>
    <w:rsid w:val="000632C8"/>
    <w:rsid w:val="000755A4"/>
    <w:rsid w:val="000759E3"/>
    <w:rsid w:val="00077318"/>
    <w:rsid w:val="00085133"/>
    <w:rsid w:val="000B725C"/>
    <w:rsid w:val="000C163E"/>
    <w:rsid w:val="00100056"/>
    <w:rsid w:val="001106AC"/>
    <w:rsid w:val="00125A33"/>
    <w:rsid w:val="00127B46"/>
    <w:rsid w:val="00131EFB"/>
    <w:rsid w:val="00135992"/>
    <w:rsid w:val="00145AAC"/>
    <w:rsid w:val="001674D7"/>
    <w:rsid w:val="00181440"/>
    <w:rsid w:val="00183016"/>
    <w:rsid w:val="001919D4"/>
    <w:rsid w:val="001926D8"/>
    <w:rsid w:val="001A41F0"/>
    <w:rsid w:val="001B1B05"/>
    <w:rsid w:val="001B2850"/>
    <w:rsid w:val="001D77C7"/>
    <w:rsid w:val="0020393F"/>
    <w:rsid w:val="00205E0C"/>
    <w:rsid w:val="002421D0"/>
    <w:rsid w:val="002D7DFC"/>
    <w:rsid w:val="002F56B6"/>
    <w:rsid w:val="00305A83"/>
    <w:rsid w:val="00310575"/>
    <w:rsid w:val="00314A56"/>
    <w:rsid w:val="00340908"/>
    <w:rsid w:val="003467C0"/>
    <w:rsid w:val="00353D3C"/>
    <w:rsid w:val="00394B06"/>
    <w:rsid w:val="0041095D"/>
    <w:rsid w:val="00441929"/>
    <w:rsid w:val="00484D78"/>
    <w:rsid w:val="00485B63"/>
    <w:rsid w:val="00497BE6"/>
    <w:rsid w:val="004B79A7"/>
    <w:rsid w:val="004C1979"/>
    <w:rsid w:val="004F42ED"/>
    <w:rsid w:val="00522AAE"/>
    <w:rsid w:val="00552B93"/>
    <w:rsid w:val="00571BE9"/>
    <w:rsid w:val="005854F5"/>
    <w:rsid w:val="0059135B"/>
    <w:rsid w:val="005A16A2"/>
    <w:rsid w:val="005E56C2"/>
    <w:rsid w:val="0060249E"/>
    <w:rsid w:val="0060783B"/>
    <w:rsid w:val="006255B2"/>
    <w:rsid w:val="00625D29"/>
    <w:rsid w:val="0062716B"/>
    <w:rsid w:val="0065268C"/>
    <w:rsid w:val="00655930"/>
    <w:rsid w:val="006756E5"/>
    <w:rsid w:val="006942A5"/>
    <w:rsid w:val="006B077C"/>
    <w:rsid w:val="006B0B01"/>
    <w:rsid w:val="006B3CE6"/>
    <w:rsid w:val="006C0C4A"/>
    <w:rsid w:val="006C6128"/>
    <w:rsid w:val="006D33FA"/>
    <w:rsid w:val="007833F6"/>
    <w:rsid w:val="007D38F6"/>
    <w:rsid w:val="007D43BE"/>
    <w:rsid w:val="007D5781"/>
    <w:rsid w:val="007E24F9"/>
    <w:rsid w:val="00813CB0"/>
    <w:rsid w:val="00854953"/>
    <w:rsid w:val="00894EFA"/>
    <w:rsid w:val="008B211B"/>
    <w:rsid w:val="008F0547"/>
    <w:rsid w:val="0092498F"/>
    <w:rsid w:val="00932BB5"/>
    <w:rsid w:val="00933168"/>
    <w:rsid w:val="009341B5"/>
    <w:rsid w:val="00944B0D"/>
    <w:rsid w:val="00980754"/>
    <w:rsid w:val="00991097"/>
    <w:rsid w:val="009947E9"/>
    <w:rsid w:val="009C636F"/>
    <w:rsid w:val="009D3174"/>
    <w:rsid w:val="009D4EFE"/>
    <w:rsid w:val="009F366A"/>
    <w:rsid w:val="00A13A7F"/>
    <w:rsid w:val="00A4336C"/>
    <w:rsid w:val="00A45297"/>
    <w:rsid w:val="00A54352"/>
    <w:rsid w:val="00AF7BC3"/>
    <w:rsid w:val="00AF7C2D"/>
    <w:rsid w:val="00B021F9"/>
    <w:rsid w:val="00B05373"/>
    <w:rsid w:val="00B30038"/>
    <w:rsid w:val="00B35A6D"/>
    <w:rsid w:val="00B3693F"/>
    <w:rsid w:val="00B5268A"/>
    <w:rsid w:val="00B83C36"/>
    <w:rsid w:val="00B86D90"/>
    <w:rsid w:val="00BB1E16"/>
    <w:rsid w:val="00BD6C65"/>
    <w:rsid w:val="00C11972"/>
    <w:rsid w:val="00C33D65"/>
    <w:rsid w:val="00C6403C"/>
    <w:rsid w:val="00CA58F5"/>
    <w:rsid w:val="00CB24A2"/>
    <w:rsid w:val="00CB2F65"/>
    <w:rsid w:val="00CC2BB1"/>
    <w:rsid w:val="00CE29FE"/>
    <w:rsid w:val="00CE3527"/>
    <w:rsid w:val="00CF2AF2"/>
    <w:rsid w:val="00D403C1"/>
    <w:rsid w:val="00D501FC"/>
    <w:rsid w:val="00D52471"/>
    <w:rsid w:val="00D81F6F"/>
    <w:rsid w:val="00DF2CF4"/>
    <w:rsid w:val="00E20495"/>
    <w:rsid w:val="00E32FE6"/>
    <w:rsid w:val="00E35149"/>
    <w:rsid w:val="00E67C70"/>
    <w:rsid w:val="00EB5625"/>
    <w:rsid w:val="00EC49C9"/>
    <w:rsid w:val="00EC7DB0"/>
    <w:rsid w:val="00EE1CB3"/>
    <w:rsid w:val="00F07A45"/>
    <w:rsid w:val="00F25BF5"/>
    <w:rsid w:val="00F43166"/>
    <w:rsid w:val="00F50849"/>
    <w:rsid w:val="00F52A27"/>
    <w:rsid w:val="00F66F4E"/>
    <w:rsid w:val="00FF5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5D983C"/>
  <w15:docId w15:val="{9E4AB04F-1A31-8049-90C4-2CEB0B234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4A2"/>
    <w:pPr>
      <w:ind w:left="720"/>
      <w:contextualSpacing/>
    </w:pPr>
    <w:rPr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B2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24A2"/>
    <w:pPr>
      <w:spacing w:line="240" w:lineRule="auto"/>
    </w:pPr>
    <w:rPr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24A2"/>
    <w:rPr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4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4A2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2AF2"/>
    <w:rPr>
      <w:b/>
      <w:bCs/>
      <w:lang w:bidi="ta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2AF2"/>
    <w:rPr>
      <w:b/>
      <w:bCs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854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4953"/>
  </w:style>
  <w:style w:type="character" w:styleId="PageNumber">
    <w:name w:val="page number"/>
    <w:basedOn w:val="DefaultParagraphFont"/>
    <w:uiPriority w:val="99"/>
    <w:semiHidden/>
    <w:unhideWhenUsed/>
    <w:rsid w:val="00854953"/>
  </w:style>
  <w:style w:type="paragraph" w:styleId="Revision">
    <w:name w:val="Revision"/>
    <w:hidden/>
    <w:uiPriority w:val="99"/>
    <w:semiHidden/>
    <w:rsid w:val="00FF5B4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C61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1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9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FB22F435652744AEE0F9A82559ABB2" ma:contentTypeVersion="6" ma:contentTypeDescription="Create a new document." ma:contentTypeScope="" ma:versionID="db9d63a4c16c8535ed1e77d5e7f6465b">
  <xsd:schema xmlns:xsd="http://www.w3.org/2001/XMLSchema" xmlns:xs="http://www.w3.org/2001/XMLSchema" xmlns:p="http://schemas.microsoft.com/office/2006/metadata/properties" xmlns:ns2="ea506518-d047-4e19-aab0-63bab8d936b6" targetNamespace="http://schemas.microsoft.com/office/2006/metadata/properties" ma:root="true" ma:fieldsID="46274bf9eeba07e7f853575fb1a1c50c" ns2:_="">
    <xsd:import namespace="ea506518-d047-4e19-aab0-63bab8d936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06518-d047-4e19-aab0-63bab8d936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D410F3-BBA4-3546-ABCB-0E2C20A1C3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FC613E-0004-48CA-84F4-DEB46268A803}"/>
</file>

<file path=customXml/itemProps3.xml><?xml version="1.0" encoding="utf-8"?>
<ds:datastoreItem xmlns:ds="http://schemas.openxmlformats.org/officeDocument/2006/customXml" ds:itemID="{16608548-D4F8-4674-AA39-AD7D958255B7}"/>
</file>

<file path=customXml/itemProps4.xml><?xml version="1.0" encoding="utf-8"?>
<ds:datastoreItem xmlns:ds="http://schemas.openxmlformats.org/officeDocument/2006/customXml" ds:itemID="{2DADE471-796C-40C4-9D24-475CBF0172A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3695</Words>
  <Characters>21066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</dc:creator>
  <cp:lastModifiedBy>Christina Gooden</cp:lastModifiedBy>
  <cp:revision>4</cp:revision>
  <cp:lastPrinted>2019-03-11T03:59:00Z</cp:lastPrinted>
  <dcterms:created xsi:type="dcterms:W3CDTF">2019-06-07T18:30:00Z</dcterms:created>
  <dcterms:modified xsi:type="dcterms:W3CDTF">2019-06-1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FB22F435652744AEE0F9A82559ABB2</vt:lpwstr>
  </property>
</Properties>
</file>